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DC4AC" w14:textId="77777777" w:rsidR="005739D5" w:rsidRDefault="005739D5" w:rsidP="005739D5">
      <w:pPr>
        <w:jc w:val="center"/>
        <w:rPr>
          <w:rFonts w:ascii="微軟正黑體" w:eastAsia="微軟正黑體" w:hAnsi="微軟正黑體"/>
          <w:b/>
          <w:bCs/>
          <w:sz w:val="36"/>
          <w:szCs w:val="32"/>
        </w:rPr>
      </w:pPr>
      <w:r w:rsidRPr="000803DA">
        <w:rPr>
          <w:rFonts w:ascii="微軟正黑體" w:eastAsia="微軟正黑體" w:hAnsi="微軟正黑體" w:hint="eastAsia"/>
          <w:b/>
          <w:bCs/>
          <w:sz w:val="36"/>
          <w:szCs w:val="32"/>
        </w:rPr>
        <w:t>C</w:t>
      </w:r>
      <w:r w:rsidRPr="000803DA">
        <w:rPr>
          <w:rFonts w:ascii="微軟正黑體" w:eastAsia="微軟正黑體" w:hAnsi="微軟正黑體"/>
          <w:b/>
          <w:bCs/>
          <w:sz w:val="36"/>
          <w:szCs w:val="32"/>
        </w:rPr>
        <w:t>omputer Organization Final Project Report</w:t>
      </w:r>
    </w:p>
    <w:p w14:paraId="5ADEC03E" w14:textId="77777777" w:rsidR="005739D5" w:rsidRPr="000803DA" w:rsidRDefault="005739D5" w:rsidP="005739D5">
      <w:pPr>
        <w:jc w:val="center"/>
        <w:rPr>
          <w:rFonts w:ascii="微軟正黑體" w:eastAsia="微軟正黑體" w:hAnsi="微軟正黑體"/>
          <w:b/>
          <w:bCs/>
          <w:sz w:val="36"/>
          <w:szCs w:val="32"/>
        </w:rPr>
      </w:pPr>
      <w:r>
        <w:rPr>
          <w:rFonts w:ascii="微軟正黑體" w:eastAsia="微軟正黑體" w:hAnsi="微軟正黑體" w:hint="eastAsia"/>
          <w:b/>
          <w:bCs/>
          <w:sz w:val="36"/>
          <w:szCs w:val="32"/>
        </w:rPr>
        <w:t>P</w:t>
      </w:r>
      <w:r>
        <w:rPr>
          <w:rFonts w:ascii="微軟正黑體" w:eastAsia="微軟正黑體" w:hAnsi="微軟正黑體"/>
          <w:b/>
          <w:bCs/>
          <w:sz w:val="36"/>
          <w:szCs w:val="32"/>
        </w:rPr>
        <w:t>art 2 – FM Index</w:t>
      </w:r>
    </w:p>
    <w:p w14:paraId="2E81E87C" w14:textId="77777777" w:rsidR="005739D5" w:rsidRPr="00E26C88" w:rsidRDefault="005739D5" w:rsidP="005739D5">
      <w:pPr>
        <w:jc w:val="center"/>
        <w:rPr>
          <w:rFonts w:ascii="微軟正黑體" w:eastAsia="微軟正黑體" w:hAnsi="微軟正黑體"/>
          <w:b/>
          <w:bCs/>
        </w:rPr>
      </w:pPr>
      <w:r w:rsidRPr="00E26C88">
        <w:rPr>
          <w:rFonts w:ascii="微軟正黑體" w:eastAsia="微軟正黑體" w:hAnsi="微軟正黑體" w:hint="eastAsia"/>
          <w:b/>
          <w:bCs/>
        </w:rPr>
        <w:t>0</w:t>
      </w:r>
      <w:r w:rsidRPr="00E26C88">
        <w:rPr>
          <w:rFonts w:ascii="微軟正黑體" w:eastAsia="微軟正黑體" w:hAnsi="微軟正黑體"/>
          <w:b/>
          <w:bCs/>
        </w:rPr>
        <w:t xml:space="preserve">710764 </w:t>
      </w:r>
      <w:r w:rsidRPr="00E26C88">
        <w:rPr>
          <w:rFonts w:ascii="微軟正黑體" w:eastAsia="微軟正黑體" w:hAnsi="微軟正黑體" w:hint="eastAsia"/>
          <w:b/>
          <w:bCs/>
        </w:rPr>
        <w:t>黃聖偉</w:t>
      </w:r>
      <w:r>
        <w:rPr>
          <w:rFonts w:ascii="微軟正黑體" w:eastAsia="微軟正黑體" w:hAnsi="微軟正黑體" w:hint="eastAsia"/>
          <w:b/>
          <w:bCs/>
        </w:rPr>
        <w:t xml:space="preserve"> </w:t>
      </w:r>
      <w:r>
        <w:rPr>
          <w:rFonts w:ascii="微軟正黑體" w:eastAsia="微軟正黑體" w:hAnsi="微軟正黑體"/>
          <w:b/>
          <w:bCs/>
        </w:rPr>
        <w:t>0710796</w:t>
      </w:r>
      <w:r>
        <w:rPr>
          <w:rFonts w:ascii="微軟正黑體" w:eastAsia="微軟正黑體" w:hAnsi="微軟正黑體" w:hint="eastAsia"/>
          <w:b/>
          <w:bCs/>
        </w:rPr>
        <w:t xml:space="preserve"> 吳俊樺</w:t>
      </w:r>
    </w:p>
    <w:p w14:paraId="48C0AE58" w14:textId="77777777" w:rsidR="005739D5" w:rsidRPr="00410D20" w:rsidRDefault="005739D5" w:rsidP="005739D5">
      <w:pPr>
        <w:pStyle w:val="a4"/>
        <w:numPr>
          <w:ilvl w:val="0"/>
          <w:numId w:val="9"/>
        </w:numPr>
        <w:ind w:leftChars="0"/>
        <w:jc w:val="center"/>
        <w:rPr>
          <w:rFonts w:ascii="微軟正黑體" w:eastAsia="微軟正黑體" w:hAnsi="微軟正黑體"/>
          <w:b/>
          <w:bCs/>
          <w:sz w:val="28"/>
          <w:szCs w:val="24"/>
        </w:rPr>
      </w:pPr>
      <w:r w:rsidRPr="00410D20">
        <w:rPr>
          <w:rFonts w:ascii="微軟正黑體" w:eastAsia="微軟正黑體" w:hAnsi="微軟正黑體" w:hint="eastAsia"/>
          <w:b/>
          <w:bCs/>
          <w:sz w:val="28"/>
          <w:szCs w:val="24"/>
        </w:rPr>
        <w:t>P</w:t>
      </w:r>
      <w:r w:rsidRPr="00410D20">
        <w:rPr>
          <w:rFonts w:ascii="微軟正黑體" w:eastAsia="微軟正黑體" w:hAnsi="微軟正黑體"/>
          <w:b/>
          <w:bCs/>
          <w:sz w:val="28"/>
          <w:szCs w:val="24"/>
        </w:rPr>
        <w:t xml:space="preserve">rofile FM-index with </w:t>
      </w:r>
      <w:proofErr w:type="gramStart"/>
      <w:r w:rsidRPr="00410D20">
        <w:rPr>
          <w:rFonts w:ascii="微軟正黑體" w:eastAsia="微軟正黑體" w:hAnsi="微軟正黑體"/>
          <w:b/>
          <w:bCs/>
          <w:sz w:val="28"/>
          <w:szCs w:val="24"/>
        </w:rPr>
        <w:t>gem5, and</w:t>
      </w:r>
      <w:proofErr w:type="gramEnd"/>
      <w:r w:rsidRPr="00410D20">
        <w:rPr>
          <w:rFonts w:ascii="微軟正黑體" w:eastAsia="微軟正黑體" w:hAnsi="微軟正黑體"/>
          <w:b/>
          <w:bCs/>
          <w:sz w:val="28"/>
          <w:szCs w:val="24"/>
        </w:rPr>
        <w:t xml:space="preserve"> identify its bottleneck.</w:t>
      </w:r>
    </w:p>
    <w:tbl>
      <w:tblPr>
        <w:tblStyle w:val="a3"/>
        <w:tblW w:w="11071" w:type="dxa"/>
        <w:tblLayout w:type="fixed"/>
        <w:tblLook w:val="04A0" w:firstRow="1" w:lastRow="0" w:firstColumn="1" w:lastColumn="0" w:noHBand="0" w:noVBand="1"/>
      </w:tblPr>
      <w:tblGrid>
        <w:gridCol w:w="1980"/>
        <w:gridCol w:w="2366"/>
        <w:gridCol w:w="2417"/>
        <w:gridCol w:w="2154"/>
        <w:gridCol w:w="2154"/>
      </w:tblGrid>
      <w:tr w:rsidR="005739D5" w:rsidRPr="00E26C88" w14:paraId="311B6318" w14:textId="77777777" w:rsidTr="00D541C5">
        <w:trPr>
          <w:trHeight w:val="799"/>
        </w:trPr>
        <w:tc>
          <w:tcPr>
            <w:tcW w:w="1980" w:type="dxa"/>
            <w:vAlign w:val="center"/>
          </w:tcPr>
          <w:p w14:paraId="22ED42E2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</w:p>
        </w:tc>
        <w:tc>
          <w:tcPr>
            <w:tcW w:w="2366" w:type="dxa"/>
            <w:vAlign w:val="center"/>
          </w:tcPr>
          <w:p w14:paraId="032B9493" w14:textId="77777777" w:rsidR="005739D5" w:rsidRDefault="005739D5" w:rsidP="00D541C5">
            <w:pPr>
              <w:jc w:val="center"/>
              <w:rPr>
                <w:rFonts w:eastAsia="微軟正黑體" w:cstheme="minorHAnsi"/>
              </w:rPr>
            </w:pPr>
            <w:proofErr w:type="spellStart"/>
            <w:proofErr w:type="gramStart"/>
            <w:r w:rsidRPr="00E26C88">
              <w:rPr>
                <w:rFonts w:eastAsia="微軟正黑體" w:cstheme="minorHAnsi"/>
              </w:rPr>
              <w:t>system.cpu.workload</w:t>
            </w:r>
            <w:proofErr w:type="spellEnd"/>
            <w:proofErr w:type="gramEnd"/>
            <w:r w:rsidRPr="00E26C88">
              <w:rPr>
                <w:rFonts w:eastAsia="微軟正黑體" w:cstheme="minorHAnsi"/>
              </w:rPr>
              <w:t>.</w:t>
            </w:r>
          </w:p>
          <w:p w14:paraId="39EF6EEB" w14:textId="77777777" w:rsidR="005739D5" w:rsidRDefault="005739D5" w:rsidP="00D541C5">
            <w:pPr>
              <w:jc w:val="center"/>
              <w:rPr>
                <w:rFonts w:eastAsia="微軟正黑體" w:cstheme="minorHAnsi"/>
              </w:rPr>
            </w:pPr>
            <w:proofErr w:type="spellStart"/>
            <w:r w:rsidRPr="00E26C88">
              <w:rPr>
                <w:rFonts w:eastAsia="微軟正黑體" w:cstheme="minorHAnsi"/>
              </w:rPr>
              <w:t>profile_totaltime</w:t>
            </w:r>
            <w:proofErr w:type="spellEnd"/>
          </w:p>
          <w:p w14:paraId="317F0AF6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search</w:t>
            </w:r>
            <w:r>
              <w:rPr>
                <w:rFonts w:eastAsia="微軟正黑體" w:cstheme="minorHAnsi" w:hint="eastAsia"/>
              </w:rPr>
              <w:t>總執行時間</w:t>
            </w:r>
          </w:p>
        </w:tc>
        <w:tc>
          <w:tcPr>
            <w:tcW w:w="2417" w:type="dxa"/>
            <w:vAlign w:val="center"/>
          </w:tcPr>
          <w:p w14:paraId="71D444D3" w14:textId="77777777" w:rsidR="005739D5" w:rsidRDefault="005739D5" w:rsidP="00D541C5">
            <w:pPr>
              <w:jc w:val="center"/>
              <w:rPr>
                <w:rFonts w:eastAsia="微軟正黑體" w:cstheme="minorHAnsi"/>
              </w:rPr>
            </w:pPr>
            <w:proofErr w:type="spellStart"/>
            <w:r w:rsidRPr="00E26C88">
              <w:rPr>
                <w:rFonts w:eastAsia="微軟正黑體" w:cstheme="minorHAnsi"/>
              </w:rPr>
              <w:t>profile_totMemAccLat</w:t>
            </w:r>
            <w:proofErr w:type="spellEnd"/>
          </w:p>
          <w:p w14:paraId="77613B19" w14:textId="77777777" w:rsidR="005739D5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_</w:t>
            </w:r>
            <w:proofErr w:type="spellStart"/>
            <w:r w:rsidRPr="00E26C88">
              <w:rPr>
                <w:rFonts w:eastAsia="微軟正黑體" w:cstheme="minorHAnsi"/>
              </w:rPr>
              <w:t>wo_overlap</w:t>
            </w:r>
            <w:proofErr w:type="spellEnd"/>
          </w:p>
          <w:p w14:paraId="68253660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Memory time</w:t>
            </w:r>
          </w:p>
        </w:tc>
        <w:tc>
          <w:tcPr>
            <w:tcW w:w="2154" w:type="dxa"/>
            <w:vAlign w:val="center"/>
          </w:tcPr>
          <w:p w14:paraId="76A3EA4C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Compute time</w:t>
            </w:r>
          </w:p>
        </w:tc>
        <w:tc>
          <w:tcPr>
            <w:tcW w:w="2154" w:type="dxa"/>
            <w:vAlign w:val="center"/>
          </w:tcPr>
          <w:p w14:paraId="09605542" w14:textId="77777777" w:rsidR="005739D5" w:rsidRDefault="005739D5" w:rsidP="00D541C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Compute time</w:t>
            </w:r>
            <m:oMath>
              <m:r>
                <w:rPr>
                  <w:rFonts w:ascii="Cambria Math" w:eastAsia="微軟正黑體" w:hAnsi="Cambria Math" w:cstheme="minorHAnsi"/>
                </w:rPr>
                <m:t xml:space="preserve"> ÷</m:t>
              </m:r>
            </m:oMath>
          </w:p>
          <w:p w14:paraId="4FB36AF7" w14:textId="77777777" w:rsidR="005739D5" w:rsidRDefault="005739D5" w:rsidP="00D541C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memory time</w:t>
            </w:r>
          </w:p>
        </w:tc>
      </w:tr>
      <w:tr w:rsidR="005739D5" w:rsidRPr="00E26C88" w14:paraId="561ABDE1" w14:textId="77777777" w:rsidTr="00D541C5">
        <w:trPr>
          <w:trHeight w:val="658"/>
        </w:trPr>
        <w:tc>
          <w:tcPr>
            <w:tcW w:w="1980" w:type="dxa"/>
            <w:vAlign w:val="center"/>
          </w:tcPr>
          <w:p w14:paraId="02B54FA3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Number of ticks</w:t>
            </w:r>
          </w:p>
          <w:p w14:paraId="00BCD15F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Original</w:t>
            </w:r>
          </w:p>
        </w:tc>
        <w:tc>
          <w:tcPr>
            <w:tcW w:w="2366" w:type="dxa"/>
            <w:vAlign w:val="center"/>
          </w:tcPr>
          <w:p w14:paraId="66B8E2FB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D04329">
              <w:rPr>
                <w:rFonts w:eastAsia="微軟正黑體" w:cstheme="minorHAnsi"/>
              </w:rPr>
              <w:t>26128958000</w:t>
            </w:r>
          </w:p>
        </w:tc>
        <w:tc>
          <w:tcPr>
            <w:tcW w:w="2417" w:type="dxa"/>
            <w:vAlign w:val="center"/>
          </w:tcPr>
          <w:p w14:paraId="5DE8B43B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D04329">
              <w:rPr>
                <w:rFonts w:eastAsia="微軟正黑體" w:cstheme="minorHAnsi"/>
              </w:rPr>
              <w:t>10603997854</w:t>
            </w:r>
          </w:p>
        </w:tc>
        <w:tc>
          <w:tcPr>
            <w:tcW w:w="2154" w:type="dxa"/>
            <w:vAlign w:val="center"/>
          </w:tcPr>
          <w:p w14:paraId="43572E99" w14:textId="77777777" w:rsidR="005739D5" w:rsidRPr="00492396" w:rsidRDefault="005739D5" w:rsidP="00D541C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5524960146</w:t>
            </w:r>
          </w:p>
        </w:tc>
        <w:tc>
          <w:tcPr>
            <w:tcW w:w="2154" w:type="dxa"/>
            <w:vAlign w:val="center"/>
          </w:tcPr>
          <w:p w14:paraId="02A38465" w14:textId="77777777" w:rsidR="005739D5" w:rsidRDefault="005739D5" w:rsidP="00D541C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.464</w:t>
            </w:r>
          </w:p>
        </w:tc>
      </w:tr>
      <w:tr w:rsidR="005739D5" w:rsidRPr="00E26C88" w14:paraId="402A509A" w14:textId="77777777" w:rsidTr="00D541C5">
        <w:trPr>
          <w:trHeight w:val="654"/>
        </w:trPr>
        <w:tc>
          <w:tcPr>
            <w:tcW w:w="1980" w:type="dxa"/>
            <w:vAlign w:val="center"/>
          </w:tcPr>
          <w:p w14:paraId="5AF33A81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Number of ticks</w:t>
            </w:r>
          </w:p>
          <w:p w14:paraId="40184892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odified</w:t>
            </w:r>
          </w:p>
        </w:tc>
        <w:tc>
          <w:tcPr>
            <w:tcW w:w="2366" w:type="dxa"/>
            <w:vAlign w:val="center"/>
          </w:tcPr>
          <w:p w14:paraId="7EA4DD7B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2E4EC8">
              <w:rPr>
                <w:rFonts w:eastAsia="微軟正黑體" w:cstheme="minorHAnsi"/>
              </w:rPr>
              <w:t>24788293000</w:t>
            </w:r>
          </w:p>
        </w:tc>
        <w:tc>
          <w:tcPr>
            <w:tcW w:w="2417" w:type="dxa"/>
            <w:vAlign w:val="center"/>
          </w:tcPr>
          <w:p w14:paraId="15D1ACB9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2E4EC8">
              <w:rPr>
                <w:rFonts w:eastAsia="微軟正黑體" w:cstheme="minorHAnsi"/>
              </w:rPr>
              <w:t>10210842992</w:t>
            </w:r>
          </w:p>
        </w:tc>
        <w:tc>
          <w:tcPr>
            <w:tcW w:w="2154" w:type="dxa"/>
            <w:vAlign w:val="center"/>
          </w:tcPr>
          <w:p w14:paraId="27DC048F" w14:textId="77777777" w:rsidR="005739D5" w:rsidRPr="00552A25" w:rsidRDefault="005739D5" w:rsidP="00D541C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4577450008</w:t>
            </w:r>
          </w:p>
        </w:tc>
        <w:tc>
          <w:tcPr>
            <w:tcW w:w="2154" w:type="dxa"/>
            <w:vAlign w:val="center"/>
          </w:tcPr>
          <w:p w14:paraId="3EA7A323" w14:textId="77777777" w:rsidR="005739D5" w:rsidRDefault="005739D5" w:rsidP="00D541C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.428</w:t>
            </w:r>
          </w:p>
        </w:tc>
      </w:tr>
    </w:tbl>
    <w:p w14:paraId="32630A73" w14:textId="77777777" w:rsidR="005739D5" w:rsidRPr="00E26C88" w:rsidRDefault="005739D5" w:rsidP="005739D5">
      <w:pPr>
        <w:jc w:val="center"/>
        <w:rPr>
          <w:rFonts w:eastAsia="微軟正黑體" w:cstheme="minorHAnsi"/>
        </w:rPr>
      </w:pP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2060"/>
        <w:gridCol w:w="3038"/>
        <w:gridCol w:w="5387"/>
      </w:tblGrid>
      <w:tr w:rsidR="005739D5" w:rsidRPr="00E26C88" w14:paraId="6D0F8C27" w14:textId="77777777" w:rsidTr="00D541C5">
        <w:tc>
          <w:tcPr>
            <w:tcW w:w="2060" w:type="dxa"/>
          </w:tcPr>
          <w:p w14:paraId="1C94A3D6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</w:p>
        </w:tc>
        <w:tc>
          <w:tcPr>
            <w:tcW w:w="3038" w:type="dxa"/>
          </w:tcPr>
          <w:p w14:paraId="0D5E1C37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Final tick</w:t>
            </w:r>
          </w:p>
        </w:tc>
        <w:tc>
          <w:tcPr>
            <w:tcW w:w="5387" w:type="dxa"/>
          </w:tcPr>
          <w:p w14:paraId="6E6D2ACA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proofErr w:type="spellStart"/>
            <w:proofErr w:type="gramStart"/>
            <w:r w:rsidRPr="00E26C88">
              <w:rPr>
                <w:rFonts w:eastAsia="微軟正黑體" w:cstheme="minorHAnsi"/>
              </w:rPr>
              <w:t>system.cpu.dcache</w:t>
            </w:r>
            <w:proofErr w:type="gramEnd"/>
            <w:r w:rsidRPr="00E26C88">
              <w:rPr>
                <w:rFonts w:eastAsia="微軟正黑體" w:cstheme="minorHAnsi"/>
              </w:rPr>
              <w:t>.overall_miss_rate</w:t>
            </w:r>
            <w:proofErr w:type="spellEnd"/>
            <w:r w:rsidRPr="00E26C88">
              <w:rPr>
                <w:rFonts w:eastAsia="微軟正黑體" w:cstheme="minorHAnsi"/>
              </w:rPr>
              <w:t>::total</w:t>
            </w:r>
          </w:p>
        </w:tc>
      </w:tr>
      <w:tr w:rsidR="005739D5" w:rsidRPr="00E26C88" w14:paraId="39E9158F" w14:textId="77777777" w:rsidTr="00D541C5">
        <w:tc>
          <w:tcPr>
            <w:tcW w:w="2060" w:type="dxa"/>
          </w:tcPr>
          <w:p w14:paraId="0880AF47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Original</w:t>
            </w:r>
          </w:p>
        </w:tc>
        <w:tc>
          <w:tcPr>
            <w:tcW w:w="3038" w:type="dxa"/>
          </w:tcPr>
          <w:p w14:paraId="4BD0FB0D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6375AA">
              <w:rPr>
                <w:rFonts w:eastAsia="微軟正黑體" w:cstheme="minorHAnsi"/>
              </w:rPr>
              <w:t>27353855500</w:t>
            </w:r>
          </w:p>
        </w:tc>
        <w:tc>
          <w:tcPr>
            <w:tcW w:w="5387" w:type="dxa"/>
          </w:tcPr>
          <w:p w14:paraId="2B3C0DC5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5377A0">
              <w:rPr>
                <w:rFonts w:eastAsia="微軟正黑體" w:cstheme="minorHAnsi"/>
              </w:rPr>
              <w:t>0.560658</w:t>
            </w:r>
          </w:p>
        </w:tc>
      </w:tr>
      <w:tr w:rsidR="005739D5" w:rsidRPr="00E26C88" w14:paraId="35931B95" w14:textId="77777777" w:rsidTr="00D541C5">
        <w:tc>
          <w:tcPr>
            <w:tcW w:w="2060" w:type="dxa"/>
          </w:tcPr>
          <w:p w14:paraId="3DECE45E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odified</w:t>
            </w:r>
          </w:p>
        </w:tc>
        <w:tc>
          <w:tcPr>
            <w:tcW w:w="3038" w:type="dxa"/>
          </w:tcPr>
          <w:p w14:paraId="4401C6AF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CB6384">
              <w:rPr>
                <w:rFonts w:eastAsia="微軟正黑體" w:cstheme="minorHAnsi"/>
              </w:rPr>
              <w:t>26026856500</w:t>
            </w:r>
          </w:p>
        </w:tc>
        <w:tc>
          <w:tcPr>
            <w:tcW w:w="5387" w:type="dxa"/>
          </w:tcPr>
          <w:p w14:paraId="13300DEE" w14:textId="77777777" w:rsidR="005739D5" w:rsidRPr="00E26C88" w:rsidRDefault="005739D5" w:rsidP="00D541C5">
            <w:pPr>
              <w:jc w:val="center"/>
              <w:rPr>
                <w:rFonts w:eastAsia="微軟正黑體" w:cstheme="minorHAnsi"/>
              </w:rPr>
            </w:pPr>
            <w:r w:rsidRPr="00812761">
              <w:rPr>
                <w:rFonts w:eastAsia="微軟正黑體" w:cstheme="minorHAnsi"/>
              </w:rPr>
              <w:t>0.558154</w:t>
            </w:r>
          </w:p>
        </w:tc>
      </w:tr>
    </w:tbl>
    <w:p w14:paraId="6795FED7" w14:textId="77777777" w:rsidR="005739D5" w:rsidRDefault="005739D5" w:rsidP="005739D5">
      <w:pPr>
        <w:jc w:val="center"/>
        <w:rPr>
          <w:rFonts w:ascii="微軟正黑體" w:eastAsia="微軟正黑體" w:hAnsi="微軟正黑體"/>
        </w:rPr>
      </w:pPr>
    </w:p>
    <w:p w14:paraId="005E6489" w14:textId="77777777" w:rsidR="005739D5" w:rsidRPr="001D3902" w:rsidRDefault="005739D5" w:rsidP="005739D5">
      <w:pPr>
        <w:pStyle w:val="a4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</w:rPr>
      </w:pPr>
      <w:proofErr w:type="spellStart"/>
      <w:r w:rsidRPr="001D3902">
        <w:rPr>
          <w:rFonts w:ascii="微軟正黑體" w:eastAsia="微軟正黑體" w:hAnsi="微軟正黑體"/>
        </w:rPr>
        <w:t>system.cpu.workload.profile_totaltime</w:t>
      </w:r>
      <w:proofErr w:type="spellEnd"/>
      <w:r w:rsidRPr="001D3902">
        <w:rPr>
          <w:rFonts w:ascii="微軟正黑體" w:eastAsia="微軟正黑體" w:hAnsi="微軟正黑體"/>
        </w:rPr>
        <w:t xml:space="preserve"> </w:t>
      </w:r>
      <w:r w:rsidRPr="001D3902">
        <w:rPr>
          <w:rFonts w:ascii="微軟正黑體" w:eastAsia="微軟正黑體" w:hAnsi="微軟正黑體" w:hint="eastAsia"/>
        </w:rPr>
        <w:t>是</w:t>
      </w:r>
      <w:r w:rsidRPr="001D3902">
        <w:rPr>
          <w:rFonts w:ascii="微軟正黑體" w:eastAsia="微軟正黑體" w:hAnsi="微軟正黑體"/>
        </w:rPr>
        <w:t>total function time</w:t>
      </w:r>
      <w:r w:rsidRPr="001D3902">
        <w:rPr>
          <w:rFonts w:ascii="微軟正黑體" w:eastAsia="微軟正黑體" w:hAnsi="微軟正黑體" w:hint="eastAsia"/>
        </w:rPr>
        <w:t>。</w:t>
      </w:r>
    </w:p>
    <w:p w14:paraId="40439ADC" w14:textId="77777777" w:rsidR="005739D5" w:rsidRPr="001D3902" w:rsidRDefault="005739D5" w:rsidP="005739D5">
      <w:pPr>
        <w:pStyle w:val="a4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/>
        </w:rPr>
      </w:pPr>
      <w:proofErr w:type="spellStart"/>
      <w:r w:rsidRPr="001D3902">
        <w:rPr>
          <w:rFonts w:ascii="微軟正黑體" w:eastAsia="微軟正黑體" w:hAnsi="微軟正黑體" w:cstheme="minorHAnsi"/>
        </w:rPr>
        <w:t>profile_totMemAccLat_wo_overlap</w:t>
      </w:r>
      <w:proofErr w:type="spellEnd"/>
      <w:r w:rsidRPr="001D3902">
        <w:rPr>
          <w:rFonts w:ascii="微軟正黑體" w:eastAsia="微軟正黑體" w:hAnsi="微軟正黑體" w:cstheme="minorHAnsi"/>
        </w:rPr>
        <w:t xml:space="preserve"> </w:t>
      </w:r>
      <w:r w:rsidRPr="001D3902">
        <w:rPr>
          <w:rFonts w:ascii="微軟正黑體" w:eastAsia="微軟正黑體" w:hAnsi="微軟正黑體" w:cstheme="minorHAnsi" w:hint="eastAsia"/>
        </w:rPr>
        <w:t>是</w:t>
      </w:r>
      <w:r w:rsidRPr="001D3902">
        <w:rPr>
          <w:rFonts w:ascii="微軟正黑體" w:eastAsia="微軟正黑體" w:hAnsi="微軟正黑體" w:hint="eastAsia"/>
        </w:rPr>
        <w:t>memory access time。</w:t>
      </w:r>
    </w:p>
    <w:p w14:paraId="7C98C183" w14:textId="77777777" w:rsidR="005739D5" w:rsidRPr="00447448" w:rsidRDefault="005739D5" w:rsidP="005739D5">
      <w:pPr>
        <w:pStyle w:val="a4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 w:cstheme="minorHAnsi"/>
        </w:rPr>
      </w:pPr>
      <w:r w:rsidRPr="001D3902">
        <w:rPr>
          <w:rFonts w:ascii="微軟正黑體" w:eastAsia="微軟正黑體" w:hAnsi="微軟正黑體" w:hint="eastAsia"/>
        </w:rPr>
        <w:t xml:space="preserve">compute time = </w:t>
      </w:r>
      <w:r w:rsidRPr="001D3902">
        <w:rPr>
          <w:rFonts w:ascii="微軟正黑體" w:eastAsia="微軟正黑體" w:hAnsi="微軟正黑體"/>
        </w:rPr>
        <w:t>total function time</w:t>
      </w:r>
      <w:r w:rsidRPr="001D3902">
        <w:rPr>
          <w:rFonts w:ascii="微軟正黑體" w:eastAsia="微軟正黑體" w:hAnsi="微軟正黑體" w:hint="eastAsia"/>
        </w:rPr>
        <w:t xml:space="preserve"> -</w:t>
      </w:r>
      <w:r w:rsidRPr="001D3902">
        <w:rPr>
          <w:rFonts w:ascii="微軟正黑體" w:eastAsia="微軟正黑體" w:hAnsi="微軟正黑體"/>
        </w:rPr>
        <w:t xml:space="preserve"> </w:t>
      </w:r>
      <w:r w:rsidRPr="001D3902">
        <w:rPr>
          <w:rFonts w:ascii="微軟正黑體" w:eastAsia="微軟正黑體" w:hAnsi="微軟正黑體" w:hint="eastAsia"/>
        </w:rPr>
        <w:t>memory access time</w:t>
      </w:r>
      <w:r>
        <w:rPr>
          <w:rFonts w:ascii="微軟正黑體" w:eastAsia="微軟正黑體" w:hAnsi="微軟正黑體" w:hint="eastAsia"/>
        </w:rPr>
        <w:t>。</w:t>
      </w:r>
    </w:p>
    <w:p w14:paraId="0B44B3C8" w14:textId="77777777" w:rsidR="005739D5" w:rsidRPr="00447448" w:rsidRDefault="005739D5" w:rsidP="005739D5">
      <w:pPr>
        <w:pStyle w:val="a4"/>
        <w:numPr>
          <w:ilvl w:val="0"/>
          <w:numId w:val="1"/>
        </w:numPr>
        <w:spacing w:line="400" w:lineRule="exact"/>
        <w:ind w:leftChars="0"/>
        <w:rPr>
          <w:rFonts w:ascii="微軟正黑體" w:eastAsia="微軟正黑體" w:hAnsi="微軟正黑體" w:cstheme="minorHAnsi"/>
        </w:rPr>
      </w:pPr>
      <w:r>
        <w:rPr>
          <w:rFonts w:ascii="微軟正黑體" w:eastAsia="微軟正黑體" w:hAnsi="微軟正黑體" w:hint="eastAsia"/>
        </w:rPr>
        <w:t>由上表可得，模擬的結果不論是原始的程式或是優化後的程式，</w:t>
      </w:r>
    </w:p>
    <w:p w14:paraId="65B1B66D" w14:textId="6B54617E" w:rsidR="005739D5" w:rsidRDefault="005739D5" w:rsidP="005739D5">
      <w:pPr>
        <w:pStyle w:val="a4"/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其c</w:t>
      </w:r>
      <w:r>
        <w:rPr>
          <w:rFonts w:ascii="微軟正黑體" w:eastAsia="微軟正黑體" w:hAnsi="微軟正黑體"/>
        </w:rPr>
        <w:t>ompute time</w:t>
      </w:r>
      <w:r>
        <w:rPr>
          <w:rFonts w:ascii="微軟正黑體" w:eastAsia="微軟正黑體" w:hAnsi="微軟正黑體" w:hint="eastAsia"/>
        </w:rPr>
        <w:t>皆大於m</w:t>
      </w:r>
      <w:r>
        <w:rPr>
          <w:rFonts w:ascii="微軟正黑體" w:eastAsia="微軟正黑體" w:hAnsi="微軟正黑體"/>
        </w:rPr>
        <w:t>emory access time</w:t>
      </w:r>
      <w:r>
        <w:rPr>
          <w:rFonts w:ascii="微軟正黑體" w:eastAsia="微軟正黑體" w:hAnsi="微軟正黑體" w:hint="eastAsia"/>
        </w:rPr>
        <w:t>，</w:t>
      </w:r>
      <w:r w:rsidR="00944F32">
        <w:rPr>
          <w:rFonts w:ascii="微軟正黑體" w:eastAsia="微軟正黑體" w:hAnsi="微軟正黑體" w:hint="eastAsia"/>
        </w:rPr>
        <w:t>c</w:t>
      </w:r>
      <w:r w:rsidR="00944F32">
        <w:rPr>
          <w:rFonts w:ascii="微軟正黑體" w:eastAsia="微軟正黑體" w:hAnsi="微軟正黑體"/>
        </w:rPr>
        <w:t>ompute time/memory time</w:t>
      </w:r>
      <w:r w:rsidR="00944F32">
        <w:rPr>
          <w:rFonts w:ascii="微軟正黑體" w:eastAsia="微軟正黑體" w:hAnsi="微軟正黑體" w:hint="eastAsia"/>
        </w:rPr>
        <w:t>約等於1</w:t>
      </w:r>
      <w:r w:rsidR="00944F32">
        <w:rPr>
          <w:rFonts w:ascii="微軟正黑體" w:eastAsia="微軟正黑體" w:hAnsi="微軟正黑體"/>
        </w:rPr>
        <w:t>.4</w:t>
      </w:r>
      <w:r w:rsidR="00480D86">
        <w:rPr>
          <w:rFonts w:ascii="微軟正黑體" w:eastAsia="微軟正黑體" w:hAnsi="微軟正黑體" w:hint="eastAsia"/>
        </w:rPr>
        <w:t>，</w:t>
      </w:r>
    </w:p>
    <w:p w14:paraId="6DB06B55" w14:textId="77777777" w:rsidR="005739D5" w:rsidRPr="00447448" w:rsidRDefault="005739D5" w:rsidP="005739D5">
      <w:pPr>
        <w:pStyle w:val="a4"/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可得知F</w:t>
      </w:r>
      <w:r>
        <w:rPr>
          <w:rFonts w:ascii="微軟正黑體" w:eastAsia="微軟正黑體" w:hAnsi="微軟正黑體"/>
        </w:rPr>
        <w:t>M index</w:t>
      </w:r>
      <w:r>
        <w:rPr>
          <w:rFonts w:ascii="微軟正黑體" w:eastAsia="微軟正黑體" w:hAnsi="微軟正黑體" w:hint="eastAsia"/>
        </w:rPr>
        <w:t>中的bottleneck為c</w:t>
      </w:r>
      <w:r>
        <w:rPr>
          <w:rFonts w:ascii="微軟正黑體" w:eastAsia="微軟正黑體" w:hAnsi="微軟正黑體"/>
        </w:rPr>
        <w:t>ompute time</w:t>
      </w:r>
      <w:r>
        <w:rPr>
          <w:rFonts w:ascii="微軟正黑體" w:eastAsia="微軟正黑體" w:hAnsi="微軟正黑體" w:hint="eastAsia"/>
        </w:rPr>
        <w:t>。</w:t>
      </w:r>
    </w:p>
    <w:p w14:paraId="24127FC3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74BC1442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6E621F8F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4561AD41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4F407DA4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7820CD0C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1D6748B6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1E5D31A1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7845BA36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2605A9D2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4250AF09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2C57CCA1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3F520698" w14:textId="77777777" w:rsidR="005739D5" w:rsidRDefault="005739D5" w:rsidP="005739D5">
      <w:pPr>
        <w:pStyle w:val="a4"/>
        <w:numPr>
          <w:ilvl w:val="0"/>
          <w:numId w:val="9"/>
        </w:numPr>
        <w:spacing w:line="400" w:lineRule="exact"/>
        <w:ind w:leftChars="0"/>
        <w:jc w:val="center"/>
        <w:rPr>
          <w:rFonts w:ascii="微軟正黑體" w:eastAsia="微軟正黑體" w:hAnsi="微軟正黑體"/>
          <w:b/>
          <w:bCs/>
          <w:sz w:val="28"/>
          <w:szCs w:val="24"/>
        </w:rPr>
      </w:pPr>
      <w:r w:rsidRPr="00410D20">
        <w:rPr>
          <w:rFonts w:ascii="微軟正黑體" w:eastAsia="微軟正黑體" w:hAnsi="微軟正黑體"/>
          <w:b/>
          <w:bCs/>
          <w:sz w:val="28"/>
          <w:szCs w:val="24"/>
        </w:rPr>
        <w:lastRenderedPageBreak/>
        <w:t>the difference between suffix array and FM-index</w:t>
      </w:r>
    </w:p>
    <w:p w14:paraId="48D3C158" w14:textId="77777777" w:rsidR="005739D5" w:rsidRPr="00410D20" w:rsidRDefault="005739D5" w:rsidP="005739D5">
      <w:pPr>
        <w:pStyle w:val="a4"/>
        <w:spacing w:line="400" w:lineRule="exact"/>
        <w:ind w:leftChars="0" w:left="360"/>
        <w:rPr>
          <w:rFonts w:ascii="微軟正黑體" w:eastAsia="微軟正黑體" w:hAnsi="微軟正黑體"/>
          <w:b/>
          <w:bCs/>
          <w:sz w:val="28"/>
          <w:szCs w:val="24"/>
        </w:rPr>
      </w:pPr>
    </w:p>
    <w:p w14:paraId="7EAD3BC9" w14:textId="77777777" w:rsidR="005739D5" w:rsidRPr="000B7038" w:rsidRDefault="005739D5" w:rsidP="005739D5">
      <w:pPr>
        <w:pStyle w:val="a4"/>
        <w:numPr>
          <w:ilvl w:val="0"/>
          <w:numId w:val="8"/>
        </w:numPr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Suffix array</w:t>
      </w:r>
      <w:r w:rsidRPr="000B7038">
        <w:rPr>
          <w:rFonts w:ascii="微軟正黑體" w:eastAsia="微軟正黑體" w:hAnsi="微軟正黑體"/>
        </w:rPr>
        <w:t>:</w:t>
      </w:r>
    </w:p>
    <w:p w14:paraId="56DB80A9" w14:textId="77777777" w:rsidR="005739D5" w:rsidRPr="007C2B67" w:rsidRDefault="005739D5" w:rsidP="005739D5">
      <w:pPr>
        <w:pStyle w:val="a4"/>
        <w:spacing w:line="400" w:lineRule="exact"/>
        <w:ind w:leftChars="0" w:firstLine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實作方法先將T</w:t>
      </w:r>
      <w:r>
        <w:rPr>
          <w:rFonts w:ascii="微軟正黑體" w:eastAsia="微軟正黑體" w:hAnsi="微軟正黑體"/>
        </w:rPr>
        <w:t>ext</w:t>
      </w:r>
      <w:r>
        <w:rPr>
          <w:rFonts w:ascii="微軟正黑體" w:eastAsia="微軟正黑體" w:hAnsi="微軟正黑體" w:hint="eastAsia"/>
        </w:rPr>
        <w:t>中的s</w:t>
      </w:r>
      <w:r>
        <w:rPr>
          <w:rFonts w:ascii="微軟正黑體" w:eastAsia="微軟正黑體" w:hAnsi="微軟正黑體"/>
        </w:rPr>
        <w:t>tarting positions</w:t>
      </w:r>
      <w:r>
        <w:rPr>
          <w:rFonts w:ascii="微軟正黑體" w:eastAsia="微軟正黑體" w:hAnsi="微軟正黑體" w:hint="eastAsia"/>
        </w:rPr>
        <w:t>根據l</w:t>
      </w:r>
      <w:r>
        <w:rPr>
          <w:rFonts w:ascii="微軟正黑體" w:eastAsia="微軟正黑體" w:hAnsi="微軟正黑體"/>
        </w:rPr>
        <w:t>exicographical order</w:t>
      </w:r>
      <w:r>
        <w:rPr>
          <w:rFonts w:ascii="微軟正黑體" w:eastAsia="微軟正黑體" w:hAnsi="微軟正黑體" w:hint="eastAsia"/>
        </w:rPr>
        <w:t>排列後，再透過字串比較大小來更改L、m</w:t>
      </w:r>
      <w:r>
        <w:rPr>
          <w:rFonts w:ascii="微軟正黑體" w:eastAsia="微軟正黑體" w:hAnsi="微軟正黑體"/>
        </w:rPr>
        <w:t>id</w:t>
      </w:r>
      <w:r>
        <w:rPr>
          <w:rFonts w:ascii="微軟正黑體" w:eastAsia="微軟正黑體" w:hAnsi="微軟正黑體" w:hint="eastAsia"/>
        </w:rPr>
        <w:t>、R的值，並且逐步決定好L與R的值之後，L與R之間的所有T</w:t>
      </w:r>
      <w:r>
        <w:rPr>
          <w:rFonts w:ascii="微軟正黑體" w:eastAsia="微軟正黑體" w:hAnsi="微軟正黑體"/>
        </w:rPr>
        <w:t>ext</w:t>
      </w:r>
      <w:r>
        <w:rPr>
          <w:rFonts w:ascii="微軟正黑體" w:eastAsia="微軟正黑體" w:hAnsi="微軟正黑體" w:hint="eastAsia"/>
        </w:rPr>
        <w:t>即為符合目標子字串的s</w:t>
      </w:r>
      <w:r>
        <w:rPr>
          <w:rFonts w:ascii="微軟正黑體" w:eastAsia="微軟正黑體" w:hAnsi="微軟正黑體"/>
        </w:rPr>
        <w:t>tarting positions</w:t>
      </w:r>
      <w:r>
        <w:rPr>
          <w:rFonts w:ascii="微軟正黑體" w:eastAsia="微軟正黑體" w:hAnsi="微軟正黑體" w:hint="eastAsia"/>
        </w:rPr>
        <w:t>。</w:t>
      </w:r>
    </w:p>
    <w:p w14:paraId="3DE3A9F0" w14:textId="77777777" w:rsidR="005739D5" w:rsidRDefault="005739D5" w:rsidP="005739D5">
      <w:pPr>
        <w:pStyle w:val="a4"/>
        <w:spacing w:line="400" w:lineRule="exact"/>
        <w:ind w:leftChars="0" w:firstLine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此方法所需要的s</w:t>
      </w:r>
      <w:r>
        <w:rPr>
          <w:rFonts w:ascii="微軟正黑體" w:eastAsia="微軟正黑體" w:hAnsi="微軟正黑體"/>
        </w:rPr>
        <w:t>pace</w:t>
      </w:r>
      <w:r>
        <w:rPr>
          <w:rFonts w:ascii="微軟正黑體" w:eastAsia="微軟正黑體" w:hAnsi="微軟正黑體" w:hint="eastAsia"/>
        </w:rPr>
        <w:t>為不同s</w:t>
      </w:r>
      <w:r>
        <w:rPr>
          <w:rFonts w:ascii="微軟正黑體" w:eastAsia="微軟正黑體" w:hAnsi="微軟正黑體"/>
        </w:rPr>
        <w:t>tarting position</w:t>
      </w:r>
      <w:r>
        <w:rPr>
          <w:rFonts w:ascii="微軟正黑體" w:eastAsia="微軟正黑體" w:hAnsi="微軟正黑體" w:hint="eastAsia"/>
        </w:rPr>
        <w:t>的字母至$(</w:t>
      </w:r>
      <w:r>
        <w:rPr>
          <w:rFonts w:ascii="微軟正黑體" w:eastAsia="微軟正黑體" w:hAnsi="微軟正黑體"/>
        </w:rPr>
        <w:t>end bit)</w:t>
      </w:r>
      <w:r>
        <w:rPr>
          <w:rFonts w:ascii="微軟正黑體" w:eastAsia="微軟正黑體" w:hAnsi="微軟正黑體" w:hint="eastAsia"/>
        </w:rPr>
        <w:t>的總和，假如長度為n的T</w:t>
      </w:r>
      <w:r>
        <w:rPr>
          <w:rFonts w:ascii="微軟正黑體" w:eastAsia="微軟正黑體" w:hAnsi="微軟正黑體"/>
        </w:rPr>
        <w:t>ext</w:t>
      </w:r>
      <w:r>
        <w:rPr>
          <w:rFonts w:ascii="微軟正黑體" w:eastAsia="微軟正黑體" w:hAnsi="微軟正黑體" w:hint="eastAsia"/>
        </w:rPr>
        <w:t>，其空間需要O(</w:t>
      </w:r>
      <w:r>
        <w:rPr>
          <w:rFonts w:ascii="微軟正黑體" w:eastAsia="微軟正黑體" w:hAnsi="微軟正黑體"/>
        </w:rPr>
        <w:t>n^2)</w:t>
      </w:r>
      <w:r>
        <w:rPr>
          <w:rFonts w:ascii="微軟正黑體" w:eastAsia="微軟正黑體" w:hAnsi="微軟正黑體" w:hint="eastAsia"/>
        </w:rPr>
        <w:t>，雖然其空間需求較大，不過演算法的實作較為單純，也較容易聯想出來。</w:t>
      </w:r>
    </w:p>
    <w:p w14:paraId="61FB2E28" w14:textId="77777777" w:rsidR="005739D5" w:rsidRPr="00057D54" w:rsidRDefault="005739D5" w:rsidP="005739D5">
      <w:pPr>
        <w:pStyle w:val="a4"/>
        <w:spacing w:line="400" w:lineRule="exact"/>
        <w:ind w:leftChars="0"/>
        <w:rPr>
          <w:rFonts w:ascii="微軟正黑體" w:eastAsia="微軟正黑體" w:hAnsi="微軟正黑體"/>
        </w:rPr>
      </w:pPr>
    </w:p>
    <w:p w14:paraId="7C26A9CA" w14:textId="77777777" w:rsidR="005739D5" w:rsidRDefault="005739D5" w:rsidP="005739D5">
      <w:pPr>
        <w:pStyle w:val="a4"/>
        <w:numPr>
          <w:ilvl w:val="0"/>
          <w:numId w:val="8"/>
        </w:numPr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FM</w:t>
      </w:r>
      <w:r>
        <w:rPr>
          <w:rFonts w:ascii="微軟正黑體" w:eastAsia="微軟正黑體" w:hAnsi="微軟正黑體"/>
        </w:rPr>
        <w:t>-index:</w:t>
      </w:r>
    </w:p>
    <w:p w14:paraId="724CB4D9" w14:textId="77777777" w:rsidR="005739D5" w:rsidRPr="007C2B67" w:rsidRDefault="005739D5" w:rsidP="005739D5">
      <w:pPr>
        <w:pStyle w:val="a4"/>
        <w:spacing w:line="400" w:lineRule="exact"/>
        <w:ind w:leftChars="0" w:firstLine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實作方法與s</w:t>
      </w:r>
      <w:r>
        <w:rPr>
          <w:rFonts w:ascii="微軟正黑體" w:eastAsia="微軟正黑體" w:hAnsi="微軟正黑體"/>
        </w:rPr>
        <w:t>uffix array</w:t>
      </w:r>
      <w:r>
        <w:rPr>
          <w:rFonts w:ascii="微軟正黑體" w:eastAsia="微軟正黑體" w:hAnsi="微軟正黑體" w:hint="eastAsia"/>
        </w:rPr>
        <w:t>不同的地方是將s</w:t>
      </w:r>
      <w:r>
        <w:rPr>
          <w:rFonts w:ascii="微軟正黑體" w:eastAsia="微軟正黑體" w:hAnsi="微軟正黑體"/>
        </w:rPr>
        <w:t>uffix</w:t>
      </w:r>
      <w:r>
        <w:rPr>
          <w:rFonts w:ascii="微軟正黑體" w:eastAsia="微軟正黑體" w:hAnsi="微軟正黑體" w:hint="eastAsia"/>
        </w:rPr>
        <w:t>進行r</w:t>
      </w:r>
      <w:r>
        <w:rPr>
          <w:rFonts w:ascii="微軟正黑體" w:eastAsia="微軟正黑體" w:hAnsi="微軟正黑體"/>
        </w:rPr>
        <w:t>otation</w:t>
      </w:r>
      <w:r>
        <w:rPr>
          <w:rFonts w:ascii="微軟正黑體" w:eastAsia="微軟正黑體" w:hAnsi="微軟正黑體" w:hint="eastAsia"/>
        </w:rPr>
        <w:t>，並且只保留F</w:t>
      </w:r>
      <w:r>
        <w:rPr>
          <w:rFonts w:ascii="微軟正黑體" w:eastAsia="微軟正黑體" w:hAnsi="微軟正黑體"/>
        </w:rPr>
        <w:t>irst column</w:t>
      </w:r>
      <w:r>
        <w:rPr>
          <w:rFonts w:ascii="微軟正黑體" w:eastAsia="微軟正黑體" w:hAnsi="微軟正黑體" w:hint="eastAsia"/>
        </w:rPr>
        <w:t>以及L</w:t>
      </w:r>
      <w:r>
        <w:rPr>
          <w:rFonts w:ascii="微軟正黑體" w:eastAsia="微軟正黑體" w:hAnsi="微軟正黑體"/>
        </w:rPr>
        <w:t>ast column</w:t>
      </w:r>
      <w:r>
        <w:rPr>
          <w:rFonts w:ascii="微軟正黑體" w:eastAsia="微軟正黑體" w:hAnsi="微軟正黑體" w:hint="eastAsia"/>
        </w:rPr>
        <w:t>。其查找的方式為從目標子字串的最後一個字母開始尋找，並且從其對應的L</w:t>
      </w:r>
      <w:r>
        <w:rPr>
          <w:rFonts w:ascii="微軟正黑體" w:eastAsia="微軟正黑體" w:hAnsi="微軟正黑體"/>
        </w:rPr>
        <w:t>ast column</w:t>
      </w:r>
      <w:r>
        <w:rPr>
          <w:rFonts w:ascii="微軟正黑體" w:eastAsia="微軟正黑體" w:hAnsi="微軟正黑體" w:hint="eastAsia"/>
        </w:rPr>
        <w:t>中判斷是否有其前一個字母，並且找到其對應O</w:t>
      </w:r>
      <w:r>
        <w:rPr>
          <w:rFonts w:ascii="微軟正黑體" w:eastAsia="微軟正黑體" w:hAnsi="微軟正黑體"/>
        </w:rPr>
        <w:t>ccurrence(rank)</w:t>
      </w:r>
      <w:r>
        <w:rPr>
          <w:rFonts w:ascii="微軟正黑體" w:eastAsia="微軟正黑體" w:hAnsi="微軟正黑體" w:hint="eastAsia"/>
        </w:rPr>
        <w:t>的</w:t>
      </w:r>
      <w:r>
        <w:rPr>
          <w:rFonts w:ascii="微軟正黑體" w:eastAsia="微軟正黑體" w:hAnsi="微軟正黑體"/>
        </w:rPr>
        <w:t>prefix</w:t>
      </w:r>
      <w:r>
        <w:rPr>
          <w:rFonts w:ascii="微軟正黑體" w:eastAsia="微軟正黑體" w:hAnsi="微軟正黑體" w:hint="eastAsia"/>
        </w:rPr>
        <w:t>字母，持續i</w:t>
      </w:r>
      <w:r>
        <w:rPr>
          <w:rFonts w:ascii="微軟正黑體" w:eastAsia="微軟正黑體" w:hAnsi="微軟正黑體"/>
        </w:rPr>
        <w:t>teration</w:t>
      </w:r>
      <w:r>
        <w:rPr>
          <w:rFonts w:ascii="微軟正黑體" w:eastAsia="微軟正黑體" w:hAnsi="微軟正黑體" w:hint="eastAsia"/>
        </w:rPr>
        <w:t>至找到目標子字串的starting position。</w:t>
      </w:r>
    </w:p>
    <w:p w14:paraId="03C2DC73" w14:textId="77777777" w:rsidR="005739D5" w:rsidRPr="00B30F1C" w:rsidRDefault="005739D5" w:rsidP="005739D5">
      <w:pPr>
        <w:pStyle w:val="a4"/>
        <w:spacing w:line="400" w:lineRule="exact"/>
        <w:ind w:leftChars="0" w:firstLine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此實作上還需要有一個陣列來存放各字母的</w:t>
      </w:r>
      <w:r>
        <w:rPr>
          <w:rFonts w:ascii="微軟正黑體" w:eastAsia="微軟正黑體" w:hAnsi="微軟正黑體"/>
        </w:rPr>
        <w:t>occurrence</w:t>
      </w:r>
      <w:r>
        <w:rPr>
          <w:rFonts w:ascii="微軟正黑體" w:eastAsia="微軟正黑體" w:hAnsi="微軟正黑體" w:hint="eastAsia"/>
        </w:rPr>
        <w:t>，以查找不同p</w:t>
      </w:r>
      <w:r>
        <w:rPr>
          <w:rFonts w:ascii="微軟正黑體" w:eastAsia="微軟正黑體" w:hAnsi="微軟正黑體"/>
        </w:rPr>
        <w:t>osition</w:t>
      </w:r>
      <w:r>
        <w:rPr>
          <w:rFonts w:ascii="微軟正黑體" w:eastAsia="微軟正黑體" w:hAnsi="微軟正黑體" w:hint="eastAsia"/>
        </w:rPr>
        <w:t>所出現的字母，不過此陣列可以透過不同的s</w:t>
      </w:r>
      <w:r>
        <w:rPr>
          <w:rFonts w:ascii="微軟正黑體" w:eastAsia="微軟正黑體" w:hAnsi="微軟正黑體"/>
        </w:rPr>
        <w:t>ampling distance</w:t>
      </w:r>
      <w:r>
        <w:rPr>
          <w:rFonts w:ascii="微軟正黑體" w:eastAsia="微軟正黑體" w:hAnsi="微軟正黑體" w:hint="eastAsia"/>
        </w:rPr>
        <w:t>來節省空間上的使用。</w:t>
      </w:r>
    </w:p>
    <w:p w14:paraId="658FE5BE" w14:textId="77777777" w:rsidR="005739D5" w:rsidRDefault="005739D5" w:rsidP="005739D5">
      <w:pPr>
        <w:pStyle w:val="a4"/>
        <w:spacing w:line="400" w:lineRule="exact"/>
        <w:ind w:leftChars="0" w:firstLine="48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此方法所需要的space相較於S</w:t>
      </w:r>
      <w:r>
        <w:rPr>
          <w:rFonts w:ascii="微軟正黑體" w:eastAsia="微軟正黑體" w:hAnsi="微軟正黑體"/>
        </w:rPr>
        <w:t>uffix array</w:t>
      </w:r>
      <w:r>
        <w:rPr>
          <w:rFonts w:ascii="微軟正黑體" w:eastAsia="微軟正黑體" w:hAnsi="微軟正黑體" w:hint="eastAsia"/>
        </w:rPr>
        <w:t>，因為不需要儲存中間T</w:t>
      </w:r>
      <w:r>
        <w:rPr>
          <w:rFonts w:ascii="微軟正黑體" w:eastAsia="微軟正黑體" w:hAnsi="微軟正黑體"/>
        </w:rPr>
        <w:t>ext</w:t>
      </w:r>
      <w:r>
        <w:rPr>
          <w:rFonts w:ascii="微軟正黑體" w:eastAsia="微軟正黑體" w:hAnsi="微軟正黑體" w:hint="eastAsia"/>
        </w:rPr>
        <w:t>的資料，只剩下F</w:t>
      </w:r>
      <w:r>
        <w:rPr>
          <w:rFonts w:ascii="微軟正黑體" w:eastAsia="微軟正黑體" w:hAnsi="微軟正黑體"/>
        </w:rPr>
        <w:t>irst column</w:t>
      </w:r>
      <w:r>
        <w:rPr>
          <w:rFonts w:ascii="微軟正黑體" w:eastAsia="微軟正黑體" w:hAnsi="微軟正黑體" w:hint="eastAsia"/>
        </w:rPr>
        <w:t>、La</w:t>
      </w:r>
      <w:r>
        <w:rPr>
          <w:rFonts w:ascii="微軟正黑體" w:eastAsia="微軟正黑體" w:hAnsi="微軟正黑體"/>
        </w:rPr>
        <w:t>st column</w:t>
      </w:r>
      <w:r>
        <w:rPr>
          <w:rFonts w:ascii="微軟正黑體" w:eastAsia="微軟正黑體" w:hAnsi="微軟正黑體" w:hint="eastAsia"/>
        </w:rPr>
        <w:t>及o</w:t>
      </w:r>
      <w:r>
        <w:rPr>
          <w:rFonts w:ascii="微軟正黑體" w:eastAsia="微軟正黑體" w:hAnsi="微軟正黑體"/>
        </w:rPr>
        <w:t>ccurrence array</w:t>
      </w:r>
      <w:r>
        <w:rPr>
          <w:rFonts w:ascii="微軟正黑體" w:eastAsia="微軟正黑體" w:hAnsi="微軟正黑體" w:hint="eastAsia"/>
        </w:rPr>
        <w:t>，即O(</w:t>
      </w:r>
      <w:r>
        <w:rPr>
          <w:rFonts w:ascii="微軟正黑體" w:eastAsia="微軟正黑體" w:hAnsi="微軟正黑體"/>
        </w:rPr>
        <w:t>n)</w:t>
      </w:r>
      <w:r>
        <w:rPr>
          <w:rFonts w:ascii="微軟正黑體" w:eastAsia="微軟正黑體" w:hAnsi="微軟正黑體" w:hint="eastAsia"/>
        </w:rPr>
        <w:t>，大量省下空間的利用，不過其實作過程較為複雜，需要克服不同的障礙：找尋前一個子母速度過慢、o</w:t>
      </w:r>
      <w:r>
        <w:rPr>
          <w:rFonts w:ascii="微軟正黑體" w:eastAsia="微軟正黑體" w:hAnsi="微軟正黑體"/>
        </w:rPr>
        <w:t>ccurrence</w:t>
      </w:r>
      <w:r>
        <w:rPr>
          <w:rFonts w:ascii="微軟正黑體" w:eastAsia="微軟正黑體" w:hAnsi="微軟正黑體" w:hint="eastAsia"/>
        </w:rPr>
        <w:t>占用空間、需要只透過F、L來找出目標子字串等。不過這些問題在F</w:t>
      </w:r>
      <w:r>
        <w:rPr>
          <w:rFonts w:ascii="微軟正黑體" w:eastAsia="微軟正黑體" w:hAnsi="微軟正黑體"/>
        </w:rPr>
        <w:t>M</w:t>
      </w:r>
      <w:r>
        <w:rPr>
          <w:rFonts w:ascii="微軟正黑體" w:eastAsia="微軟正黑體" w:hAnsi="微軟正黑體" w:hint="eastAsia"/>
        </w:rPr>
        <w:t>-</w:t>
      </w:r>
      <w:r>
        <w:rPr>
          <w:rFonts w:ascii="微軟正黑體" w:eastAsia="微軟正黑體" w:hAnsi="微軟正黑體"/>
        </w:rPr>
        <w:t>index</w:t>
      </w:r>
      <w:r>
        <w:rPr>
          <w:rFonts w:ascii="微軟正黑體" w:eastAsia="微軟正黑體" w:hAnsi="微軟正黑體" w:hint="eastAsia"/>
        </w:rPr>
        <w:t>的教學影片中，都可以透過優化演算法、減少使用空間等方式來讓問題可以適當地被解決。</w:t>
      </w:r>
    </w:p>
    <w:p w14:paraId="5C6D8C2E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71A79899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45962842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2C933D6D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27A84315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7D225737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2978C9F9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19E92C00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2149CDF9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276F985C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7F34BF29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25967B83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190D0E8F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24F43FBE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493E33EA" w14:textId="77777777" w:rsidR="005739D5" w:rsidRDefault="005739D5" w:rsidP="005739D5">
      <w:pPr>
        <w:pStyle w:val="a4"/>
        <w:spacing w:line="400" w:lineRule="exact"/>
        <w:ind w:leftChars="0" w:left="0"/>
        <w:rPr>
          <w:rFonts w:ascii="微軟正黑體" w:eastAsia="微軟正黑體" w:hAnsi="微軟正黑體"/>
        </w:rPr>
      </w:pPr>
    </w:p>
    <w:p w14:paraId="3EB74E04" w14:textId="6C4653BB" w:rsidR="00C549BE" w:rsidRDefault="00C549BE" w:rsidP="00E26B69">
      <w:pPr>
        <w:tabs>
          <w:tab w:val="left" w:pos="4160"/>
        </w:tabs>
        <w:rPr>
          <w:rFonts w:ascii="微軟正黑體" w:eastAsia="微軟正黑體" w:hAnsi="微軟正黑體"/>
        </w:rPr>
      </w:pPr>
    </w:p>
    <w:p w14:paraId="0596E0B6" w14:textId="4A8C41DD" w:rsidR="00A1755B" w:rsidRDefault="00A1755B" w:rsidP="00A1755B">
      <w:pPr>
        <w:jc w:val="center"/>
        <w:rPr>
          <w:rFonts w:ascii="微軟正黑體" w:eastAsia="微軟正黑體" w:hAnsi="微軟正黑體"/>
          <w:b/>
          <w:bCs/>
          <w:sz w:val="28"/>
          <w:szCs w:val="24"/>
        </w:rPr>
      </w:pPr>
      <w:r>
        <w:rPr>
          <w:rFonts w:ascii="微軟正黑體" w:eastAsia="微軟正黑體" w:hAnsi="微軟正黑體"/>
          <w:b/>
          <w:bCs/>
          <w:sz w:val="28"/>
          <w:szCs w:val="24"/>
        </w:rPr>
        <w:lastRenderedPageBreak/>
        <w:t xml:space="preserve">3. </w:t>
      </w:r>
      <w:r>
        <w:rPr>
          <w:rFonts w:ascii="微軟正黑體" w:eastAsia="微軟正黑體" w:hAnsi="微軟正黑體" w:hint="eastAsia"/>
          <w:b/>
          <w:bCs/>
          <w:sz w:val="28"/>
          <w:szCs w:val="24"/>
        </w:rPr>
        <w:t>S</w:t>
      </w:r>
      <w:r>
        <w:rPr>
          <w:rFonts w:ascii="微軟正黑體" w:eastAsia="微軟正黑體" w:hAnsi="微軟正黑體"/>
          <w:b/>
          <w:bCs/>
          <w:sz w:val="28"/>
          <w:szCs w:val="24"/>
        </w:rPr>
        <w:t xml:space="preserve">ample Distance </w:t>
      </w:r>
      <w:r>
        <w:rPr>
          <w:rFonts w:ascii="微軟正黑體" w:eastAsia="微軟正黑體" w:hAnsi="微軟正黑體" w:hint="eastAsia"/>
          <w:b/>
          <w:bCs/>
          <w:sz w:val="28"/>
          <w:szCs w:val="24"/>
        </w:rPr>
        <w:t>對程式執行的影響</w:t>
      </w:r>
    </w:p>
    <w:tbl>
      <w:tblPr>
        <w:tblStyle w:val="a3"/>
        <w:tblW w:w="10756" w:type="dxa"/>
        <w:tblLook w:val="04A0" w:firstRow="1" w:lastRow="0" w:firstColumn="1" w:lastColumn="0" w:noHBand="0" w:noVBand="1"/>
      </w:tblPr>
      <w:tblGrid>
        <w:gridCol w:w="1301"/>
        <w:gridCol w:w="1835"/>
        <w:gridCol w:w="1945"/>
        <w:gridCol w:w="1655"/>
        <w:gridCol w:w="2010"/>
        <w:gridCol w:w="2010"/>
      </w:tblGrid>
      <w:tr w:rsidR="0025120D" w14:paraId="1F529118" w14:textId="62576043" w:rsidTr="00CE2498">
        <w:trPr>
          <w:trHeight w:val="656"/>
        </w:trPr>
        <w:tc>
          <w:tcPr>
            <w:tcW w:w="1301" w:type="dxa"/>
          </w:tcPr>
          <w:p w14:paraId="2F723FCB" w14:textId="032296CD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8240B9">
              <w:rPr>
                <w:rFonts w:eastAsia="微軟正黑體" w:cstheme="minorHAnsi"/>
              </w:rPr>
              <w:t>Sample Distance</w:t>
            </w:r>
          </w:p>
        </w:tc>
        <w:tc>
          <w:tcPr>
            <w:tcW w:w="1835" w:type="dxa"/>
          </w:tcPr>
          <w:p w14:paraId="4D061208" w14:textId="77777777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Final tick</w:t>
            </w:r>
          </w:p>
        </w:tc>
        <w:tc>
          <w:tcPr>
            <w:tcW w:w="1945" w:type="dxa"/>
          </w:tcPr>
          <w:p w14:paraId="16866CCF" w14:textId="77777777" w:rsidR="0025120D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D</w:t>
            </w:r>
            <w:r>
              <w:rPr>
                <w:rFonts w:eastAsia="微軟正黑體" w:cstheme="minorHAnsi" w:hint="eastAsia"/>
              </w:rPr>
              <w:t>a</w:t>
            </w:r>
            <w:r>
              <w:rPr>
                <w:rFonts w:eastAsia="微軟正黑體" w:cstheme="minorHAnsi"/>
              </w:rPr>
              <w:t xml:space="preserve">ta </w:t>
            </w:r>
            <w:r w:rsidRPr="00E26C88">
              <w:rPr>
                <w:rFonts w:eastAsia="微軟正黑體" w:cstheme="minorHAnsi"/>
              </w:rPr>
              <w:t xml:space="preserve">cache </w:t>
            </w:r>
          </w:p>
          <w:p w14:paraId="7CEE9B16" w14:textId="2DDD1BF6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iss</w:t>
            </w:r>
            <w:r>
              <w:rPr>
                <w:rFonts w:eastAsia="微軟正黑體" w:cstheme="minorHAnsi"/>
              </w:rPr>
              <w:t xml:space="preserve"> </w:t>
            </w:r>
            <w:r w:rsidRPr="00E26C88">
              <w:rPr>
                <w:rFonts w:eastAsia="微軟正黑體" w:cstheme="minorHAnsi"/>
              </w:rPr>
              <w:t>rate</w:t>
            </w:r>
          </w:p>
        </w:tc>
        <w:tc>
          <w:tcPr>
            <w:tcW w:w="1655" w:type="dxa"/>
          </w:tcPr>
          <w:p w14:paraId="68C0A78E" w14:textId="77777777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Memory time</w:t>
            </w:r>
          </w:p>
        </w:tc>
        <w:tc>
          <w:tcPr>
            <w:tcW w:w="2010" w:type="dxa"/>
          </w:tcPr>
          <w:p w14:paraId="41E8E97F" w14:textId="77777777" w:rsidR="0025120D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Compute time</w:t>
            </w:r>
          </w:p>
        </w:tc>
        <w:tc>
          <w:tcPr>
            <w:tcW w:w="2010" w:type="dxa"/>
            <w:vAlign w:val="center"/>
          </w:tcPr>
          <w:p w14:paraId="70A1F6C5" w14:textId="77777777" w:rsidR="0025120D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Compute time</w:t>
            </w:r>
            <m:oMath>
              <m:r>
                <w:rPr>
                  <w:rFonts w:ascii="Cambria Math" w:eastAsia="微軟正黑體" w:hAnsi="Cambria Math" w:cstheme="minorHAnsi"/>
                </w:rPr>
                <m:t xml:space="preserve"> ÷</m:t>
              </m:r>
            </m:oMath>
          </w:p>
          <w:p w14:paraId="4D14C2C1" w14:textId="1084E9D7" w:rsidR="0025120D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memory time</w:t>
            </w:r>
          </w:p>
        </w:tc>
      </w:tr>
      <w:tr w:rsidR="0025120D" w:rsidRPr="005D5468" w14:paraId="0860AB84" w14:textId="2C190CA6" w:rsidTr="0025120D">
        <w:trPr>
          <w:trHeight w:val="328"/>
        </w:trPr>
        <w:tc>
          <w:tcPr>
            <w:tcW w:w="1301" w:type="dxa"/>
          </w:tcPr>
          <w:p w14:paraId="3D950509" w14:textId="5676AD2A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</w:t>
            </w:r>
          </w:p>
        </w:tc>
        <w:tc>
          <w:tcPr>
            <w:tcW w:w="1835" w:type="dxa"/>
          </w:tcPr>
          <w:p w14:paraId="18EEF068" w14:textId="77777777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CB6384">
              <w:rPr>
                <w:rFonts w:eastAsia="微軟正黑體" w:cstheme="minorHAnsi"/>
              </w:rPr>
              <w:t>26026856500</w:t>
            </w:r>
          </w:p>
        </w:tc>
        <w:tc>
          <w:tcPr>
            <w:tcW w:w="1945" w:type="dxa"/>
          </w:tcPr>
          <w:p w14:paraId="218979DC" w14:textId="77777777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812761">
              <w:rPr>
                <w:rFonts w:eastAsia="微軟正黑體" w:cstheme="minorHAnsi"/>
              </w:rPr>
              <w:t>0.558154</w:t>
            </w:r>
          </w:p>
        </w:tc>
        <w:tc>
          <w:tcPr>
            <w:tcW w:w="1655" w:type="dxa"/>
            <w:vAlign w:val="center"/>
          </w:tcPr>
          <w:p w14:paraId="3214A99D" w14:textId="77777777" w:rsidR="0025120D" w:rsidRPr="005D5468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D04329">
              <w:rPr>
                <w:rFonts w:eastAsia="微軟正黑體" w:cstheme="minorHAnsi"/>
              </w:rPr>
              <w:t>10603997854</w:t>
            </w:r>
          </w:p>
        </w:tc>
        <w:tc>
          <w:tcPr>
            <w:tcW w:w="2010" w:type="dxa"/>
            <w:vAlign w:val="center"/>
          </w:tcPr>
          <w:p w14:paraId="5DBBCAD1" w14:textId="77777777" w:rsidR="0025120D" w:rsidRPr="005D5468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5524960146</w:t>
            </w:r>
          </w:p>
        </w:tc>
        <w:tc>
          <w:tcPr>
            <w:tcW w:w="2010" w:type="dxa"/>
          </w:tcPr>
          <w:p w14:paraId="5806FE3E" w14:textId="4A147598" w:rsidR="0025120D" w:rsidRDefault="009522B0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.464</w:t>
            </w:r>
          </w:p>
        </w:tc>
      </w:tr>
      <w:tr w:rsidR="0025120D" w:rsidRPr="00911E2C" w14:paraId="2D0ABE1D" w14:textId="7804A1A3" w:rsidTr="0025120D">
        <w:trPr>
          <w:trHeight w:val="328"/>
        </w:trPr>
        <w:tc>
          <w:tcPr>
            <w:tcW w:w="1301" w:type="dxa"/>
          </w:tcPr>
          <w:p w14:paraId="7FA09687" w14:textId="446E6F0A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2</w:t>
            </w:r>
          </w:p>
        </w:tc>
        <w:tc>
          <w:tcPr>
            <w:tcW w:w="1835" w:type="dxa"/>
          </w:tcPr>
          <w:p w14:paraId="4EBBC65B" w14:textId="1D004E3E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7D5C49">
              <w:rPr>
                <w:rFonts w:eastAsia="微軟正黑體" w:cstheme="minorHAnsi"/>
              </w:rPr>
              <w:t>23998886000</w:t>
            </w:r>
          </w:p>
        </w:tc>
        <w:tc>
          <w:tcPr>
            <w:tcW w:w="1945" w:type="dxa"/>
          </w:tcPr>
          <w:p w14:paraId="14B58114" w14:textId="6DC6BAFD" w:rsidR="0025120D" w:rsidRPr="00E26C88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13278E">
              <w:rPr>
                <w:rFonts w:eastAsia="微軟正黑體" w:cstheme="minorHAnsi"/>
              </w:rPr>
              <w:t>0.574259</w:t>
            </w:r>
          </w:p>
        </w:tc>
        <w:tc>
          <w:tcPr>
            <w:tcW w:w="1655" w:type="dxa"/>
          </w:tcPr>
          <w:p w14:paraId="1225A4F3" w14:textId="4B0906E7" w:rsidR="0025120D" w:rsidRPr="00911E2C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8A563D">
              <w:rPr>
                <w:rFonts w:eastAsia="微軟正黑體" w:cstheme="minorHAnsi"/>
              </w:rPr>
              <w:t>10159460601</w:t>
            </w:r>
          </w:p>
        </w:tc>
        <w:tc>
          <w:tcPr>
            <w:tcW w:w="2010" w:type="dxa"/>
          </w:tcPr>
          <w:p w14:paraId="4935B919" w14:textId="43166754" w:rsidR="0025120D" w:rsidRPr="00911E2C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13278E">
              <w:rPr>
                <w:rFonts w:eastAsia="微軟正黑體" w:cstheme="minorHAnsi"/>
              </w:rPr>
              <w:t>13049120399</w:t>
            </w:r>
          </w:p>
        </w:tc>
        <w:tc>
          <w:tcPr>
            <w:tcW w:w="2010" w:type="dxa"/>
          </w:tcPr>
          <w:p w14:paraId="64B9E731" w14:textId="2414D4B5" w:rsidR="0025120D" w:rsidRPr="0013278E" w:rsidRDefault="00EC4819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.284</w:t>
            </w:r>
          </w:p>
        </w:tc>
      </w:tr>
      <w:tr w:rsidR="0025120D" w:rsidRPr="006A60C5" w14:paraId="72B283B3" w14:textId="3951EEF9" w:rsidTr="0025120D">
        <w:trPr>
          <w:trHeight w:val="317"/>
        </w:trPr>
        <w:tc>
          <w:tcPr>
            <w:tcW w:w="1301" w:type="dxa"/>
          </w:tcPr>
          <w:p w14:paraId="102C23B2" w14:textId="12FA11C8" w:rsidR="0025120D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4</w:t>
            </w:r>
          </w:p>
        </w:tc>
        <w:tc>
          <w:tcPr>
            <w:tcW w:w="1835" w:type="dxa"/>
          </w:tcPr>
          <w:p w14:paraId="0862303F" w14:textId="0CD50F44" w:rsidR="0025120D" w:rsidRPr="001A58FF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4C443E">
              <w:rPr>
                <w:rFonts w:eastAsia="微軟正黑體" w:cstheme="minorHAnsi"/>
              </w:rPr>
              <w:t>23158932500</w:t>
            </w:r>
          </w:p>
        </w:tc>
        <w:tc>
          <w:tcPr>
            <w:tcW w:w="1945" w:type="dxa"/>
          </w:tcPr>
          <w:p w14:paraId="39E1866D" w14:textId="4EE4FCAC" w:rsidR="0025120D" w:rsidRPr="00911E2C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155285">
              <w:rPr>
                <w:rFonts w:eastAsia="微軟正黑體" w:cstheme="minorHAnsi"/>
              </w:rPr>
              <w:t>0.582123</w:t>
            </w:r>
          </w:p>
        </w:tc>
        <w:tc>
          <w:tcPr>
            <w:tcW w:w="1655" w:type="dxa"/>
          </w:tcPr>
          <w:p w14:paraId="1BEEDD84" w14:textId="039DE780" w:rsidR="0025120D" w:rsidRPr="00EA054D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072ED7">
              <w:rPr>
                <w:rFonts w:eastAsia="微軟正黑體" w:cstheme="minorHAnsi"/>
              </w:rPr>
              <w:t>10007856862</w:t>
            </w:r>
          </w:p>
        </w:tc>
        <w:tc>
          <w:tcPr>
            <w:tcW w:w="2010" w:type="dxa"/>
          </w:tcPr>
          <w:p w14:paraId="35B4C33B" w14:textId="13E7976F" w:rsidR="0025120D" w:rsidRPr="006A60C5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155285">
              <w:rPr>
                <w:rFonts w:eastAsia="微軟正黑體" w:cstheme="minorHAnsi"/>
              </w:rPr>
              <w:t>12504630138</w:t>
            </w:r>
          </w:p>
        </w:tc>
        <w:tc>
          <w:tcPr>
            <w:tcW w:w="2010" w:type="dxa"/>
          </w:tcPr>
          <w:p w14:paraId="17499030" w14:textId="251FDD02" w:rsidR="0025120D" w:rsidRPr="00155285" w:rsidRDefault="00273C84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.249</w:t>
            </w:r>
          </w:p>
        </w:tc>
      </w:tr>
      <w:tr w:rsidR="0025120D" w:rsidRPr="006A60C5" w14:paraId="35084508" w14:textId="396561A4" w:rsidTr="0025120D">
        <w:trPr>
          <w:trHeight w:val="328"/>
        </w:trPr>
        <w:tc>
          <w:tcPr>
            <w:tcW w:w="1301" w:type="dxa"/>
          </w:tcPr>
          <w:p w14:paraId="45735EFE" w14:textId="4E1451E8" w:rsidR="0025120D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8</w:t>
            </w:r>
          </w:p>
        </w:tc>
        <w:tc>
          <w:tcPr>
            <w:tcW w:w="1835" w:type="dxa"/>
          </w:tcPr>
          <w:p w14:paraId="760FFE94" w14:textId="28C369B6" w:rsidR="0025120D" w:rsidRPr="001A58FF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113778">
              <w:rPr>
                <w:rFonts w:eastAsia="微軟正黑體" w:cstheme="minorHAnsi"/>
              </w:rPr>
              <w:t>23063768500</w:t>
            </w:r>
          </w:p>
        </w:tc>
        <w:tc>
          <w:tcPr>
            <w:tcW w:w="1945" w:type="dxa"/>
          </w:tcPr>
          <w:p w14:paraId="5EA65878" w14:textId="16DBB5AF" w:rsidR="0025120D" w:rsidRPr="00911E2C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C01401">
              <w:rPr>
                <w:rFonts w:eastAsia="微軟正黑體" w:cstheme="minorHAnsi"/>
              </w:rPr>
              <w:t>0.588664</w:t>
            </w:r>
          </w:p>
        </w:tc>
        <w:tc>
          <w:tcPr>
            <w:tcW w:w="1655" w:type="dxa"/>
          </w:tcPr>
          <w:p w14:paraId="2E9CD23B" w14:textId="6C89A074" w:rsidR="0025120D" w:rsidRPr="00EA054D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567EDA">
              <w:rPr>
                <w:rFonts w:eastAsia="微軟正黑體" w:cstheme="minorHAnsi"/>
              </w:rPr>
              <w:t>10083252177</w:t>
            </w:r>
          </w:p>
        </w:tc>
        <w:tc>
          <w:tcPr>
            <w:tcW w:w="2010" w:type="dxa"/>
          </w:tcPr>
          <w:p w14:paraId="5139E4B8" w14:textId="6731C5EC" w:rsidR="0025120D" w:rsidRPr="006A60C5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7B4A4B">
              <w:rPr>
                <w:rFonts w:eastAsia="微軟正黑體" w:cstheme="minorHAnsi"/>
              </w:rPr>
              <w:t>12404062823</w:t>
            </w:r>
          </w:p>
        </w:tc>
        <w:tc>
          <w:tcPr>
            <w:tcW w:w="2010" w:type="dxa"/>
          </w:tcPr>
          <w:p w14:paraId="015FA03B" w14:textId="00215B19" w:rsidR="0025120D" w:rsidRPr="007B4A4B" w:rsidRDefault="00D627CF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.230</w:t>
            </w:r>
          </w:p>
        </w:tc>
      </w:tr>
      <w:tr w:rsidR="0025120D" w:rsidRPr="0072382D" w14:paraId="7FCE124A" w14:textId="53D59794" w:rsidTr="0025120D">
        <w:trPr>
          <w:trHeight w:val="328"/>
        </w:trPr>
        <w:tc>
          <w:tcPr>
            <w:tcW w:w="1301" w:type="dxa"/>
          </w:tcPr>
          <w:p w14:paraId="194D03BF" w14:textId="335BB45E" w:rsidR="0025120D" w:rsidRDefault="002512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6</w:t>
            </w:r>
          </w:p>
        </w:tc>
        <w:tc>
          <w:tcPr>
            <w:tcW w:w="1835" w:type="dxa"/>
          </w:tcPr>
          <w:p w14:paraId="3A9586EF" w14:textId="1305D963" w:rsidR="0025120D" w:rsidRPr="00414106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CA64D6">
              <w:rPr>
                <w:rFonts w:eastAsia="微軟正黑體" w:cstheme="minorHAnsi"/>
              </w:rPr>
              <w:t>23403084500</w:t>
            </w:r>
          </w:p>
        </w:tc>
        <w:tc>
          <w:tcPr>
            <w:tcW w:w="1945" w:type="dxa"/>
          </w:tcPr>
          <w:p w14:paraId="156662C8" w14:textId="03693998" w:rsidR="0025120D" w:rsidRPr="0072382D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6250D0">
              <w:rPr>
                <w:rFonts w:eastAsia="微軟正黑體" w:cstheme="minorHAnsi"/>
              </w:rPr>
              <w:t>0.596026</w:t>
            </w:r>
          </w:p>
        </w:tc>
        <w:tc>
          <w:tcPr>
            <w:tcW w:w="1655" w:type="dxa"/>
          </w:tcPr>
          <w:p w14:paraId="13E851F9" w14:textId="0DFBD5F1" w:rsidR="0025120D" w:rsidRPr="002D53F8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6250D0">
              <w:rPr>
                <w:rFonts w:eastAsia="微軟正黑體" w:cstheme="minorHAnsi"/>
              </w:rPr>
              <w:t>10318034473</w:t>
            </w:r>
          </w:p>
        </w:tc>
        <w:tc>
          <w:tcPr>
            <w:tcW w:w="2010" w:type="dxa"/>
          </w:tcPr>
          <w:p w14:paraId="529D8397" w14:textId="4919DE4E" w:rsidR="0025120D" w:rsidRPr="0072382D" w:rsidRDefault="0025120D" w:rsidP="0025120D">
            <w:pPr>
              <w:jc w:val="center"/>
              <w:rPr>
                <w:rFonts w:eastAsia="微軟正黑體" w:cstheme="minorHAnsi"/>
              </w:rPr>
            </w:pPr>
            <w:r w:rsidRPr="00681BAF">
              <w:rPr>
                <w:rFonts w:eastAsia="微軟正黑體" w:cstheme="minorHAnsi"/>
              </w:rPr>
              <w:t>12528420527</w:t>
            </w:r>
          </w:p>
        </w:tc>
        <w:tc>
          <w:tcPr>
            <w:tcW w:w="2010" w:type="dxa"/>
          </w:tcPr>
          <w:p w14:paraId="4424DF15" w14:textId="65D24A31" w:rsidR="0025120D" w:rsidRPr="00681BAF" w:rsidRDefault="009B75AA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.214</w:t>
            </w:r>
          </w:p>
        </w:tc>
      </w:tr>
      <w:tr w:rsidR="00905677" w:rsidRPr="0072382D" w14:paraId="145749FF" w14:textId="77777777" w:rsidTr="0025120D">
        <w:trPr>
          <w:trHeight w:val="328"/>
        </w:trPr>
        <w:tc>
          <w:tcPr>
            <w:tcW w:w="1301" w:type="dxa"/>
          </w:tcPr>
          <w:p w14:paraId="06A8C157" w14:textId="6E1DC1A8" w:rsidR="00905677" w:rsidRDefault="00905677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32</w:t>
            </w:r>
          </w:p>
        </w:tc>
        <w:tc>
          <w:tcPr>
            <w:tcW w:w="1835" w:type="dxa"/>
          </w:tcPr>
          <w:p w14:paraId="130DC807" w14:textId="343AE524" w:rsidR="00905677" w:rsidRPr="00CA64D6" w:rsidRDefault="00DA643D" w:rsidP="0025120D">
            <w:pPr>
              <w:jc w:val="center"/>
              <w:rPr>
                <w:rFonts w:eastAsia="微軟正黑體" w:cstheme="minorHAnsi"/>
              </w:rPr>
            </w:pPr>
            <w:r w:rsidRPr="00DA643D">
              <w:rPr>
                <w:rFonts w:eastAsia="微軟正黑體" w:cstheme="minorHAnsi"/>
              </w:rPr>
              <w:t>24226602500</w:t>
            </w:r>
          </w:p>
        </w:tc>
        <w:tc>
          <w:tcPr>
            <w:tcW w:w="1945" w:type="dxa"/>
          </w:tcPr>
          <w:p w14:paraId="12BF6879" w14:textId="3CDB6FA7" w:rsidR="00905677" w:rsidRPr="006250D0" w:rsidRDefault="006B136A" w:rsidP="0025120D">
            <w:pPr>
              <w:jc w:val="center"/>
              <w:rPr>
                <w:rFonts w:eastAsia="微軟正黑體" w:cstheme="minorHAnsi"/>
              </w:rPr>
            </w:pPr>
            <w:r w:rsidRPr="006B136A">
              <w:rPr>
                <w:rFonts w:eastAsia="微軟正黑體" w:cstheme="minorHAnsi"/>
              </w:rPr>
              <w:t>0.602589</w:t>
            </w:r>
          </w:p>
        </w:tc>
        <w:tc>
          <w:tcPr>
            <w:tcW w:w="1655" w:type="dxa"/>
          </w:tcPr>
          <w:p w14:paraId="541798B6" w14:textId="70F133AD" w:rsidR="00905677" w:rsidRPr="006250D0" w:rsidRDefault="00295EED" w:rsidP="0025120D">
            <w:pPr>
              <w:jc w:val="center"/>
              <w:rPr>
                <w:rFonts w:eastAsia="微軟正黑體" w:cstheme="minorHAnsi"/>
              </w:rPr>
            </w:pPr>
            <w:r w:rsidRPr="00295EED">
              <w:rPr>
                <w:rFonts w:eastAsia="微軟正黑體" w:cstheme="minorHAnsi"/>
              </w:rPr>
              <w:t>10710899240</w:t>
            </w:r>
          </w:p>
        </w:tc>
        <w:tc>
          <w:tcPr>
            <w:tcW w:w="2010" w:type="dxa"/>
          </w:tcPr>
          <w:p w14:paraId="284A6525" w14:textId="4B3C2273" w:rsidR="00905677" w:rsidRPr="00681BAF" w:rsidRDefault="001C5FA8" w:rsidP="0025120D">
            <w:pPr>
              <w:jc w:val="center"/>
              <w:rPr>
                <w:rFonts w:eastAsia="微軟正黑體" w:cstheme="minorHAnsi"/>
              </w:rPr>
            </w:pPr>
            <w:r w:rsidRPr="001C5FA8">
              <w:rPr>
                <w:rFonts w:eastAsia="微軟正黑體" w:cstheme="minorHAnsi"/>
              </w:rPr>
              <w:t>12989271760</w:t>
            </w:r>
          </w:p>
        </w:tc>
        <w:tc>
          <w:tcPr>
            <w:tcW w:w="2010" w:type="dxa"/>
          </w:tcPr>
          <w:p w14:paraId="49170CEA" w14:textId="235641AB" w:rsidR="00905677" w:rsidRDefault="00DA0173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.213</w:t>
            </w:r>
          </w:p>
        </w:tc>
      </w:tr>
      <w:tr w:rsidR="009D210D" w:rsidRPr="0072382D" w14:paraId="625333CD" w14:textId="77777777" w:rsidTr="0025120D">
        <w:trPr>
          <w:trHeight w:val="328"/>
        </w:trPr>
        <w:tc>
          <w:tcPr>
            <w:tcW w:w="1301" w:type="dxa"/>
          </w:tcPr>
          <w:p w14:paraId="015B4206" w14:textId="1EEC0E1D" w:rsidR="009D210D" w:rsidRDefault="009D210D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64</w:t>
            </w:r>
          </w:p>
        </w:tc>
        <w:tc>
          <w:tcPr>
            <w:tcW w:w="1835" w:type="dxa"/>
          </w:tcPr>
          <w:p w14:paraId="25007EC1" w14:textId="35A7AED3" w:rsidR="009D210D" w:rsidRPr="00DA643D" w:rsidRDefault="00077536" w:rsidP="0025120D">
            <w:pPr>
              <w:jc w:val="center"/>
              <w:rPr>
                <w:rFonts w:eastAsia="微軟正黑體" w:cstheme="minorHAnsi"/>
              </w:rPr>
            </w:pPr>
            <w:r w:rsidRPr="00077536">
              <w:rPr>
                <w:rFonts w:eastAsia="微軟正黑體" w:cstheme="minorHAnsi"/>
              </w:rPr>
              <w:t>26149700500</w:t>
            </w:r>
          </w:p>
        </w:tc>
        <w:tc>
          <w:tcPr>
            <w:tcW w:w="1945" w:type="dxa"/>
          </w:tcPr>
          <w:p w14:paraId="1F0B69CA" w14:textId="4D965857" w:rsidR="009D210D" w:rsidRPr="006B136A" w:rsidRDefault="00A13640" w:rsidP="0025120D">
            <w:pPr>
              <w:jc w:val="center"/>
              <w:rPr>
                <w:rFonts w:eastAsia="微軟正黑體" w:cstheme="minorHAnsi"/>
              </w:rPr>
            </w:pPr>
            <w:r w:rsidRPr="00A13640">
              <w:rPr>
                <w:rFonts w:eastAsia="微軟正黑體" w:cstheme="minorHAnsi"/>
              </w:rPr>
              <w:t>0.612192</w:t>
            </w:r>
          </w:p>
        </w:tc>
        <w:tc>
          <w:tcPr>
            <w:tcW w:w="1655" w:type="dxa"/>
          </w:tcPr>
          <w:p w14:paraId="13E627CA" w14:textId="790AA050" w:rsidR="009D210D" w:rsidRPr="00295EED" w:rsidRDefault="0016761D" w:rsidP="0025120D">
            <w:pPr>
              <w:jc w:val="center"/>
              <w:rPr>
                <w:rFonts w:eastAsia="微軟正黑體" w:cstheme="minorHAnsi"/>
              </w:rPr>
            </w:pPr>
            <w:r w:rsidRPr="0016761D">
              <w:rPr>
                <w:rFonts w:eastAsia="微軟正黑體" w:cstheme="minorHAnsi"/>
              </w:rPr>
              <w:t>11559181002</w:t>
            </w:r>
          </w:p>
        </w:tc>
        <w:tc>
          <w:tcPr>
            <w:tcW w:w="2010" w:type="dxa"/>
          </w:tcPr>
          <w:p w14:paraId="7F913174" w14:textId="432E5BAC" w:rsidR="009D210D" w:rsidRPr="001C5FA8" w:rsidRDefault="00946B6E" w:rsidP="0025120D">
            <w:pPr>
              <w:jc w:val="center"/>
              <w:rPr>
                <w:rFonts w:eastAsia="微軟正黑體" w:cstheme="minorHAnsi"/>
              </w:rPr>
            </w:pPr>
            <w:r w:rsidRPr="00946B6E">
              <w:rPr>
                <w:rFonts w:eastAsia="微軟正黑體" w:cstheme="minorHAnsi"/>
              </w:rPr>
              <w:t>14067730998</w:t>
            </w:r>
          </w:p>
        </w:tc>
        <w:tc>
          <w:tcPr>
            <w:tcW w:w="2010" w:type="dxa"/>
          </w:tcPr>
          <w:p w14:paraId="00233920" w14:textId="77DF1BAA" w:rsidR="009D210D" w:rsidRDefault="00F13116" w:rsidP="0025120D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.217</w:t>
            </w:r>
          </w:p>
        </w:tc>
      </w:tr>
    </w:tbl>
    <w:p w14:paraId="653101E5" w14:textId="6E40E1C8" w:rsidR="00481FEF" w:rsidRDefault="006A3834" w:rsidP="001F3ACC">
      <w:pPr>
        <w:pStyle w:val="a4"/>
        <w:tabs>
          <w:tab w:val="left" w:pos="2200"/>
        </w:tabs>
        <w:ind w:leftChars="0" w:left="720"/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67F07D2A" wp14:editId="3366A1B3">
            <wp:extent cx="4164330" cy="2286000"/>
            <wp:effectExtent l="0" t="0" r="762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21486924-2DC8-46B7-B653-AC840C2662F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r w:rsidR="001F3ACC">
        <w:rPr>
          <w:noProof/>
        </w:rPr>
        <w:drawing>
          <wp:inline distT="0" distB="0" distL="0" distR="0" wp14:anchorId="0C034595" wp14:editId="7D32A107">
            <wp:extent cx="4284980" cy="2103120"/>
            <wp:effectExtent l="0" t="0" r="1270" b="1143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7DFC8D17-B70D-4919-A71E-B708511F1AA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B17BEC9" w14:textId="6E8AFDA1" w:rsidR="00A1755B" w:rsidRDefault="00283EE7" w:rsidP="00A94F71">
      <w:pPr>
        <w:pStyle w:val="a4"/>
        <w:numPr>
          <w:ilvl w:val="0"/>
          <w:numId w:val="7"/>
        </w:numPr>
        <w:tabs>
          <w:tab w:val="left" w:pos="4160"/>
        </w:tabs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final tick</w:t>
      </w:r>
      <w:r w:rsidR="006720C8">
        <w:rPr>
          <w:rFonts w:ascii="微軟正黑體" w:eastAsia="微軟正黑體" w:hAnsi="微軟正黑體" w:hint="eastAsia"/>
        </w:rPr>
        <w:t>跟</w:t>
      </w:r>
      <w:r w:rsidR="006720C8" w:rsidRPr="006720C8">
        <w:rPr>
          <w:rFonts w:ascii="微軟正黑體" w:eastAsia="微軟正黑體" w:hAnsi="微軟正黑體"/>
        </w:rPr>
        <w:t>Compute time</w:t>
      </w:r>
      <w:r>
        <w:rPr>
          <w:rFonts w:ascii="微軟正黑體" w:eastAsia="微軟正黑體" w:hAnsi="微軟正黑體" w:hint="eastAsia"/>
        </w:rPr>
        <w:t>在s</w:t>
      </w:r>
      <w:r>
        <w:rPr>
          <w:rFonts w:ascii="微軟正黑體" w:eastAsia="微軟正黑體" w:hAnsi="微軟正黑體"/>
        </w:rPr>
        <w:t>ample</w:t>
      </w:r>
      <w:r w:rsidR="005E755D">
        <w:rPr>
          <w:rFonts w:ascii="微軟正黑體" w:eastAsia="微軟正黑體" w:hAnsi="微軟正黑體"/>
        </w:rPr>
        <w:t xml:space="preserve"> distance = 8</w:t>
      </w:r>
      <w:r w:rsidR="005E755D">
        <w:rPr>
          <w:rFonts w:ascii="微軟正黑體" w:eastAsia="微軟正黑體" w:hAnsi="微軟正黑體" w:hint="eastAsia"/>
        </w:rPr>
        <w:t>時降到最低，</w:t>
      </w:r>
      <w:r w:rsidR="00252223">
        <w:rPr>
          <w:rFonts w:ascii="微軟正黑體" w:eastAsia="微軟正黑體" w:hAnsi="微軟正黑體" w:hint="eastAsia"/>
        </w:rPr>
        <w:t>之後又上升回去。</w:t>
      </w:r>
    </w:p>
    <w:p w14:paraId="4066652B" w14:textId="6C49956C" w:rsidR="00A94F71" w:rsidRPr="00A94F71" w:rsidRDefault="00A94F71" w:rsidP="00A94F71">
      <w:pPr>
        <w:pStyle w:val="a4"/>
        <w:numPr>
          <w:ilvl w:val="0"/>
          <w:numId w:val="7"/>
        </w:numPr>
        <w:tabs>
          <w:tab w:val="left" w:pos="4160"/>
        </w:tabs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Memory</w:t>
      </w:r>
      <w:r w:rsidRPr="006720C8">
        <w:rPr>
          <w:rFonts w:ascii="微軟正黑體" w:eastAsia="微軟正黑體" w:hAnsi="微軟正黑體"/>
        </w:rPr>
        <w:t xml:space="preserve"> time</w:t>
      </w:r>
      <w:r>
        <w:rPr>
          <w:rFonts w:ascii="微軟正黑體" w:eastAsia="微軟正黑體" w:hAnsi="微軟正黑體" w:hint="eastAsia"/>
        </w:rPr>
        <w:t>在s</w:t>
      </w:r>
      <w:r>
        <w:rPr>
          <w:rFonts w:ascii="微軟正黑體" w:eastAsia="微軟正黑體" w:hAnsi="微軟正黑體"/>
        </w:rPr>
        <w:t>ample distance = 4</w:t>
      </w:r>
      <w:r>
        <w:rPr>
          <w:rFonts w:ascii="微軟正黑體" w:eastAsia="微軟正黑體" w:hAnsi="微軟正黑體" w:hint="eastAsia"/>
        </w:rPr>
        <w:t>時降到最低，之後又上升回去。</w:t>
      </w:r>
    </w:p>
    <w:p w14:paraId="3FDD3D14" w14:textId="3E241843" w:rsidR="00252223" w:rsidRDefault="00802D45" w:rsidP="00A94F71">
      <w:pPr>
        <w:pStyle w:val="a4"/>
        <w:numPr>
          <w:ilvl w:val="0"/>
          <w:numId w:val="7"/>
        </w:numPr>
        <w:tabs>
          <w:tab w:val="left" w:pos="4160"/>
        </w:tabs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D</w:t>
      </w:r>
      <w:r>
        <w:rPr>
          <w:rFonts w:ascii="微軟正黑體" w:eastAsia="微軟正黑體" w:hAnsi="微軟正黑體"/>
        </w:rPr>
        <w:t>ata cache miss rate</w:t>
      </w:r>
      <w:r>
        <w:rPr>
          <w:rFonts w:ascii="微軟正黑體" w:eastAsia="微軟正黑體" w:hAnsi="微軟正黑體" w:hint="eastAsia"/>
        </w:rPr>
        <w:t>則是隨s</w:t>
      </w:r>
      <w:r>
        <w:rPr>
          <w:rFonts w:ascii="微軟正黑體" w:eastAsia="微軟正黑體" w:hAnsi="微軟正黑體"/>
        </w:rPr>
        <w:t>ample distance</w:t>
      </w:r>
      <w:r>
        <w:rPr>
          <w:rFonts w:ascii="微軟正黑體" w:eastAsia="微軟正黑體" w:hAnsi="微軟正黑體" w:hint="eastAsia"/>
        </w:rPr>
        <w:t>持續上升</w:t>
      </w:r>
      <w:r w:rsidR="00CF416D">
        <w:rPr>
          <w:rFonts w:ascii="微軟正黑體" w:eastAsia="微軟正黑體" w:hAnsi="微軟正黑體" w:hint="eastAsia"/>
        </w:rPr>
        <w:t>，我們認為原因是增加s</w:t>
      </w:r>
      <w:r w:rsidR="00CF416D">
        <w:rPr>
          <w:rFonts w:ascii="微軟正黑體" w:eastAsia="微軟正黑體" w:hAnsi="微軟正黑體"/>
        </w:rPr>
        <w:t>ample</w:t>
      </w:r>
      <w:r w:rsidR="00DE264F">
        <w:rPr>
          <w:rFonts w:ascii="微軟正黑體" w:eastAsia="微軟正黑體" w:hAnsi="微軟正黑體" w:hint="eastAsia"/>
        </w:rPr>
        <w:t xml:space="preserve"> </w:t>
      </w:r>
      <w:r w:rsidR="00CF416D">
        <w:rPr>
          <w:rFonts w:ascii="微軟正黑體" w:eastAsia="微軟正黑體" w:hAnsi="微軟正黑體"/>
        </w:rPr>
        <w:t>distance</w:t>
      </w:r>
      <w:r w:rsidR="00DE264F">
        <w:rPr>
          <w:rFonts w:ascii="微軟正黑體" w:eastAsia="微軟正黑體" w:hAnsi="微軟正黑體" w:hint="eastAsia"/>
        </w:rPr>
        <w:t>造成程式的locality降低，使</w:t>
      </w:r>
      <w:r w:rsidR="00104E64">
        <w:rPr>
          <w:rFonts w:ascii="微軟正黑體" w:eastAsia="微軟正黑體" w:hAnsi="微軟正黑體" w:hint="eastAsia"/>
        </w:rPr>
        <w:t>d</w:t>
      </w:r>
      <w:r w:rsidR="00104E64">
        <w:rPr>
          <w:rFonts w:ascii="微軟正黑體" w:eastAsia="微軟正黑體" w:hAnsi="微軟正黑體"/>
        </w:rPr>
        <w:t>ata cache miss rate</w:t>
      </w:r>
      <w:r w:rsidR="00104E64">
        <w:rPr>
          <w:rFonts w:ascii="微軟正黑體" w:eastAsia="微軟正黑體" w:hAnsi="微軟正黑體" w:hint="eastAsia"/>
        </w:rPr>
        <w:t>增加。</w:t>
      </w:r>
    </w:p>
    <w:p w14:paraId="59CFC8A1" w14:textId="55507CF4" w:rsidR="009B75AA" w:rsidRDefault="009B75AA" w:rsidP="00A94F71">
      <w:pPr>
        <w:pStyle w:val="a4"/>
        <w:numPr>
          <w:ilvl w:val="0"/>
          <w:numId w:val="7"/>
        </w:numPr>
        <w:tabs>
          <w:tab w:val="left" w:pos="4160"/>
        </w:tabs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Compute time / memory time ratio</w:t>
      </w:r>
      <w:r w:rsidR="00D26F54">
        <w:rPr>
          <w:rFonts w:ascii="微軟正黑體" w:eastAsia="微軟正黑體" w:hAnsi="微軟正黑體" w:hint="eastAsia"/>
        </w:rPr>
        <w:t>持續緩慢下降。</w:t>
      </w:r>
    </w:p>
    <w:p w14:paraId="6008C7AD" w14:textId="7E5824A6" w:rsidR="007F118E" w:rsidRPr="00105A67" w:rsidRDefault="00435767" w:rsidP="007F118E">
      <w:pPr>
        <w:pStyle w:val="a4"/>
        <w:numPr>
          <w:ilvl w:val="0"/>
          <w:numId w:val="7"/>
        </w:numPr>
        <w:tabs>
          <w:tab w:val="left" w:pos="4160"/>
        </w:tabs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增加S</w:t>
      </w:r>
      <w:r>
        <w:rPr>
          <w:rFonts w:ascii="微軟正黑體" w:eastAsia="微軟正黑體" w:hAnsi="微軟正黑體"/>
        </w:rPr>
        <w:t>ample distance</w:t>
      </w:r>
      <w:r>
        <w:rPr>
          <w:rFonts w:ascii="微軟正黑體" w:eastAsia="微軟正黑體" w:hAnsi="微軟正黑體" w:hint="eastAsia"/>
        </w:rPr>
        <w:t>的初期可以使計算量減少，讓compute跟memory time都降低</w:t>
      </w:r>
      <w:r w:rsidR="00DD39CF">
        <w:rPr>
          <w:rFonts w:ascii="微軟正黑體" w:eastAsia="微軟正黑體" w:hAnsi="微軟正黑體" w:hint="eastAsia"/>
        </w:rPr>
        <w:t>，程式效能提升。</w:t>
      </w:r>
      <w:r>
        <w:rPr>
          <w:rFonts w:ascii="微軟正黑體" w:eastAsia="微軟正黑體" w:hAnsi="微軟正黑體" w:hint="eastAsia"/>
        </w:rPr>
        <w:t>但是</w:t>
      </w:r>
      <w:r w:rsidR="00C71D8C">
        <w:rPr>
          <w:rFonts w:ascii="微軟正黑體" w:eastAsia="微軟正黑體" w:hAnsi="微軟正黑體" w:hint="eastAsia"/>
        </w:rPr>
        <w:t>如果sample distance太大，如這次實驗到8的時候，會</w:t>
      </w:r>
      <w:r w:rsidR="00E03B4F">
        <w:rPr>
          <w:rFonts w:ascii="微軟正黑體" w:eastAsia="微軟正黑體" w:hAnsi="微軟正黑體" w:hint="eastAsia"/>
        </w:rPr>
        <w:t>使程式太容易</w:t>
      </w:r>
      <w:r w:rsidR="00391CCB">
        <w:rPr>
          <w:rFonts w:ascii="微軟正黑體" w:eastAsia="微軟正黑體" w:hAnsi="微軟正黑體" w:hint="eastAsia"/>
        </w:rPr>
        <w:t>略</w:t>
      </w:r>
      <w:r w:rsidR="00E03B4F">
        <w:rPr>
          <w:rFonts w:ascii="微軟正黑體" w:eastAsia="微軟正黑體" w:hAnsi="微軟正黑體" w:hint="eastAsia"/>
        </w:rPr>
        <w:t>過想搜尋的值而需要重新找</w:t>
      </w:r>
      <w:r w:rsidR="00391CCB">
        <w:rPr>
          <w:rFonts w:ascii="微軟正黑體" w:eastAsia="微軟正黑體" w:hAnsi="微軟正黑體" w:hint="eastAsia"/>
        </w:rPr>
        <w:t>，加上miss rate</w:t>
      </w:r>
      <w:r w:rsidR="001B58B4">
        <w:rPr>
          <w:rFonts w:ascii="微軟正黑體" w:eastAsia="微軟正黑體" w:hAnsi="微軟正黑體" w:hint="eastAsia"/>
        </w:rPr>
        <w:t>的</w:t>
      </w:r>
      <w:r w:rsidR="00391CCB">
        <w:rPr>
          <w:rFonts w:ascii="微軟正黑體" w:eastAsia="微軟正黑體" w:hAnsi="微軟正黑體" w:hint="eastAsia"/>
        </w:rPr>
        <w:t>增加</w:t>
      </w:r>
      <w:r w:rsidR="000A5D8E">
        <w:rPr>
          <w:rFonts w:ascii="微軟正黑體" w:eastAsia="微軟正黑體" w:hAnsi="微軟正黑體" w:hint="eastAsia"/>
        </w:rPr>
        <w:t>可能</w:t>
      </w:r>
      <w:r w:rsidR="001B58B4">
        <w:rPr>
          <w:rFonts w:ascii="微軟正黑體" w:eastAsia="微軟正黑體" w:hAnsi="微軟正黑體" w:hint="eastAsia"/>
        </w:rPr>
        <w:t>使</w:t>
      </w:r>
      <w:r w:rsidR="00391CCB">
        <w:rPr>
          <w:rFonts w:ascii="微軟正黑體" w:eastAsia="微軟正黑體" w:hAnsi="微軟正黑體" w:hint="eastAsia"/>
        </w:rPr>
        <w:t>miss penalty</w:t>
      </w:r>
      <w:r w:rsidR="000A5D8E">
        <w:rPr>
          <w:rFonts w:ascii="微軟正黑體" w:eastAsia="微軟正黑體" w:hAnsi="微軟正黑體" w:hint="eastAsia"/>
        </w:rPr>
        <w:t>變多到</w:t>
      </w:r>
      <w:r w:rsidR="001B58B4">
        <w:rPr>
          <w:rFonts w:ascii="微軟正黑體" w:eastAsia="微軟正黑體" w:hAnsi="微軟正黑體" w:hint="eastAsia"/>
        </w:rPr>
        <w:t>超過</w:t>
      </w:r>
      <w:r w:rsidR="003724C7">
        <w:rPr>
          <w:rFonts w:ascii="微軟正黑體" w:eastAsia="微軟正黑體" w:hAnsi="微軟正黑體" w:hint="eastAsia"/>
        </w:rPr>
        <w:t>增加sample distance的好處</w:t>
      </w:r>
      <w:r w:rsidR="00E03B4F">
        <w:rPr>
          <w:rFonts w:ascii="微軟正黑體" w:eastAsia="微軟正黑體" w:hAnsi="微軟正黑體" w:hint="eastAsia"/>
        </w:rPr>
        <w:t>，</w:t>
      </w:r>
      <w:r w:rsidR="003724C7">
        <w:rPr>
          <w:rFonts w:ascii="微軟正黑體" w:eastAsia="微軟正黑體" w:hAnsi="微軟正黑體" w:hint="eastAsia"/>
        </w:rPr>
        <w:t>因此</w:t>
      </w:r>
      <w:r w:rsidR="00E03B4F">
        <w:rPr>
          <w:rFonts w:ascii="微軟正黑體" w:eastAsia="微軟正黑體" w:hAnsi="微軟正黑體" w:hint="eastAsia"/>
        </w:rPr>
        <w:t>造成compute跟memory time都增加</w:t>
      </w:r>
      <w:r w:rsidR="00391CCB">
        <w:rPr>
          <w:rFonts w:ascii="微軟正黑體" w:eastAsia="微軟正黑體" w:hAnsi="微軟正黑體" w:hint="eastAsia"/>
        </w:rPr>
        <w:t>，而使程式效能降低</w:t>
      </w:r>
      <w:r w:rsidR="00E03B4F">
        <w:rPr>
          <w:rFonts w:ascii="微軟正黑體" w:eastAsia="微軟正黑體" w:hAnsi="微軟正黑體" w:hint="eastAsia"/>
        </w:rPr>
        <w:t>。</w:t>
      </w:r>
    </w:p>
    <w:p w14:paraId="5D6EFAC3" w14:textId="77777777" w:rsidR="00A1755B" w:rsidRDefault="00A1755B" w:rsidP="00A1755B">
      <w:pPr>
        <w:jc w:val="center"/>
        <w:rPr>
          <w:rFonts w:ascii="微軟正黑體" w:eastAsia="微軟正黑體" w:hAnsi="微軟正黑體"/>
          <w:b/>
          <w:bCs/>
          <w:sz w:val="28"/>
          <w:szCs w:val="24"/>
        </w:rPr>
      </w:pPr>
      <w:r>
        <w:rPr>
          <w:rFonts w:ascii="微軟正黑體" w:eastAsia="微軟正黑體" w:hAnsi="微軟正黑體" w:hint="eastAsia"/>
          <w:b/>
          <w:bCs/>
          <w:sz w:val="28"/>
          <w:szCs w:val="24"/>
        </w:rPr>
        <w:lastRenderedPageBreak/>
        <w:t>4</w:t>
      </w:r>
      <w:r>
        <w:rPr>
          <w:rFonts w:ascii="微軟正黑體" w:eastAsia="微軟正黑體" w:hAnsi="微軟正黑體"/>
          <w:b/>
          <w:bCs/>
          <w:sz w:val="28"/>
          <w:szCs w:val="24"/>
        </w:rPr>
        <w:t xml:space="preserve">. </w:t>
      </w:r>
      <w:r w:rsidRPr="00C549BE">
        <w:rPr>
          <w:rFonts w:ascii="微軟正黑體" w:eastAsia="微軟正黑體" w:hAnsi="微軟正黑體" w:hint="eastAsia"/>
          <w:b/>
          <w:bCs/>
          <w:sz w:val="28"/>
          <w:szCs w:val="24"/>
        </w:rPr>
        <w:t>如何改善程式</w:t>
      </w:r>
    </w:p>
    <w:p w14:paraId="347490B4" w14:textId="136FDCD4" w:rsidR="001E5C43" w:rsidRPr="00C549BE" w:rsidRDefault="001E5C43" w:rsidP="001E5C43">
      <w:pPr>
        <w:rPr>
          <w:rFonts w:ascii="微軟正黑體" w:eastAsia="微軟正黑體" w:hAnsi="微軟正黑體"/>
          <w:b/>
          <w:bCs/>
          <w:sz w:val="28"/>
          <w:szCs w:val="24"/>
        </w:rPr>
      </w:pPr>
      <w:r>
        <w:rPr>
          <w:rFonts w:ascii="微軟正黑體" w:eastAsia="微軟正黑體" w:hAnsi="微軟正黑體" w:hint="eastAsia"/>
        </w:rPr>
        <w:t>由於</w:t>
      </w:r>
      <w:r>
        <w:rPr>
          <w:rFonts w:ascii="微軟正黑體" w:eastAsia="微軟正黑體" w:hAnsi="微軟正黑體"/>
        </w:rPr>
        <w:t>FM</w:t>
      </w:r>
      <w:r>
        <w:rPr>
          <w:rFonts w:ascii="微軟正黑體" w:eastAsia="微軟正黑體" w:hAnsi="微軟正黑體" w:hint="eastAsia"/>
        </w:rPr>
        <w:t>演算法看起來沒有什麼空間，因此我只在程式細節上做修改</w:t>
      </w:r>
      <w:r w:rsidR="000F1BC1">
        <w:rPr>
          <w:rFonts w:ascii="微軟正黑體" w:eastAsia="微軟正黑體" w:hAnsi="微軟正黑體" w:hint="eastAsia"/>
        </w:rPr>
        <w:t>。</w:t>
      </w:r>
    </w:p>
    <w:tbl>
      <w:tblPr>
        <w:tblStyle w:val="a3"/>
        <w:tblW w:w="10722" w:type="dxa"/>
        <w:tblLook w:val="04A0" w:firstRow="1" w:lastRow="0" w:firstColumn="1" w:lastColumn="0" w:noHBand="0" w:noVBand="1"/>
      </w:tblPr>
      <w:tblGrid>
        <w:gridCol w:w="5382"/>
        <w:gridCol w:w="5340"/>
      </w:tblGrid>
      <w:tr w:rsidR="00E26C88" w:rsidRPr="000803DA" w14:paraId="2445838F" w14:textId="77777777" w:rsidTr="001549EC">
        <w:tc>
          <w:tcPr>
            <w:tcW w:w="5382" w:type="dxa"/>
          </w:tcPr>
          <w:p w14:paraId="27E9AAFB" w14:textId="5D97A22A" w:rsidR="005266B3" w:rsidRPr="000803DA" w:rsidRDefault="005266B3" w:rsidP="0009022F">
            <w:pPr>
              <w:jc w:val="center"/>
              <w:rPr>
                <w:rFonts w:ascii="微軟正黑體" w:eastAsia="微軟正黑體" w:hAnsi="微軟正黑體"/>
              </w:rPr>
            </w:pPr>
            <w:r w:rsidRPr="000803DA">
              <w:rPr>
                <w:rFonts w:ascii="微軟正黑體" w:eastAsia="微軟正黑體" w:hAnsi="微軟正黑體" w:hint="eastAsia"/>
              </w:rPr>
              <w:t>O</w:t>
            </w:r>
            <w:r w:rsidRPr="000803DA">
              <w:rPr>
                <w:rFonts w:ascii="微軟正黑體" w:eastAsia="微軟正黑體" w:hAnsi="微軟正黑體"/>
              </w:rPr>
              <w:t>riginal</w:t>
            </w:r>
          </w:p>
        </w:tc>
        <w:tc>
          <w:tcPr>
            <w:tcW w:w="5340" w:type="dxa"/>
          </w:tcPr>
          <w:p w14:paraId="4A511954" w14:textId="691C2818" w:rsidR="005266B3" w:rsidRPr="000803DA" w:rsidRDefault="005266B3" w:rsidP="0009022F">
            <w:pPr>
              <w:jc w:val="center"/>
              <w:rPr>
                <w:rFonts w:ascii="微軟正黑體" w:eastAsia="微軟正黑體" w:hAnsi="微軟正黑體"/>
              </w:rPr>
            </w:pPr>
            <w:r w:rsidRPr="000803DA">
              <w:rPr>
                <w:rFonts w:ascii="微軟正黑體" w:eastAsia="微軟正黑體" w:hAnsi="微軟正黑體" w:hint="eastAsia"/>
              </w:rPr>
              <w:t>M</w:t>
            </w:r>
            <w:r w:rsidRPr="000803DA">
              <w:rPr>
                <w:rFonts w:ascii="微軟正黑體" w:eastAsia="微軟正黑體" w:hAnsi="微軟正黑體"/>
              </w:rPr>
              <w:t>odified</w:t>
            </w:r>
          </w:p>
        </w:tc>
      </w:tr>
      <w:tr w:rsidR="001549EC" w:rsidRPr="000803DA" w14:paraId="3A916983" w14:textId="77777777" w:rsidTr="00CE2498">
        <w:tc>
          <w:tcPr>
            <w:tcW w:w="10722" w:type="dxa"/>
            <w:gridSpan w:val="2"/>
          </w:tcPr>
          <w:p w14:paraId="3AF8D669" w14:textId="77777777" w:rsidR="001549EC" w:rsidRDefault="001549EC" w:rsidP="0009022F">
            <w:pPr>
              <w:jc w:val="center"/>
              <w:rPr>
                <w:rFonts w:ascii="微軟正黑體" w:eastAsia="微軟正黑體" w:hAnsi="微軟正黑體"/>
              </w:rPr>
            </w:pPr>
            <w:r w:rsidRPr="001549EC">
              <w:rPr>
                <w:rFonts w:ascii="微軟正黑體" w:eastAsia="微軟正黑體" w:hAnsi="微軟正黑體"/>
                <w:noProof/>
              </w:rPr>
              <w:drawing>
                <wp:inline distT="0" distB="0" distL="0" distR="0" wp14:anchorId="1080076E" wp14:editId="1AA9B0EC">
                  <wp:extent cx="6645910" cy="1863090"/>
                  <wp:effectExtent l="0" t="0" r="2540" b="381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910" cy="1863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982F3" w14:textId="4E252ADF" w:rsidR="001576E9" w:rsidRPr="003F265B" w:rsidRDefault="00707D9A" w:rsidP="003F265B">
            <w:pPr>
              <w:spacing w:line="400" w:lineRule="exact"/>
              <w:rPr>
                <w:rFonts w:ascii="微軟正黑體" w:eastAsia="微軟正黑體" w:hAnsi="微軟正黑體"/>
              </w:rPr>
            </w:pPr>
            <w:proofErr w:type="spellStart"/>
            <w:r w:rsidRPr="003F265B">
              <w:rPr>
                <w:rFonts w:ascii="微軟正黑體" w:eastAsia="微軟正黑體" w:hAnsi="微軟正黑體"/>
              </w:rPr>
              <w:t>e</w:t>
            </w:r>
            <w:r w:rsidR="001576E9" w:rsidRPr="003F265B">
              <w:rPr>
                <w:rFonts w:ascii="微軟正黑體" w:eastAsia="微軟正黑體" w:hAnsi="微軟正黑體"/>
              </w:rPr>
              <w:t>ncode_to_int</w:t>
            </w:r>
            <w:proofErr w:type="spellEnd"/>
            <w:r w:rsidRPr="003F265B">
              <w:rPr>
                <w:rFonts w:ascii="微軟正黑體" w:eastAsia="微軟正黑體" w:hAnsi="微軟正黑體" w:hint="eastAsia"/>
              </w:rPr>
              <w:t>只需要字串第一個字元的資料，因此我將它的參數改成字元，也將傳值改成傳r</w:t>
            </w:r>
            <w:r w:rsidRPr="003F265B">
              <w:rPr>
                <w:rFonts w:ascii="微軟正黑體" w:eastAsia="微軟正黑體" w:hAnsi="微軟正黑體"/>
              </w:rPr>
              <w:t>eference</w:t>
            </w:r>
            <w:r w:rsidR="008C1ECA" w:rsidRPr="003F265B">
              <w:rPr>
                <w:rFonts w:ascii="微軟正黑體" w:eastAsia="微軟正黑體" w:hAnsi="微軟正黑體" w:hint="eastAsia"/>
              </w:rPr>
              <w:t>來加速。</w:t>
            </w:r>
          </w:p>
        </w:tc>
      </w:tr>
      <w:tr w:rsidR="008C1ECA" w:rsidRPr="000803DA" w14:paraId="167FCC46" w14:textId="77777777" w:rsidTr="00CE2498">
        <w:tc>
          <w:tcPr>
            <w:tcW w:w="10722" w:type="dxa"/>
            <w:gridSpan w:val="2"/>
          </w:tcPr>
          <w:p w14:paraId="488FEFDA" w14:textId="77777777" w:rsidR="008C1ECA" w:rsidRDefault="00A059BE" w:rsidP="0009022F">
            <w:pPr>
              <w:jc w:val="center"/>
              <w:rPr>
                <w:rFonts w:ascii="微軟正黑體" w:eastAsia="微軟正黑體" w:hAnsi="微軟正黑體"/>
              </w:rPr>
            </w:pPr>
            <w:r w:rsidRPr="00A059BE">
              <w:rPr>
                <w:rFonts w:ascii="微軟正黑體" w:eastAsia="微軟正黑體" w:hAnsi="微軟正黑體"/>
                <w:noProof/>
              </w:rPr>
              <w:drawing>
                <wp:inline distT="0" distB="0" distL="0" distR="0" wp14:anchorId="3AC689C0" wp14:editId="6D9F5BAC">
                  <wp:extent cx="6645910" cy="3119120"/>
                  <wp:effectExtent l="0" t="0" r="2540" b="5080"/>
                  <wp:docPr id="5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45910" cy="3119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B0F4B5" w14:textId="58A3E650" w:rsidR="00DD20D0" w:rsidRDefault="00DD3176" w:rsidP="003F265B">
            <w:pPr>
              <w:pStyle w:val="a4"/>
              <w:numPr>
                <w:ilvl w:val="0"/>
                <w:numId w:val="2"/>
              </w:numPr>
              <w:spacing w:line="400" w:lineRule="exact"/>
              <w:ind w:leftChars="0" w:left="482" w:hanging="482"/>
              <w:rPr>
                <w:rFonts w:ascii="微軟正黑體" w:eastAsia="微軟正黑體" w:hAnsi="微軟正黑體"/>
              </w:rPr>
            </w:pPr>
            <w:proofErr w:type="spellStart"/>
            <w:r w:rsidRPr="00DD3176">
              <w:rPr>
                <w:rFonts w:ascii="微軟正黑體" w:eastAsia="微軟正黑體" w:hAnsi="微軟正黑體"/>
              </w:rPr>
              <w:t>reference_string.length</w:t>
            </w:r>
            <w:proofErr w:type="spellEnd"/>
            <w:r w:rsidRPr="00DD3176">
              <w:rPr>
                <w:rFonts w:ascii="微軟正黑體" w:eastAsia="微軟正黑體" w:hAnsi="微軟正黑體"/>
              </w:rPr>
              <w:t>()</w:t>
            </w:r>
            <w:r w:rsidR="00627059">
              <w:rPr>
                <w:rFonts w:ascii="微軟正黑體" w:eastAsia="微軟正黑體" w:hAnsi="微軟正黑體" w:hint="eastAsia"/>
              </w:rPr>
              <w:t xml:space="preserve"> 需要使用多次，因此我</w:t>
            </w:r>
            <w:r w:rsidR="005D5571">
              <w:rPr>
                <w:rFonts w:ascii="微軟正黑體" w:eastAsia="微軟正黑體" w:hAnsi="微軟正黑體" w:hint="eastAsia"/>
              </w:rPr>
              <w:t>們把</w:t>
            </w:r>
            <w:r w:rsidR="00627059">
              <w:rPr>
                <w:rFonts w:ascii="微軟正黑體" w:eastAsia="微軟正黑體" w:hAnsi="微軟正黑體" w:hint="eastAsia"/>
              </w:rPr>
              <w:t>它</w:t>
            </w:r>
            <w:r w:rsidR="005D5571">
              <w:rPr>
                <w:rFonts w:ascii="微軟正黑體" w:eastAsia="微軟正黑體" w:hAnsi="微軟正黑體" w:hint="eastAsia"/>
              </w:rPr>
              <w:t>存</w:t>
            </w:r>
            <w:r w:rsidR="00627059">
              <w:rPr>
                <w:rFonts w:ascii="微軟正黑體" w:eastAsia="微軟正黑體" w:hAnsi="微軟正黑體" w:hint="eastAsia"/>
              </w:rPr>
              <w:t>成變數</w:t>
            </w:r>
            <w:proofErr w:type="spellStart"/>
            <w:r w:rsidR="00627059">
              <w:rPr>
                <w:rFonts w:ascii="微軟正黑體" w:eastAsia="微軟正黑體" w:hAnsi="微軟正黑體" w:hint="eastAsia"/>
              </w:rPr>
              <w:t>r</w:t>
            </w:r>
            <w:r w:rsidR="00627059" w:rsidRPr="00DD3176">
              <w:rPr>
                <w:rFonts w:ascii="微軟正黑體" w:eastAsia="微軟正黑體" w:hAnsi="微軟正黑體"/>
              </w:rPr>
              <w:t>eference_string_length</w:t>
            </w:r>
            <w:proofErr w:type="spellEnd"/>
            <w:r w:rsidR="003D169A">
              <w:rPr>
                <w:rFonts w:ascii="微軟正黑體" w:eastAsia="微軟正黑體" w:hAnsi="微軟正黑體" w:hint="eastAsia"/>
              </w:rPr>
              <w:t>來減少</w:t>
            </w:r>
            <w:proofErr w:type="spellStart"/>
            <w:r w:rsidR="003D169A">
              <w:rPr>
                <w:rFonts w:ascii="微軟正黑體" w:eastAsia="微軟正黑體" w:hAnsi="微軟正黑體" w:hint="eastAsia"/>
              </w:rPr>
              <w:t>reference_string</w:t>
            </w:r>
            <w:proofErr w:type="spellEnd"/>
            <w:r w:rsidR="003D169A">
              <w:rPr>
                <w:rFonts w:ascii="微軟正黑體" w:eastAsia="微軟正黑體" w:hAnsi="微軟正黑體" w:hint="eastAsia"/>
              </w:rPr>
              <w:t>的access次數。</w:t>
            </w:r>
          </w:p>
          <w:p w14:paraId="5D3CFEF3" w14:textId="77777777" w:rsidR="003D169A" w:rsidRDefault="00BD0E54" w:rsidP="003F265B">
            <w:pPr>
              <w:pStyle w:val="a4"/>
              <w:numPr>
                <w:ilvl w:val="0"/>
                <w:numId w:val="2"/>
              </w:numPr>
              <w:spacing w:line="400" w:lineRule="exact"/>
              <w:ind w:leftChars="0" w:left="482" w:hanging="482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把</w:t>
            </w:r>
            <w:proofErr w:type="spellStart"/>
            <w:r>
              <w:rPr>
                <w:rFonts w:ascii="微軟正黑體" w:eastAsia="微軟正黑體" w:hAnsi="微軟正黑體" w:hint="eastAsia"/>
              </w:rPr>
              <w:t>s</w:t>
            </w:r>
            <w:r>
              <w:rPr>
                <w:rFonts w:ascii="微軟正黑體" w:eastAsia="微軟正黑體" w:hAnsi="微軟正黑體"/>
              </w:rPr>
              <w:t>tr.</w:t>
            </w:r>
            <w:r>
              <w:rPr>
                <w:rFonts w:ascii="微軟正黑體" w:eastAsia="微軟正黑體" w:hAnsi="微軟正黑體" w:hint="eastAsia"/>
              </w:rPr>
              <w:t>substr</w:t>
            </w:r>
            <w:proofErr w:type="spellEnd"/>
            <w:r>
              <w:rPr>
                <w:rFonts w:ascii="微軟正黑體" w:eastAsia="微軟正黑體" w:hAnsi="微軟正黑體" w:hint="eastAsia"/>
              </w:rPr>
              <w:t>(n, 1)換成速度較快的s</w:t>
            </w:r>
            <w:r>
              <w:rPr>
                <w:rFonts w:ascii="微軟正黑體" w:eastAsia="微軟正黑體" w:hAnsi="微軟正黑體"/>
              </w:rPr>
              <w:t>tr</w:t>
            </w:r>
            <w:r>
              <w:rPr>
                <w:rFonts w:ascii="微軟正黑體" w:eastAsia="微軟正黑體" w:hAnsi="微軟正黑體" w:hint="eastAsia"/>
              </w:rPr>
              <w:t>[</w:t>
            </w:r>
            <w:r>
              <w:rPr>
                <w:rFonts w:ascii="微軟正黑體" w:eastAsia="微軟正黑體" w:hAnsi="微軟正黑體"/>
              </w:rPr>
              <w:t>n</w:t>
            </w:r>
            <w:r>
              <w:rPr>
                <w:rFonts w:ascii="微軟正黑體" w:eastAsia="微軟正黑體" w:hAnsi="微軟正黑體" w:hint="eastAsia"/>
              </w:rPr>
              <w:t>]。</w:t>
            </w:r>
          </w:p>
          <w:p w14:paraId="79A0523C" w14:textId="11D1629B" w:rsidR="00BD0E54" w:rsidRPr="00DD20D0" w:rsidRDefault="00CC1CE4" w:rsidP="003F265B">
            <w:pPr>
              <w:pStyle w:val="a4"/>
              <w:numPr>
                <w:ilvl w:val="0"/>
                <w:numId w:val="2"/>
              </w:numPr>
              <w:spacing w:line="400" w:lineRule="exact"/>
              <w:ind w:leftChars="0" w:left="482" w:hanging="482"/>
              <w:rPr>
                <w:rFonts w:ascii="微軟正黑體" w:eastAsia="微軟正黑體" w:hAnsi="微軟正黑體"/>
              </w:rPr>
            </w:pPr>
            <w:proofErr w:type="spellStart"/>
            <w:r w:rsidRPr="00CC1CE4">
              <w:rPr>
                <w:rFonts w:ascii="微軟正黑體" w:eastAsia="微軟正黑體" w:hAnsi="微軟正黑體"/>
              </w:rPr>
              <w:t>rotate_and_sort_strings</w:t>
            </w:r>
            <w:proofErr w:type="spellEnd"/>
            <w:r w:rsidRPr="00CC1CE4">
              <w:rPr>
                <w:rFonts w:ascii="微軟正黑體" w:eastAsia="微軟正黑體" w:hAnsi="微軟正黑體"/>
              </w:rPr>
              <w:t>[</w:t>
            </w:r>
            <w:proofErr w:type="spellStart"/>
            <w:r w:rsidRPr="00CC1CE4">
              <w:rPr>
                <w:rFonts w:ascii="微軟正黑體" w:eastAsia="微軟正黑體" w:hAnsi="微軟正黑體"/>
              </w:rPr>
              <w:t>i</w:t>
            </w:r>
            <w:proofErr w:type="spellEnd"/>
            <w:r w:rsidRPr="00CC1CE4">
              <w:rPr>
                <w:rFonts w:ascii="微軟正黑體" w:eastAsia="微軟正黑體" w:hAnsi="微軟正黑體"/>
              </w:rPr>
              <w:t>][</w:t>
            </w:r>
            <w:proofErr w:type="spellStart"/>
            <w:r w:rsidRPr="00CC1CE4">
              <w:rPr>
                <w:rFonts w:ascii="微軟正黑體" w:eastAsia="微軟正黑體" w:hAnsi="微軟正黑體"/>
              </w:rPr>
              <w:t>reference_string_length</w:t>
            </w:r>
            <w:proofErr w:type="spellEnd"/>
            <w:r w:rsidRPr="00CC1CE4">
              <w:rPr>
                <w:rFonts w:ascii="微軟正黑體" w:eastAsia="微軟正黑體" w:hAnsi="微軟正黑體"/>
              </w:rPr>
              <w:t xml:space="preserve"> - 1]</w:t>
            </w:r>
            <w:r>
              <w:rPr>
                <w:rFonts w:ascii="微軟正黑體" w:eastAsia="微軟正黑體" w:hAnsi="微軟正黑體"/>
              </w:rPr>
              <w:t xml:space="preserve"> </w:t>
            </w:r>
            <w:r>
              <w:rPr>
                <w:rFonts w:ascii="微軟正黑體" w:eastAsia="微軟正黑體" w:hAnsi="微軟正黑體" w:hint="eastAsia"/>
              </w:rPr>
              <w:t>需要使用多次，</w:t>
            </w:r>
            <w:r w:rsidR="005D5571">
              <w:rPr>
                <w:rFonts w:ascii="微軟正黑體" w:eastAsia="微軟正黑體" w:hAnsi="微軟正黑體" w:hint="eastAsia"/>
              </w:rPr>
              <w:t>因此我們把它存成變數c</w:t>
            </w:r>
            <w:r w:rsidR="006F177B">
              <w:rPr>
                <w:rFonts w:ascii="微軟正黑體" w:eastAsia="微軟正黑體" w:hAnsi="微軟正黑體" w:hint="eastAsia"/>
              </w:rPr>
              <w:t>來加速，也能減少記憶體access次數來降低miss rate。</w:t>
            </w:r>
          </w:p>
        </w:tc>
      </w:tr>
    </w:tbl>
    <w:p w14:paraId="748A419D" w14:textId="55A2B6EF" w:rsidR="00CD2748" w:rsidRPr="00E26C88" w:rsidRDefault="00CD2748" w:rsidP="00A65ED7">
      <w:pPr>
        <w:spacing w:line="400" w:lineRule="exact"/>
        <w:rPr>
          <w:rFonts w:eastAsia="微軟正黑體" w:cstheme="minorHAnsi"/>
        </w:rPr>
      </w:pPr>
      <w:r>
        <w:rPr>
          <w:rFonts w:ascii="微軟正黑體" w:eastAsia="微軟正黑體" w:hAnsi="微軟正黑體" w:hint="eastAsia"/>
        </w:rPr>
        <w:t xml:space="preserve">    結果看起來c</w:t>
      </w:r>
      <w:r>
        <w:rPr>
          <w:rFonts w:ascii="微軟正黑體" w:eastAsia="微軟正黑體" w:hAnsi="微軟正黑體"/>
        </w:rPr>
        <w:t>ache miss rate</w:t>
      </w:r>
      <w:r>
        <w:rPr>
          <w:rFonts w:ascii="微軟正黑體" w:eastAsia="微軟正黑體" w:hAnsi="微軟正黑體" w:hint="eastAsia"/>
        </w:rPr>
        <w:t>從</w:t>
      </w:r>
      <w:r w:rsidRPr="005377A0">
        <w:rPr>
          <w:rFonts w:eastAsia="微軟正黑體" w:cstheme="minorHAnsi"/>
        </w:rPr>
        <w:t>0.560658</w:t>
      </w:r>
      <w:r>
        <w:rPr>
          <w:rFonts w:eastAsia="微軟正黑體" w:cstheme="minorHAnsi" w:hint="eastAsia"/>
        </w:rPr>
        <w:t>降至</w:t>
      </w:r>
      <w:r w:rsidRPr="00812761">
        <w:rPr>
          <w:rFonts w:eastAsia="微軟正黑體" w:cstheme="minorHAnsi"/>
        </w:rPr>
        <w:t>0.558154</w:t>
      </w:r>
      <w:r>
        <w:rPr>
          <w:rFonts w:eastAsia="微軟正黑體" w:cstheme="minorHAnsi" w:hint="eastAsia"/>
        </w:rPr>
        <w:t>，</w:t>
      </w:r>
      <w:r>
        <w:rPr>
          <w:rFonts w:eastAsia="微軟正黑體" w:cstheme="minorHAnsi" w:hint="eastAsia"/>
        </w:rPr>
        <w:t>Fi</w:t>
      </w:r>
      <w:r>
        <w:rPr>
          <w:rFonts w:eastAsia="微軟正黑體" w:cstheme="minorHAnsi"/>
        </w:rPr>
        <w:t>nal tick</w:t>
      </w:r>
      <w:r>
        <w:rPr>
          <w:rFonts w:eastAsia="微軟正黑體" w:cstheme="minorHAnsi" w:hint="eastAsia"/>
        </w:rPr>
        <w:t>由</w:t>
      </w:r>
      <w:r w:rsidRPr="006375AA">
        <w:rPr>
          <w:rFonts w:eastAsia="微軟正黑體" w:cstheme="minorHAnsi"/>
        </w:rPr>
        <w:t>27353855500</w:t>
      </w:r>
    </w:p>
    <w:p w14:paraId="624D0AA0" w14:textId="4B479272" w:rsidR="002E4270" w:rsidRDefault="00CD2748" w:rsidP="00A65ED7">
      <w:pPr>
        <w:spacing w:line="400" w:lineRule="exact"/>
        <w:rPr>
          <w:rFonts w:eastAsia="微軟正黑體" w:cstheme="minorHAnsi"/>
        </w:rPr>
      </w:pPr>
      <w:r>
        <w:rPr>
          <w:rFonts w:eastAsia="微軟正黑體" w:cstheme="minorHAnsi" w:hint="eastAsia"/>
        </w:rPr>
        <w:t>降至</w:t>
      </w:r>
      <w:r w:rsidR="00E03CE5" w:rsidRPr="00CB6384">
        <w:rPr>
          <w:rFonts w:eastAsia="微軟正黑體" w:cstheme="minorHAnsi"/>
        </w:rPr>
        <w:t>26026856500</w:t>
      </w:r>
      <w:r>
        <w:rPr>
          <w:rFonts w:eastAsia="微軟正黑體" w:cstheme="minorHAnsi" w:hint="eastAsia"/>
        </w:rPr>
        <w:t>。程式速度有變快，</w:t>
      </w:r>
      <w:r>
        <w:rPr>
          <w:rFonts w:ascii="微軟正黑體" w:eastAsia="微軟正黑體" w:hAnsi="微軟正黑體" w:hint="eastAsia"/>
        </w:rPr>
        <w:t>c</w:t>
      </w:r>
      <w:r>
        <w:rPr>
          <w:rFonts w:ascii="微軟正黑體" w:eastAsia="微軟正黑體" w:hAnsi="微軟正黑體"/>
        </w:rPr>
        <w:t>ache miss rate</w:t>
      </w:r>
      <w:r>
        <w:rPr>
          <w:rFonts w:ascii="微軟正黑體" w:eastAsia="微軟正黑體" w:hAnsi="微軟正黑體" w:hint="eastAsia"/>
        </w:rPr>
        <w:t>也有降低，有成功改善程式</w:t>
      </w:r>
      <w:r>
        <w:rPr>
          <w:rFonts w:eastAsia="微軟正黑體" w:cstheme="minorHAnsi" w:hint="eastAsia"/>
        </w:rPr>
        <w:t>。</w:t>
      </w:r>
    </w:p>
    <w:p w14:paraId="16C083F9" w14:textId="77777777" w:rsidR="007F118E" w:rsidRDefault="007F118E" w:rsidP="00A65ED7">
      <w:pPr>
        <w:spacing w:line="400" w:lineRule="exact"/>
        <w:rPr>
          <w:rFonts w:eastAsia="微軟正黑體" w:cstheme="minorHAnsi"/>
        </w:rPr>
      </w:pPr>
    </w:p>
    <w:p w14:paraId="22DC9DCF" w14:textId="77777777" w:rsidR="007F118E" w:rsidRDefault="007F118E" w:rsidP="00A65ED7">
      <w:pPr>
        <w:spacing w:line="400" w:lineRule="exact"/>
        <w:rPr>
          <w:rFonts w:eastAsia="微軟正黑體" w:cstheme="minorHAnsi"/>
        </w:rPr>
      </w:pPr>
    </w:p>
    <w:p w14:paraId="2B8EC862" w14:textId="0AF77C82" w:rsidR="004050CF" w:rsidRPr="00641DED" w:rsidRDefault="00641DED" w:rsidP="00641DED">
      <w:pPr>
        <w:jc w:val="center"/>
        <w:rPr>
          <w:rFonts w:ascii="微軟正黑體" w:eastAsia="微軟正黑體" w:hAnsi="微軟正黑體"/>
          <w:b/>
          <w:bCs/>
          <w:sz w:val="28"/>
          <w:szCs w:val="24"/>
        </w:rPr>
      </w:pPr>
      <w:r>
        <w:rPr>
          <w:rFonts w:ascii="微軟正黑體" w:eastAsia="微軟正黑體" w:hAnsi="微軟正黑體" w:hint="eastAsia"/>
          <w:b/>
          <w:bCs/>
          <w:sz w:val="28"/>
          <w:szCs w:val="24"/>
        </w:rPr>
        <w:lastRenderedPageBreak/>
        <w:t>C</w:t>
      </w:r>
      <w:r>
        <w:rPr>
          <w:rFonts w:ascii="微軟正黑體" w:eastAsia="微軟正黑體" w:hAnsi="微軟正黑體"/>
          <w:b/>
          <w:bCs/>
          <w:sz w:val="28"/>
          <w:szCs w:val="24"/>
        </w:rPr>
        <w:t>ache</w:t>
      </w:r>
      <w:r>
        <w:rPr>
          <w:rFonts w:ascii="微軟正黑體" w:eastAsia="微軟正黑體" w:hAnsi="微軟正黑體" w:hint="eastAsia"/>
          <w:b/>
          <w:bCs/>
          <w:sz w:val="28"/>
          <w:szCs w:val="24"/>
        </w:rPr>
        <w:t>對程式執行的影響</w:t>
      </w:r>
    </w:p>
    <w:p w14:paraId="52A10FDE" w14:textId="4CEC97F7" w:rsidR="0052144F" w:rsidRDefault="0052144F" w:rsidP="0052144F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L</w:t>
      </w:r>
      <w:r>
        <w:rPr>
          <w:rFonts w:ascii="微軟正黑體" w:eastAsia="微軟正黑體" w:hAnsi="微軟正黑體"/>
        </w:rPr>
        <w:t>1i_size: 16 kB</w:t>
      </w:r>
    </w:p>
    <w:p w14:paraId="42EB296D" w14:textId="16BBBCA1" w:rsidR="0052144F" w:rsidRPr="0052144F" w:rsidRDefault="0052144F" w:rsidP="00CD2748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L1d_assoc: 1</w:t>
      </w: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1560"/>
        <w:gridCol w:w="2200"/>
        <w:gridCol w:w="2331"/>
        <w:gridCol w:w="1984"/>
        <w:gridCol w:w="2410"/>
      </w:tblGrid>
      <w:tr w:rsidR="002E4270" w14:paraId="644EA6EA" w14:textId="77777777" w:rsidTr="00CE2498">
        <w:tc>
          <w:tcPr>
            <w:tcW w:w="1560" w:type="dxa"/>
          </w:tcPr>
          <w:p w14:paraId="79AB62E7" w14:textId="77777777" w:rsidR="002E4270" w:rsidRPr="00E26C88" w:rsidRDefault="002E4270" w:rsidP="00CE2498">
            <w:pPr>
              <w:jc w:val="center"/>
              <w:rPr>
                <w:rFonts w:eastAsia="微軟正黑體" w:cstheme="minorHAnsi"/>
              </w:rPr>
            </w:pPr>
            <w:r w:rsidRPr="00462CCC">
              <w:rPr>
                <w:rFonts w:eastAsia="微軟正黑體" w:cstheme="minorHAnsi"/>
              </w:rPr>
              <w:t>l1d_size</w:t>
            </w:r>
          </w:p>
        </w:tc>
        <w:tc>
          <w:tcPr>
            <w:tcW w:w="2200" w:type="dxa"/>
          </w:tcPr>
          <w:p w14:paraId="3EFE1FB2" w14:textId="77777777" w:rsidR="002E4270" w:rsidRPr="00E26C88" w:rsidRDefault="002E4270" w:rsidP="00CE2498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Final tick</w:t>
            </w:r>
          </w:p>
        </w:tc>
        <w:tc>
          <w:tcPr>
            <w:tcW w:w="2331" w:type="dxa"/>
          </w:tcPr>
          <w:p w14:paraId="3612B92B" w14:textId="463BCDD8" w:rsidR="002E4270" w:rsidRPr="00E26C88" w:rsidRDefault="00C43A5D" w:rsidP="00CE2498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D</w:t>
            </w:r>
            <w:r>
              <w:rPr>
                <w:rFonts w:eastAsia="微軟正黑體" w:cstheme="minorHAnsi" w:hint="eastAsia"/>
              </w:rPr>
              <w:t>a</w:t>
            </w:r>
            <w:r>
              <w:rPr>
                <w:rFonts w:eastAsia="微軟正黑體" w:cstheme="minorHAnsi"/>
              </w:rPr>
              <w:t xml:space="preserve">ta </w:t>
            </w:r>
            <w:r w:rsidRPr="00E26C88">
              <w:rPr>
                <w:rFonts w:eastAsia="微軟正黑體" w:cstheme="minorHAnsi"/>
              </w:rPr>
              <w:t>cache miss</w:t>
            </w:r>
            <w:r>
              <w:rPr>
                <w:rFonts w:eastAsia="微軟正黑體" w:cstheme="minorHAnsi"/>
              </w:rPr>
              <w:t xml:space="preserve"> </w:t>
            </w:r>
            <w:r w:rsidRPr="00E26C88">
              <w:rPr>
                <w:rFonts w:eastAsia="微軟正黑體" w:cstheme="minorHAnsi"/>
              </w:rPr>
              <w:t>rate</w:t>
            </w:r>
          </w:p>
        </w:tc>
        <w:tc>
          <w:tcPr>
            <w:tcW w:w="1984" w:type="dxa"/>
          </w:tcPr>
          <w:p w14:paraId="075687BB" w14:textId="77777777" w:rsidR="002E4270" w:rsidRPr="00E26C88" w:rsidRDefault="002E4270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Memory time</w:t>
            </w:r>
          </w:p>
        </w:tc>
        <w:tc>
          <w:tcPr>
            <w:tcW w:w="2410" w:type="dxa"/>
          </w:tcPr>
          <w:p w14:paraId="1DA1D3FF" w14:textId="77777777" w:rsidR="002E4270" w:rsidRDefault="002E4270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Compute time</w:t>
            </w:r>
          </w:p>
        </w:tc>
      </w:tr>
      <w:tr w:rsidR="002E4270" w:rsidRPr="005D5468" w14:paraId="360E3107" w14:textId="77777777" w:rsidTr="00CE2498">
        <w:tc>
          <w:tcPr>
            <w:tcW w:w="1560" w:type="dxa"/>
          </w:tcPr>
          <w:p w14:paraId="38665193" w14:textId="77777777" w:rsidR="002E4270" w:rsidRPr="00E26C88" w:rsidRDefault="002E4270" w:rsidP="002E4270">
            <w:pPr>
              <w:jc w:val="center"/>
              <w:rPr>
                <w:rFonts w:eastAsia="微軟正黑體" w:cstheme="minorHAnsi"/>
              </w:rPr>
            </w:pPr>
            <w:r w:rsidRPr="00462CCC">
              <w:rPr>
                <w:rFonts w:eastAsia="微軟正黑體" w:cstheme="minorHAnsi"/>
              </w:rPr>
              <w:t>64B</w:t>
            </w:r>
          </w:p>
        </w:tc>
        <w:tc>
          <w:tcPr>
            <w:tcW w:w="2200" w:type="dxa"/>
          </w:tcPr>
          <w:p w14:paraId="485443D3" w14:textId="3F1CAD19" w:rsidR="002E4270" w:rsidRPr="00E26C88" w:rsidRDefault="002E4270" w:rsidP="002E4270">
            <w:pPr>
              <w:jc w:val="center"/>
              <w:rPr>
                <w:rFonts w:eastAsia="微軟正黑體" w:cstheme="minorHAnsi"/>
              </w:rPr>
            </w:pPr>
            <w:r w:rsidRPr="00CB6384">
              <w:rPr>
                <w:rFonts w:eastAsia="微軟正黑體" w:cstheme="minorHAnsi"/>
              </w:rPr>
              <w:t>26026856500</w:t>
            </w:r>
          </w:p>
        </w:tc>
        <w:tc>
          <w:tcPr>
            <w:tcW w:w="2331" w:type="dxa"/>
          </w:tcPr>
          <w:p w14:paraId="63BAE42B" w14:textId="34600CC2" w:rsidR="002E4270" w:rsidRPr="00E26C88" w:rsidRDefault="002E4270" w:rsidP="002E4270">
            <w:pPr>
              <w:jc w:val="center"/>
              <w:rPr>
                <w:rFonts w:eastAsia="微軟正黑體" w:cstheme="minorHAnsi"/>
              </w:rPr>
            </w:pPr>
            <w:r w:rsidRPr="00812761">
              <w:rPr>
                <w:rFonts w:eastAsia="微軟正黑體" w:cstheme="minorHAnsi"/>
              </w:rPr>
              <w:t>0.558154</w:t>
            </w:r>
          </w:p>
        </w:tc>
        <w:tc>
          <w:tcPr>
            <w:tcW w:w="1984" w:type="dxa"/>
            <w:vAlign w:val="center"/>
          </w:tcPr>
          <w:p w14:paraId="13D042C1" w14:textId="65314749" w:rsidR="002E4270" w:rsidRPr="005D5468" w:rsidRDefault="002E4270" w:rsidP="002E4270">
            <w:pPr>
              <w:jc w:val="center"/>
              <w:rPr>
                <w:rFonts w:eastAsia="微軟正黑體" w:cstheme="minorHAnsi"/>
              </w:rPr>
            </w:pPr>
            <w:r w:rsidRPr="00D04329">
              <w:rPr>
                <w:rFonts w:eastAsia="微軟正黑體" w:cstheme="minorHAnsi"/>
              </w:rPr>
              <w:t>10603997854</w:t>
            </w:r>
          </w:p>
        </w:tc>
        <w:tc>
          <w:tcPr>
            <w:tcW w:w="2410" w:type="dxa"/>
            <w:vAlign w:val="center"/>
          </w:tcPr>
          <w:p w14:paraId="379DA6A1" w14:textId="2E889789" w:rsidR="002E4270" w:rsidRPr="005D5468" w:rsidRDefault="002E4270" w:rsidP="002E4270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5524960146</w:t>
            </w:r>
          </w:p>
        </w:tc>
      </w:tr>
      <w:tr w:rsidR="002E4270" w:rsidRPr="00911E2C" w14:paraId="79B1524D" w14:textId="77777777" w:rsidTr="00CE2498">
        <w:tc>
          <w:tcPr>
            <w:tcW w:w="1560" w:type="dxa"/>
          </w:tcPr>
          <w:p w14:paraId="597B9868" w14:textId="77777777" w:rsidR="002E4270" w:rsidRPr="00E26C88" w:rsidRDefault="002E4270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28B</w:t>
            </w:r>
          </w:p>
        </w:tc>
        <w:tc>
          <w:tcPr>
            <w:tcW w:w="2200" w:type="dxa"/>
          </w:tcPr>
          <w:p w14:paraId="7592B6D4" w14:textId="77777777" w:rsidR="002E4270" w:rsidRPr="00E26C88" w:rsidRDefault="002E4270" w:rsidP="00CE2498">
            <w:pPr>
              <w:jc w:val="center"/>
              <w:rPr>
                <w:rFonts w:eastAsia="微軟正黑體" w:cstheme="minorHAnsi"/>
              </w:rPr>
            </w:pPr>
            <w:r w:rsidRPr="001A58FF">
              <w:rPr>
                <w:rFonts w:eastAsia="微軟正黑體" w:cstheme="minorHAnsi"/>
              </w:rPr>
              <w:t>23321459500</w:t>
            </w:r>
          </w:p>
        </w:tc>
        <w:tc>
          <w:tcPr>
            <w:tcW w:w="2331" w:type="dxa"/>
          </w:tcPr>
          <w:p w14:paraId="187CD62F" w14:textId="2778D63C" w:rsidR="002E4270" w:rsidRPr="00E26C88" w:rsidRDefault="000B46D2" w:rsidP="00CE2498">
            <w:pPr>
              <w:jc w:val="center"/>
              <w:rPr>
                <w:rFonts w:eastAsia="微軟正黑體" w:cstheme="minorHAnsi"/>
              </w:rPr>
            </w:pPr>
            <w:r w:rsidRPr="000B46D2">
              <w:rPr>
                <w:rFonts w:eastAsia="微軟正黑體" w:cstheme="minorHAnsi"/>
              </w:rPr>
              <w:t>0.484803</w:t>
            </w:r>
          </w:p>
        </w:tc>
        <w:tc>
          <w:tcPr>
            <w:tcW w:w="1984" w:type="dxa"/>
          </w:tcPr>
          <w:p w14:paraId="08318399" w14:textId="66FE04E5" w:rsidR="002E4270" w:rsidRPr="00911E2C" w:rsidRDefault="00EA054D" w:rsidP="00CE2498">
            <w:pPr>
              <w:jc w:val="center"/>
              <w:rPr>
                <w:rFonts w:eastAsia="微軟正黑體" w:cstheme="minorHAnsi"/>
              </w:rPr>
            </w:pPr>
            <w:r w:rsidRPr="00EA054D">
              <w:rPr>
                <w:rFonts w:eastAsia="微軟正黑體" w:cstheme="minorHAnsi"/>
              </w:rPr>
              <w:t>9610791532</w:t>
            </w:r>
          </w:p>
        </w:tc>
        <w:tc>
          <w:tcPr>
            <w:tcW w:w="2410" w:type="dxa"/>
          </w:tcPr>
          <w:p w14:paraId="6E9232BC" w14:textId="6E446268" w:rsidR="002E4270" w:rsidRPr="00911E2C" w:rsidRDefault="006A60C5" w:rsidP="00CE2498">
            <w:pPr>
              <w:jc w:val="center"/>
              <w:rPr>
                <w:rFonts w:eastAsia="微軟正黑體" w:cstheme="minorHAnsi"/>
              </w:rPr>
            </w:pPr>
            <w:r w:rsidRPr="006A60C5">
              <w:rPr>
                <w:rFonts w:eastAsia="微軟正黑體" w:cstheme="minorHAnsi"/>
              </w:rPr>
              <w:t>12618404468</w:t>
            </w:r>
          </w:p>
        </w:tc>
      </w:tr>
      <w:tr w:rsidR="0035597B" w:rsidRPr="00911E2C" w14:paraId="617FB781" w14:textId="77777777" w:rsidTr="00CE2498">
        <w:tc>
          <w:tcPr>
            <w:tcW w:w="1560" w:type="dxa"/>
          </w:tcPr>
          <w:p w14:paraId="05B380E9" w14:textId="222BBE90" w:rsidR="0035597B" w:rsidRDefault="0035597B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2</w:t>
            </w:r>
            <w:r>
              <w:rPr>
                <w:rFonts w:eastAsia="微軟正黑體" w:cstheme="minorHAnsi"/>
              </w:rPr>
              <w:t>56B</w:t>
            </w:r>
          </w:p>
        </w:tc>
        <w:tc>
          <w:tcPr>
            <w:tcW w:w="2200" w:type="dxa"/>
          </w:tcPr>
          <w:p w14:paraId="52650CF6" w14:textId="5208E9FB" w:rsidR="0035597B" w:rsidRPr="001A58FF" w:rsidRDefault="00976E27" w:rsidP="00CE2498">
            <w:pPr>
              <w:jc w:val="center"/>
              <w:rPr>
                <w:rFonts w:eastAsia="微軟正黑體" w:cstheme="minorHAnsi"/>
              </w:rPr>
            </w:pPr>
            <w:r w:rsidRPr="00976E27">
              <w:rPr>
                <w:rFonts w:eastAsia="微軟正黑體" w:cstheme="minorHAnsi"/>
              </w:rPr>
              <w:t>21498697500</w:t>
            </w:r>
          </w:p>
        </w:tc>
        <w:tc>
          <w:tcPr>
            <w:tcW w:w="2331" w:type="dxa"/>
          </w:tcPr>
          <w:p w14:paraId="09AF1A8E" w14:textId="1E5D4A19" w:rsidR="0035597B" w:rsidRPr="00911E2C" w:rsidRDefault="00390F01" w:rsidP="00CE2498">
            <w:pPr>
              <w:jc w:val="center"/>
              <w:rPr>
                <w:rFonts w:eastAsia="微軟正黑體" w:cstheme="minorHAnsi"/>
              </w:rPr>
            </w:pPr>
            <w:r w:rsidRPr="00390F01">
              <w:rPr>
                <w:rFonts w:eastAsia="微軟正黑體" w:cstheme="minorHAnsi"/>
              </w:rPr>
              <w:t>0.435464</w:t>
            </w:r>
          </w:p>
        </w:tc>
        <w:tc>
          <w:tcPr>
            <w:tcW w:w="1984" w:type="dxa"/>
          </w:tcPr>
          <w:p w14:paraId="1D9A5D41" w14:textId="239E67F8" w:rsidR="0035597B" w:rsidRPr="00EA054D" w:rsidRDefault="00DD2B70" w:rsidP="00CE2498">
            <w:pPr>
              <w:jc w:val="center"/>
              <w:rPr>
                <w:rFonts w:eastAsia="微軟正黑體" w:cstheme="minorHAnsi"/>
              </w:rPr>
            </w:pPr>
            <w:r w:rsidRPr="00DD2B70">
              <w:rPr>
                <w:rFonts w:eastAsia="微軟正黑體" w:cstheme="minorHAnsi"/>
              </w:rPr>
              <w:t>9138790526</w:t>
            </w:r>
          </w:p>
        </w:tc>
        <w:tc>
          <w:tcPr>
            <w:tcW w:w="2410" w:type="dxa"/>
          </w:tcPr>
          <w:p w14:paraId="45F84BC6" w14:textId="7903E77B" w:rsidR="0035597B" w:rsidRPr="006A60C5" w:rsidRDefault="007E6AF0" w:rsidP="00CE2498">
            <w:pPr>
              <w:jc w:val="center"/>
              <w:rPr>
                <w:rFonts w:eastAsia="微軟正黑體" w:cstheme="minorHAnsi"/>
              </w:rPr>
            </w:pPr>
            <w:r w:rsidRPr="007E6AF0">
              <w:rPr>
                <w:rFonts w:eastAsia="微軟正黑體" w:cstheme="minorHAnsi"/>
              </w:rPr>
              <w:t>11396220474</w:t>
            </w:r>
          </w:p>
        </w:tc>
      </w:tr>
      <w:tr w:rsidR="009F77CC" w:rsidRPr="00911E2C" w14:paraId="786F5C92" w14:textId="77777777" w:rsidTr="00CE2498">
        <w:tc>
          <w:tcPr>
            <w:tcW w:w="1560" w:type="dxa"/>
          </w:tcPr>
          <w:p w14:paraId="1E2D7439" w14:textId="36C10A63" w:rsidR="009F77CC" w:rsidRDefault="009F77CC" w:rsidP="009F77CC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5</w:t>
            </w:r>
            <w:r>
              <w:rPr>
                <w:rFonts w:eastAsia="微軟正黑體" w:cstheme="minorHAnsi"/>
              </w:rPr>
              <w:t>12B</w:t>
            </w:r>
          </w:p>
        </w:tc>
        <w:tc>
          <w:tcPr>
            <w:tcW w:w="2200" w:type="dxa"/>
          </w:tcPr>
          <w:p w14:paraId="50D06D0C" w14:textId="49BD2D76" w:rsidR="009F77CC" w:rsidRPr="001A58FF" w:rsidRDefault="009F77CC" w:rsidP="009F77CC">
            <w:pPr>
              <w:jc w:val="center"/>
              <w:rPr>
                <w:rFonts w:eastAsia="微軟正黑體" w:cstheme="minorHAnsi"/>
              </w:rPr>
            </w:pPr>
            <w:r w:rsidRPr="00414106">
              <w:rPr>
                <w:rFonts w:eastAsia="微軟正黑體" w:cstheme="minorHAnsi"/>
              </w:rPr>
              <w:t>19015184500</w:t>
            </w:r>
          </w:p>
        </w:tc>
        <w:tc>
          <w:tcPr>
            <w:tcW w:w="2331" w:type="dxa"/>
          </w:tcPr>
          <w:p w14:paraId="66F443FE" w14:textId="7985D740" w:rsidR="009F77CC" w:rsidRPr="00911E2C" w:rsidRDefault="009F77CC" w:rsidP="009F77CC">
            <w:pPr>
              <w:jc w:val="center"/>
              <w:rPr>
                <w:rFonts w:eastAsia="微軟正黑體" w:cstheme="minorHAnsi"/>
              </w:rPr>
            </w:pPr>
            <w:r w:rsidRPr="0072382D">
              <w:rPr>
                <w:rFonts w:eastAsia="微軟正黑體" w:cstheme="minorHAnsi"/>
              </w:rPr>
              <w:t>0.344160</w:t>
            </w:r>
          </w:p>
        </w:tc>
        <w:tc>
          <w:tcPr>
            <w:tcW w:w="1984" w:type="dxa"/>
          </w:tcPr>
          <w:p w14:paraId="43E150EC" w14:textId="1E9FB06E" w:rsidR="009F77CC" w:rsidRPr="00EA054D" w:rsidRDefault="009F77CC" w:rsidP="009F77CC">
            <w:pPr>
              <w:jc w:val="center"/>
              <w:rPr>
                <w:rFonts w:eastAsia="微軟正黑體" w:cstheme="minorHAnsi"/>
              </w:rPr>
            </w:pPr>
            <w:r w:rsidRPr="002D53F8">
              <w:rPr>
                <w:rFonts w:eastAsia="微軟正黑體" w:cstheme="minorHAnsi"/>
              </w:rPr>
              <w:t>8044790089</w:t>
            </w:r>
          </w:p>
        </w:tc>
        <w:tc>
          <w:tcPr>
            <w:tcW w:w="2410" w:type="dxa"/>
          </w:tcPr>
          <w:p w14:paraId="35EA4BEC" w14:textId="6C0C9203" w:rsidR="009F77CC" w:rsidRPr="006A60C5" w:rsidRDefault="00607962" w:rsidP="009F77CC">
            <w:pPr>
              <w:jc w:val="center"/>
              <w:rPr>
                <w:rFonts w:eastAsia="微軟正黑體" w:cstheme="minorHAnsi"/>
              </w:rPr>
            </w:pPr>
            <w:r w:rsidRPr="00607962">
              <w:rPr>
                <w:rFonts w:eastAsia="微軟正黑體" w:cstheme="minorHAnsi"/>
              </w:rPr>
              <w:t>10247362911</w:t>
            </w:r>
          </w:p>
        </w:tc>
      </w:tr>
      <w:tr w:rsidR="005C0199" w:rsidRPr="00911E2C" w14:paraId="71FA04D6" w14:textId="77777777" w:rsidTr="00CE2498">
        <w:tc>
          <w:tcPr>
            <w:tcW w:w="1560" w:type="dxa"/>
          </w:tcPr>
          <w:p w14:paraId="7C19CE2B" w14:textId="2610FBF1" w:rsidR="005C0199" w:rsidRDefault="005C0199" w:rsidP="009F77CC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024B</w:t>
            </w:r>
          </w:p>
        </w:tc>
        <w:tc>
          <w:tcPr>
            <w:tcW w:w="2200" w:type="dxa"/>
          </w:tcPr>
          <w:p w14:paraId="05073F6F" w14:textId="3F0E7E68" w:rsidR="005C0199" w:rsidRPr="00414106" w:rsidRDefault="003A7830" w:rsidP="009F77CC">
            <w:pPr>
              <w:jc w:val="center"/>
              <w:rPr>
                <w:rFonts w:eastAsia="微軟正黑體" w:cstheme="minorHAnsi"/>
              </w:rPr>
            </w:pPr>
            <w:r w:rsidRPr="003A7830">
              <w:rPr>
                <w:rFonts w:eastAsia="微軟正黑體" w:cstheme="minorHAnsi"/>
              </w:rPr>
              <w:t>17185040500</w:t>
            </w:r>
          </w:p>
        </w:tc>
        <w:tc>
          <w:tcPr>
            <w:tcW w:w="2331" w:type="dxa"/>
          </w:tcPr>
          <w:p w14:paraId="021949E3" w14:textId="74D0EB31" w:rsidR="005C0199" w:rsidRPr="0072382D" w:rsidRDefault="00117A08" w:rsidP="009F77CC">
            <w:pPr>
              <w:jc w:val="center"/>
              <w:rPr>
                <w:rFonts w:eastAsia="微軟正黑體" w:cstheme="minorHAnsi"/>
              </w:rPr>
            </w:pPr>
            <w:r w:rsidRPr="00117A08">
              <w:rPr>
                <w:rFonts w:eastAsia="微軟正黑體" w:cstheme="minorHAnsi"/>
              </w:rPr>
              <w:t>0.295246</w:t>
            </w:r>
          </w:p>
        </w:tc>
        <w:tc>
          <w:tcPr>
            <w:tcW w:w="1984" w:type="dxa"/>
          </w:tcPr>
          <w:p w14:paraId="1F3444A9" w14:textId="3C30E5DD" w:rsidR="005C0199" w:rsidRPr="002D53F8" w:rsidRDefault="00E65F2F" w:rsidP="009F77CC">
            <w:pPr>
              <w:jc w:val="center"/>
              <w:rPr>
                <w:rFonts w:eastAsia="微軟正黑體" w:cstheme="minorHAnsi"/>
              </w:rPr>
            </w:pPr>
            <w:r w:rsidRPr="00E65F2F">
              <w:rPr>
                <w:rFonts w:eastAsia="微軟正黑體" w:cstheme="minorHAnsi"/>
              </w:rPr>
              <w:t>7295670613</w:t>
            </w:r>
          </w:p>
        </w:tc>
        <w:tc>
          <w:tcPr>
            <w:tcW w:w="2410" w:type="dxa"/>
          </w:tcPr>
          <w:p w14:paraId="333ACDE8" w14:textId="58E1BF35" w:rsidR="005C0199" w:rsidRPr="0072382D" w:rsidRDefault="00E65F2F" w:rsidP="009F77CC">
            <w:pPr>
              <w:jc w:val="center"/>
              <w:rPr>
                <w:rFonts w:eastAsia="微軟正黑體" w:cstheme="minorHAnsi"/>
              </w:rPr>
            </w:pPr>
            <w:r w:rsidRPr="00E65F2F">
              <w:rPr>
                <w:rFonts w:eastAsia="微軟正黑體" w:cstheme="minorHAnsi"/>
              </w:rPr>
              <w:t>9310620387</w:t>
            </w:r>
          </w:p>
        </w:tc>
      </w:tr>
    </w:tbl>
    <w:p w14:paraId="122A1DE7" w14:textId="44B04E1F" w:rsidR="00FA4E12" w:rsidRDefault="00FA4E12" w:rsidP="00FA4E12">
      <w:pPr>
        <w:pStyle w:val="a4"/>
        <w:ind w:leftChars="0" w:left="720"/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41DC56F3" wp14:editId="6266F62D">
            <wp:extent cx="5021604" cy="2756807"/>
            <wp:effectExtent l="0" t="0" r="7620" b="571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B6D8D72A-DE74-4460-848F-68C3A310D90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AB1E49D" w14:textId="65C833F3" w:rsidR="000567DD" w:rsidRDefault="000567DD" w:rsidP="00FA4E12">
      <w:pPr>
        <w:pStyle w:val="a4"/>
        <w:ind w:leftChars="0" w:left="720"/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4C7DCF03" wp14:editId="35967E43">
            <wp:extent cx="4991100" cy="2743200"/>
            <wp:effectExtent l="0" t="0" r="0" b="0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4FF5825A-0D3C-4AC9-8662-AD695D2C21A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6987FE9B" w14:textId="5038127D" w:rsidR="005621AC" w:rsidRDefault="005621AC" w:rsidP="005621AC">
      <w:pPr>
        <w:pStyle w:val="a4"/>
        <w:numPr>
          <w:ilvl w:val="0"/>
          <w:numId w:val="5"/>
        </w:numPr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維持</w:t>
      </w:r>
      <w:r w:rsidRPr="004528DF">
        <w:rPr>
          <w:rFonts w:ascii="微軟正黑體" w:eastAsia="微軟正黑體" w:hAnsi="微軟正黑體" w:hint="eastAsia"/>
        </w:rPr>
        <w:t>相同</w:t>
      </w:r>
      <w:r w:rsidR="00D230A8" w:rsidRPr="005621AC">
        <w:rPr>
          <w:rFonts w:ascii="微軟正黑體" w:eastAsia="微軟正黑體" w:hAnsi="微軟正黑體" w:hint="eastAsia"/>
        </w:rPr>
        <w:t>instruction cache size 跟</w:t>
      </w:r>
      <w:r w:rsidR="001E4A00" w:rsidRPr="005621AC">
        <w:rPr>
          <w:rFonts w:ascii="微軟正黑體" w:eastAsia="微軟正黑體" w:hAnsi="微軟正黑體"/>
        </w:rPr>
        <w:t>Associativity</w:t>
      </w:r>
      <w:r w:rsidR="00BE465B">
        <w:rPr>
          <w:rFonts w:ascii="微軟正黑體" w:eastAsia="微軟正黑體" w:hAnsi="微軟正黑體" w:hint="eastAsia"/>
        </w:rPr>
        <w:t>。</w:t>
      </w:r>
    </w:p>
    <w:p w14:paraId="58EB2E54" w14:textId="3DA6BE7B" w:rsidR="00BE465B" w:rsidRDefault="004A2EDB" w:rsidP="00BE465B">
      <w:pPr>
        <w:pStyle w:val="a4"/>
        <w:numPr>
          <w:ilvl w:val="0"/>
          <w:numId w:val="5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5621AC">
        <w:rPr>
          <w:rFonts w:ascii="微軟正黑體" w:eastAsia="微軟正黑體" w:hAnsi="微軟正黑體" w:hint="eastAsia"/>
        </w:rPr>
        <w:t>當</w:t>
      </w:r>
      <w:r w:rsidR="00EF3C99" w:rsidRPr="005621AC">
        <w:rPr>
          <w:rFonts w:ascii="微軟正黑體" w:eastAsia="微軟正黑體" w:hAnsi="微軟正黑體" w:hint="eastAsia"/>
        </w:rPr>
        <w:t>da</w:t>
      </w:r>
      <w:r w:rsidR="00EF3C99" w:rsidRPr="005621AC">
        <w:rPr>
          <w:rFonts w:ascii="微軟正黑體" w:eastAsia="微軟正黑體" w:hAnsi="微軟正黑體"/>
        </w:rPr>
        <w:t>ta cache size</w:t>
      </w:r>
      <w:r w:rsidR="00EF3C99" w:rsidRPr="005621AC">
        <w:rPr>
          <w:rFonts w:ascii="微軟正黑體" w:eastAsia="微軟正黑體" w:hAnsi="微軟正黑體" w:hint="eastAsia"/>
        </w:rPr>
        <w:t>越大時</w:t>
      </w:r>
      <w:r w:rsidR="00A436EA" w:rsidRPr="005621AC">
        <w:rPr>
          <w:rFonts w:ascii="微軟正黑體" w:eastAsia="微軟正黑體" w:hAnsi="微軟正黑體" w:hint="eastAsia"/>
        </w:rPr>
        <w:t>，越多資料能被存在c</w:t>
      </w:r>
      <w:r w:rsidR="00A436EA" w:rsidRPr="005621AC">
        <w:rPr>
          <w:rFonts w:ascii="微軟正黑體" w:eastAsia="微軟正黑體" w:hAnsi="微軟正黑體"/>
        </w:rPr>
        <w:t>ache</w:t>
      </w:r>
      <w:r w:rsidR="00A436EA" w:rsidRPr="005621AC">
        <w:rPr>
          <w:rFonts w:ascii="微軟正黑體" w:eastAsia="微軟正黑體" w:hAnsi="微軟正黑體" w:hint="eastAsia"/>
        </w:rPr>
        <w:t>裡</w:t>
      </w:r>
      <w:r w:rsidR="00F234A7" w:rsidRPr="005621AC">
        <w:rPr>
          <w:rFonts w:ascii="微軟正黑體" w:eastAsia="微軟正黑體" w:hAnsi="微軟正黑體" w:hint="eastAsia"/>
        </w:rPr>
        <w:t>，</w:t>
      </w:r>
      <w:r w:rsidR="00A436EA" w:rsidRPr="005621AC">
        <w:rPr>
          <w:rFonts w:ascii="微軟正黑體" w:eastAsia="微軟正黑體" w:hAnsi="微軟正黑體" w:hint="eastAsia"/>
        </w:rPr>
        <w:t>因此</w:t>
      </w:r>
      <w:r w:rsidR="00B44D88" w:rsidRPr="005621AC">
        <w:rPr>
          <w:rFonts w:ascii="微軟正黑體" w:eastAsia="微軟正黑體" w:hAnsi="微軟正黑體" w:hint="eastAsia"/>
        </w:rPr>
        <w:t>c</w:t>
      </w:r>
      <w:r w:rsidR="00B44D88" w:rsidRPr="005621AC">
        <w:rPr>
          <w:rFonts w:ascii="微軟正黑體" w:eastAsia="微軟正黑體" w:hAnsi="微軟正黑體"/>
        </w:rPr>
        <w:t xml:space="preserve">ache </w:t>
      </w:r>
      <w:r w:rsidR="00F234A7" w:rsidRPr="005621AC">
        <w:rPr>
          <w:rFonts w:ascii="微軟正黑體" w:eastAsia="微軟正黑體" w:hAnsi="微軟正黑體" w:hint="eastAsia"/>
        </w:rPr>
        <w:t>m</w:t>
      </w:r>
      <w:r w:rsidR="00F234A7" w:rsidRPr="005621AC">
        <w:rPr>
          <w:rFonts w:ascii="微軟正黑體" w:eastAsia="微軟正黑體" w:hAnsi="微軟正黑體"/>
        </w:rPr>
        <w:t>iss rate</w:t>
      </w:r>
      <w:r w:rsidR="00075DE7" w:rsidRPr="005621AC">
        <w:rPr>
          <w:rFonts w:ascii="微軟正黑體" w:eastAsia="微軟正黑體" w:hAnsi="微軟正黑體" w:hint="eastAsia"/>
        </w:rPr>
        <w:t>會降低</w:t>
      </w:r>
      <w:r w:rsidR="00BE465B">
        <w:rPr>
          <w:rFonts w:ascii="微軟正黑體" w:eastAsia="微軟正黑體" w:hAnsi="微軟正黑體" w:hint="eastAsia"/>
        </w:rPr>
        <w:t>。</w:t>
      </w:r>
    </w:p>
    <w:p w14:paraId="515F2B69" w14:textId="016DB34D" w:rsidR="00BE465B" w:rsidRDefault="005965EF" w:rsidP="00BE465B">
      <w:pPr>
        <w:pStyle w:val="a4"/>
        <w:numPr>
          <w:ilvl w:val="0"/>
          <w:numId w:val="5"/>
        </w:numPr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隨著</w:t>
      </w:r>
      <w:r w:rsidRPr="005621AC">
        <w:rPr>
          <w:rFonts w:ascii="微軟正黑體" w:eastAsia="微軟正黑體" w:hAnsi="微軟正黑體" w:hint="eastAsia"/>
        </w:rPr>
        <w:t>c</w:t>
      </w:r>
      <w:r w:rsidRPr="005621AC">
        <w:rPr>
          <w:rFonts w:ascii="微軟正黑體" w:eastAsia="微軟正黑體" w:hAnsi="微軟正黑體"/>
        </w:rPr>
        <w:t xml:space="preserve">ache </w:t>
      </w:r>
      <w:r w:rsidRPr="005621AC">
        <w:rPr>
          <w:rFonts w:ascii="微軟正黑體" w:eastAsia="微軟正黑體" w:hAnsi="微軟正黑體" w:hint="eastAsia"/>
        </w:rPr>
        <w:t>m</w:t>
      </w:r>
      <w:r w:rsidRPr="005621AC">
        <w:rPr>
          <w:rFonts w:ascii="微軟正黑體" w:eastAsia="微軟正黑體" w:hAnsi="微軟正黑體"/>
        </w:rPr>
        <w:t>iss rate</w:t>
      </w:r>
      <w:r>
        <w:rPr>
          <w:rFonts w:ascii="微軟正黑體" w:eastAsia="微軟正黑體" w:hAnsi="微軟正黑體" w:hint="eastAsia"/>
        </w:rPr>
        <w:t>的降低，</w:t>
      </w:r>
      <w:r w:rsidR="00C41C9D" w:rsidRPr="00BE465B">
        <w:rPr>
          <w:rFonts w:ascii="微軟正黑體" w:eastAsia="微軟正黑體" w:hAnsi="微軟正黑體" w:hint="eastAsia"/>
        </w:rPr>
        <w:t>m</w:t>
      </w:r>
      <w:r w:rsidR="00C41C9D" w:rsidRPr="00BE465B">
        <w:rPr>
          <w:rFonts w:ascii="微軟正黑體" w:eastAsia="微軟正黑體" w:hAnsi="微軟正黑體"/>
        </w:rPr>
        <w:t>emory time</w:t>
      </w:r>
      <w:r w:rsidR="00E257A6" w:rsidRPr="00BE465B">
        <w:rPr>
          <w:rFonts w:ascii="微軟正黑體" w:eastAsia="微軟正黑體" w:hAnsi="微軟正黑體" w:hint="eastAsia"/>
        </w:rPr>
        <w:t>也會降低，</w:t>
      </w:r>
      <w:r w:rsidR="00C41C9D" w:rsidRPr="00BE465B">
        <w:rPr>
          <w:rFonts w:ascii="微軟正黑體" w:eastAsia="微軟正黑體" w:hAnsi="微軟正黑體" w:hint="eastAsia"/>
        </w:rPr>
        <w:t>c</w:t>
      </w:r>
      <w:r w:rsidR="00C41C9D" w:rsidRPr="00BE465B">
        <w:rPr>
          <w:rFonts w:ascii="微軟正黑體" w:eastAsia="微軟正黑體" w:hAnsi="微軟正黑體"/>
        </w:rPr>
        <w:t>ompute time</w:t>
      </w:r>
      <w:r w:rsidR="00C41C9D" w:rsidRPr="00BE465B">
        <w:rPr>
          <w:rFonts w:ascii="微軟正黑體" w:eastAsia="微軟正黑體" w:hAnsi="微軟正黑體" w:hint="eastAsia"/>
        </w:rPr>
        <w:t>也</w:t>
      </w:r>
      <w:r w:rsidR="00542683" w:rsidRPr="00BE465B">
        <w:rPr>
          <w:rFonts w:ascii="微軟正黑體" w:eastAsia="微軟正黑體" w:hAnsi="微軟正黑體" w:hint="eastAsia"/>
        </w:rPr>
        <w:t>跟著降低</w:t>
      </w:r>
      <w:r w:rsidR="00E66067" w:rsidRPr="00BE465B">
        <w:rPr>
          <w:rFonts w:ascii="微軟正黑體" w:eastAsia="微軟正黑體" w:hAnsi="微軟正黑體" w:hint="eastAsia"/>
        </w:rPr>
        <w:t>，f</w:t>
      </w:r>
      <w:r w:rsidR="00E66067" w:rsidRPr="00BE465B">
        <w:rPr>
          <w:rFonts w:ascii="微軟正黑體" w:eastAsia="微軟正黑體" w:hAnsi="微軟正黑體"/>
        </w:rPr>
        <w:t xml:space="preserve">inal tick </w:t>
      </w:r>
      <w:r w:rsidR="00542683" w:rsidRPr="00BE465B">
        <w:rPr>
          <w:rFonts w:ascii="微軟正黑體" w:eastAsia="微軟正黑體" w:hAnsi="微軟正黑體" w:hint="eastAsia"/>
        </w:rPr>
        <w:t>變</w:t>
      </w:r>
      <w:r w:rsidR="00E66067" w:rsidRPr="00BE465B">
        <w:rPr>
          <w:rFonts w:ascii="微軟正黑體" w:eastAsia="微軟正黑體" w:hAnsi="微軟正黑體" w:hint="eastAsia"/>
        </w:rPr>
        <w:t>小。</w:t>
      </w:r>
    </w:p>
    <w:p w14:paraId="16709FB3" w14:textId="6EB47302" w:rsidR="002E4270" w:rsidRPr="00BE465B" w:rsidRDefault="00D230A8" w:rsidP="00BE465B">
      <w:pPr>
        <w:pStyle w:val="a4"/>
        <w:numPr>
          <w:ilvl w:val="0"/>
          <w:numId w:val="5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BE465B">
        <w:rPr>
          <w:rFonts w:ascii="微軟正黑體" w:eastAsia="微軟正黑體" w:hAnsi="微軟正黑體" w:hint="eastAsia"/>
        </w:rPr>
        <w:t>在價格合理的狀況下，d</w:t>
      </w:r>
      <w:r w:rsidRPr="00BE465B">
        <w:rPr>
          <w:rFonts w:ascii="微軟正黑體" w:eastAsia="微軟正黑體" w:hAnsi="微軟正黑體"/>
        </w:rPr>
        <w:t xml:space="preserve">ata cache </w:t>
      </w:r>
      <w:r w:rsidRPr="00BE465B">
        <w:rPr>
          <w:rFonts w:ascii="微軟正黑體" w:eastAsia="微軟正黑體" w:hAnsi="微軟正黑體" w:hint="eastAsia"/>
        </w:rPr>
        <w:t>越大效能越好。</w:t>
      </w:r>
    </w:p>
    <w:p w14:paraId="33B52037" w14:textId="77777777" w:rsidR="008F6B24" w:rsidRDefault="008F6B24" w:rsidP="007264E7">
      <w:pPr>
        <w:spacing w:line="400" w:lineRule="exact"/>
        <w:rPr>
          <w:rFonts w:ascii="微軟正黑體" w:eastAsia="微軟正黑體" w:hAnsi="微軟正黑體"/>
        </w:rPr>
      </w:pPr>
    </w:p>
    <w:p w14:paraId="235C3F90" w14:textId="20576F1B" w:rsidR="00EB0705" w:rsidRDefault="00D22188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>L</w:t>
      </w:r>
      <w:r w:rsidR="00EB0705">
        <w:rPr>
          <w:rFonts w:ascii="微軟正黑體" w:eastAsia="微軟正黑體" w:hAnsi="微軟正黑體"/>
        </w:rPr>
        <w:t>1d</w:t>
      </w:r>
      <w:r>
        <w:rPr>
          <w:rFonts w:ascii="微軟正黑體" w:eastAsia="微軟正黑體" w:hAnsi="微軟正黑體"/>
        </w:rPr>
        <w:t>_size: 1024</w:t>
      </w:r>
      <w:r w:rsidR="0052144F">
        <w:rPr>
          <w:rFonts w:ascii="微軟正黑體" w:eastAsia="微軟正黑體" w:hAnsi="微軟正黑體"/>
        </w:rPr>
        <w:t xml:space="preserve"> </w:t>
      </w:r>
      <w:r>
        <w:rPr>
          <w:rFonts w:ascii="微軟正黑體" w:eastAsia="微軟正黑體" w:hAnsi="微軟正黑體"/>
        </w:rPr>
        <w:t>B</w:t>
      </w:r>
    </w:p>
    <w:p w14:paraId="3A5F3796" w14:textId="2D4A8EDD" w:rsidR="00D22188" w:rsidRDefault="00D22188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L</w:t>
      </w:r>
      <w:r>
        <w:rPr>
          <w:rFonts w:ascii="微軟正黑體" w:eastAsia="微軟正黑體" w:hAnsi="微軟正黑體"/>
        </w:rPr>
        <w:t xml:space="preserve">1i_size: </w:t>
      </w:r>
      <w:r w:rsidR="0052144F">
        <w:rPr>
          <w:rFonts w:ascii="微軟正黑體" w:eastAsia="微軟正黑體" w:hAnsi="微軟正黑體"/>
        </w:rPr>
        <w:t>16 kB</w:t>
      </w: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1560"/>
        <w:gridCol w:w="2200"/>
        <w:gridCol w:w="2331"/>
        <w:gridCol w:w="1984"/>
        <w:gridCol w:w="2410"/>
      </w:tblGrid>
      <w:tr w:rsidR="00037EC5" w14:paraId="278E4D25" w14:textId="77777777" w:rsidTr="00CE2498">
        <w:tc>
          <w:tcPr>
            <w:tcW w:w="1560" w:type="dxa"/>
          </w:tcPr>
          <w:p w14:paraId="0F4E0CAE" w14:textId="57F3FBF2" w:rsidR="00037EC5" w:rsidRPr="00E26C88" w:rsidRDefault="00037EC5" w:rsidP="00CE2498">
            <w:pPr>
              <w:jc w:val="center"/>
              <w:rPr>
                <w:rFonts w:eastAsia="微軟正黑體" w:cstheme="minorHAnsi"/>
              </w:rPr>
            </w:pPr>
            <w:r w:rsidRPr="00462CCC">
              <w:rPr>
                <w:rFonts w:eastAsia="微軟正黑體" w:cstheme="minorHAnsi"/>
              </w:rPr>
              <w:t>l1d_</w:t>
            </w:r>
            <w:r>
              <w:rPr>
                <w:rFonts w:eastAsia="微軟正黑體" w:cstheme="minorHAnsi"/>
              </w:rPr>
              <w:t>assoc</w:t>
            </w:r>
          </w:p>
        </w:tc>
        <w:tc>
          <w:tcPr>
            <w:tcW w:w="2200" w:type="dxa"/>
          </w:tcPr>
          <w:p w14:paraId="4049178F" w14:textId="77777777" w:rsidR="00037EC5" w:rsidRPr="00E26C88" w:rsidRDefault="00037EC5" w:rsidP="00CE2498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Final tick</w:t>
            </w:r>
          </w:p>
        </w:tc>
        <w:tc>
          <w:tcPr>
            <w:tcW w:w="2331" w:type="dxa"/>
          </w:tcPr>
          <w:p w14:paraId="4F19AED0" w14:textId="58FB11AD" w:rsidR="00037EC5" w:rsidRPr="00E26C88" w:rsidRDefault="00C43A5D" w:rsidP="00CE2498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D</w:t>
            </w:r>
            <w:r>
              <w:rPr>
                <w:rFonts w:eastAsia="微軟正黑體" w:cstheme="minorHAnsi" w:hint="eastAsia"/>
              </w:rPr>
              <w:t>a</w:t>
            </w:r>
            <w:r>
              <w:rPr>
                <w:rFonts w:eastAsia="微軟正黑體" w:cstheme="minorHAnsi"/>
              </w:rPr>
              <w:t xml:space="preserve">ta </w:t>
            </w:r>
            <w:r w:rsidR="00037EC5" w:rsidRPr="00E26C88">
              <w:rPr>
                <w:rFonts w:eastAsia="微軟正黑體" w:cstheme="minorHAnsi"/>
              </w:rPr>
              <w:t>cache miss</w:t>
            </w:r>
            <w:r w:rsidR="00037EC5">
              <w:rPr>
                <w:rFonts w:eastAsia="微軟正黑體" w:cstheme="minorHAnsi"/>
              </w:rPr>
              <w:t xml:space="preserve"> </w:t>
            </w:r>
            <w:r w:rsidR="00037EC5" w:rsidRPr="00E26C88">
              <w:rPr>
                <w:rFonts w:eastAsia="微軟正黑體" w:cstheme="minorHAnsi"/>
              </w:rPr>
              <w:t>rate</w:t>
            </w:r>
          </w:p>
        </w:tc>
        <w:tc>
          <w:tcPr>
            <w:tcW w:w="1984" w:type="dxa"/>
          </w:tcPr>
          <w:p w14:paraId="27544C43" w14:textId="77777777" w:rsidR="00037EC5" w:rsidRPr="00E26C88" w:rsidRDefault="00037EC5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Memory time</w:t>
            </w:r>
          </w:p>
        </w:tc>
        <w:tc>
          <w:tcPr>
            <w:tcW w:w="2410" w:type="dxa"/>
          </w:tcPr>
          <w:p w14:paraId="67FE72FD" w14:textId="77777777" w:rsidR="00037EC5" w:rsidRDefault="00037EC5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Compute time</w:t>
            </w:r>
          </w:p>
        </w:tc>
      </w:tr>
      <w:tr w:rsidR="00A74A55" w:rsidRPr="005D5468" w14:paraId="459800B7" w14:textId="77777777" w:rsidTr="00CE2498">
        <w:tc>
          <w:tcPr>
            <w:tcW w:w="1560" w:type="dxa"/>
          </w:tcPr>
          <w:p w14:paraId="19325A3D" w14:textId="1792646B" w:rsidR="00A74A55" w:rsidRPr="00E26C88" w:rsidRDefault="00A74A55" w:rsidP="00A74A55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</w:t>
            </w:r>
          </w:p>
        </w:tc>
        <w:tc>
          <w:tcPr>
            <w:tcW w:w="2200" w:type="dxa"/>
          </w:tcPr>
          <w:p w14:paraId="3BBC88D0" w14:textId="2EE238AD" w:rsidR="00A74A55" w:rsidRPr="00E26C88" w:rsidRDefault="00A74A55" w:rsidP="00A74A55">
            <w:pPr>
              <w:jc w:val="center"/>
              <w:rPr>
                <w:rFonts w:eastAsia="微軟正黑體" w:cstheme="minorHAnsi"/>
              </w:rPr>
            </w:pPr>
            <w:r w:rsidRPr="003A7830">
              <w:rPr>
                <w:rFonts w:eastAsia="微軟正黑體" w:cstheme="minorHAnsi"/>
              </w:rPr>
              <w:t>17185040500</w:t>
            </w:r>
          </w:p>
        </w:tc>
        <w:tc>
          <w:tcPr>
            <w:tcW w:w="2331" w:type="dxa"/>
          </w:tcPr>
          <w:p w14:paraId="4AD9654F" w14:textId="4FF10D26" w:rsidR="00A74A55" w:rsidRPr="00E26C88" w:rsidRDefault="00A74A55" w:rsidP="00A74A55">
            <w:pPr>
              <w:jc w:val="center"/>
              <w:rPr>
                <w:rFonts w:eastAsia="微軟正黑體" w:cstheme="minorHAnsi"/>
              </w:rPr>
            </w:pPr>
            <w:r w:rsidRPr="00117A08">
              <w:rPr>
                <w:rFonts w:eastAsia="微軟正黑體" w:cstheme="minorHAnsi"/>
              </w:rPr>
              <w:t>0.295246</w:t>
            </w:r>
          </w:p>
        </w:tc>
        <w:tc>
          <w:tcPr>
            <w:tcW w:w="1984" w:type="dxa"/>
          </w:tcPr>
          <w:p w14:paraId="1110680F" w14:textId="2206A118" w:rsidR="00A74A55" w:rsidRPr="005D5468" w:rsidRDefault="00A74A55" w:rsidP="00A74A55">
            <w:pPr>
              <w:jc w:val="center"/>
              <w:rPr>
                <w:rFonts w:eastAsia="微軟正黑體" w:cstheme="minorHAnsi"/>
              </w:rPr>
            </w:pPr>
            <w:r w:rsidRPr="00E65F2F">
              <w:rPr>
                <w:rFonts w:eastAsia="微軟正黑體" w:cstheme="minorHAnsi"/>
              </w:rPr>
              <w:t>7295670613</w:t>
            </w:r>
          </w:p>
        </w:tc>
        <w:tc>
          <w:tcPr>
            <w:tcW w:w="2410" w:type="dxa"/>
          </w:tcPr>
          <w:p w14:paraId="3D74D18E" w14:textId="1A082A6B" w:rsidR="00A74A55" w:rsidRPr="005D5468" w:rsidRDefault="00A74A55" w:rsidP="00A74A55">
            <w:pPr>
              <w:jc w:val="center"/>
              <w:rPr>
                <w:rFonts w:eastAsia="微軟正黑體" w:cstheme="minorHAnsi"/>
              </w:rPr>
            </w:pPr>
            <w:r w:rsidRPr="00E65F2F">
              <w:rPr>
                <w:rFonts w:eastAsia="微軟正黑體" w:cstheme="minorHAnsi"/>
              </w:rPr>
              <w:t>9310620387</w:t>
            </w:r>
          </w:p>
        </w:tc>
      </w:tr>
      <w:tr w:rsidR="00037EC5" w:rsidRPr="00911E2C" w14:paraId="68C94507" w14:textId="77777777" w:rsidTr="00CE2498">
        <w:tc>
          <w:tcPr>
            <w:tcW w:w="1560" w:type="dxa"/>
          </w:tcPr>
          <w:p w14:paraId="736034EF" w14:textId="32487E7D" w:rsidR="00037EC5" w:rsidRPr="00E26C88" w:rsidRDefault="00037EC5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2</w:t>
            </w:r>
          </w:p>
        </w:tc>
        <w:tc>
          <w:tcPr>
            <w:tcW w:w="2200" w:type="dxa"/>
          </w:tcPr>
          <w:p w14:paraId="4CDBA777" w14:textId="4D2E471B" w:rsidR="00037EC5" w:rsidRPr="00E26C88" w:rsidRDefault="00A74A55" w:rsidP="00CE2498">
            <w:pPr>
              <w:jc w:val="center"/>
              <w:rPr>
                <w:rFonts w:eastAsia="微軟正黑體" w:cstheme="minorHAnsi"/>
              </w:rPr>
            </w:pPr>
            <w:r w:rsidRPr="00A74A55">
              <w:rPr>
                <w:rFonts w:eastAsia="微軟正黑體" w:cstheme="minorHAnsi"/>
              </w:rPr>
              <w:t>15971355500</w:t>
            </w:r>
          </w:p>
        </w:tc>
        <w:tc>
          <w:tcPr>
            <w:tcW w:w="2331" w:type="dxa"/>
          </w:tcPr>
          <w:p w14:paraId="21B456C6" w14:textId="61D469CE" w:rsidR="00037EC5" w:rsidRPr="00E26C88" w:rsidRDefault="00900C22" w:rsidP="00CE2498">
            <w:pPr>
              <w:jc w:val="center"/>
              <w:rPr>
                <w:rFonts w:eastAsia="微軟正黑體" w:cstheme="minorHAnsi"/>
              </w:rPr>
            </w:pPr>
            <w:r w:rsidRPr="00900C22">
              <w:rPr>
                <w:rFonts w:eastAsia="微軟正黑體" w:cstheme="minorHAnsi"/>
              </w:rPr>
              <w:t>0.278218</w:t>
            </w:r>
          </w:p>
        </w:tc>
        <w:tc>
          <w:tcPr>
            <w:tcW w:w="1984" w:type="dxa"/>
          </w:tcPr>
          <w:p w14:paraId="1E71BBE7" w14:textId="73CC0167" w:rsidR="00037EC5" w:rsidRPr="00911E2C" w:rsidRDefault="00891C46" w:rsidP="00CE2498">
            <w:pPr>
              <w:jc w:val="center"/>
              <w:rPr>
                <w:rFonts w:eastAsia="微軟正黑體" w:cstheme="minorHAnsi"/>
              </w:rPr>
            </w:pPr>
            <w:r w:rsidRPr="00A74A55">
              <w:rPr>
                <w:rFonts w:eastAsia="微軟正黑體" w:cstheme="minorHAnsi"/>
              </w:rPr>
              <w:t>6787583297</w:t>
            </w:r>
          </w:p>
        </w:tc>
        <w:tc>
          <w:tcPr>
            <w:tcW w:w="2410" w:type="dxa"/>
          </w:tcPr>
          <w:p w14:paraId="0C425BD2" w14:textId="7009F22F" w:rsidR="00037EC5" w:rsidRPr="00911E2C" w:rsidRDefault="00204E6C" w:rsidP="00CE2498">
            <w:pPr>
              <w:jc w:val="center"/>
              <w:rPr>
                <w:rFonts w:eastAsia="微軟正黑體" w:cstheme="minorHAnsi"/>
              </w:rPr>
            </w:pPr>
            <w:r w:rsidRPr="00204E6C">
              <w:rPr>
                <w:rFonts w:eastAsia="微軟正黑體" w:cstheme="minorHAnsi"/>
              </w:rPr>
              <w:t>8692307703</w:t>
            </w:r>
          </w:p>
        </w:tc>
      </w:tr>
      <w:tr w:rsidR="00037EC5" w:rsidRPr="006A60C5" w14:paraId="7D27DA8B" w14:textId="77777777" w:rsidTr="00CE2498">
        <w:tc>
          <w:tcPr>
            <w:tcW w:w="1560" w:type="dxa"/>
          </w:tcPr>
          <w:p w14:paraId="0C6A1129" w14:textId="2A5C07B2" w:rsidR="00037EC5" w:rsidRDefault="004935C0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4</w:t>
            </w:r>
          </w:p>
        </w:tc>
        <w:tc>
          <w:tcPr>
            <w:tcW w:w="2200" w:type="dxa"/>
          </w:tcPr>
          <w:p w14:paraId="5C210FC9" w14:textId="0C6F4BB0" w:rsidR="00037EC5" w:rsidRPr="001A58FF" w:rsidRDefault="00E82F14" w:rsidP="00CE2498">
            <w:pPr>
              <w:jc w:val="center"/>
              <w:rPr>
                <w:rFonts w:eastAsia="微軟正黑體" w:cstheme="minorHAnsi"/>
              </w:rPr>
            </w:pPr>
            <w:r w:rsidRPr="00E82F14">
              <w:rPr>
                <w:rFonts w:eastAsia="微軟正黑體" w:cstheme="minorHAnsi"/>
              </w:rPr>
              <w:t>15555045500</w:t>
            </w:r>
          </w:p>
        </w:tc>
        <w:tc>
          <w:tcPr>
            <w:tcW w:w="2331" w:type="dxa"/>
          </w:tcPr>
          <w:p w14:paraId="7B676D34" w14:textId="0746283F" w:rsidR="00037EC5" w:rsidRPr="00911E2C" w:rsidRDefault="00B123A9" w:rsidP="00CE2498">
            <w:pPr>
              <w:jc w:val="center"/>
              <w:rPr>
                <w:rFonts w:eastAsia="微軟正黑體" w:cstheme="minorHAnsi"/>
              </w:rPr>
            </w:pPr>
            <w:r w:rsidRPr="00B123A9">
              <w:rPr>
                <w:rFonts w:eastAsia="微軟正黑體" w:cstheme="minorHAnsi"/>
              </w:rPr>
              <w:t>0.269381</w:t>
            </w:r>
          </w:p>
        </w:tc>
        <w:tc>
          <w:tcPr>
            <w:tcW w:w="1984" w:type="dxa"/>
          </w:tcPr>
          <w:p w14:paraId="49D56644" w14:textId="33EE9C67" w:rsidR="00037EC5" w:rsidRPr="00EA054D" w:rsidRDefault="00B123A9" w:rsidP="00CE2498">
            <w:pPr>
              <w:jc w:val="center"/>
              <w:rPr>
                <w:rFonts w:eastAsia="微軟正黑體" w:cstheme="minorHAnsi"/>
              </w:rPr>
            </w:pPr>
            <w:r w:rsidRPr="00B123A9">
              <w:rPr>
                <w:rFonts w:eastAsia="微軟正黑體" w:cstheme="minorHAnsi"/>
              </w:rPr>
              <w:t>6559218648</w:t>
            </w:r>
          </w:p>
        </w:tc>
        <w:tc>
          <w:tcPr>
            <w:tcW w:w="2410" w:type="dxa"/>
          </w:tcPr>
          <w:p w14:paraId="1AC11AA5" w14:textId="51B64C13" w:rsidR="00037EC5" w:rsidRPr="006A60C5" w:rsidRDefault="003D2F84" w:rsidP="00CE2498">
            <w:pPr>
              <w:jc w:val="center"/>
              <w:rPr>
                <w:rFonts w:eastAsia="微軟正黑體" w:cstheme="minorHAnsi"/>
              </w:rPr>
            </w:pPr>
            <w:r w:rsidRPr="003D2F84">
              <w:rPr>
                <w:rFonts w:eastAsia="微軟正黑體" w:cstheme="minorHAnsi"/>
              </w:rPr>
              <w:t>8535677352</w:t>
            </w:r>
          </w:p>
        </w:tc>
      </w:tr>
      <w:tr w:rsidR="00037EC5" w:rsidRPr="006A60C5" w14:paraId="6A7E2739" w14:textId="77777777" w:rsidTr="00CE2498">
        <w:tc>
          <w:tcPr>
            <w:tcW w:w="1560" w:type="dxa"/>
          </w:tcPr>
          <w:p w14:paraId="7CF805F2" w14:textId="41E65DE2" w:rsidR="00037EC5" w:rsidRDefault="004935C0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8</w:t>
            </w:r>
          </w:p>
        </w:tc>
        <w:tc>
          <w:tcPr>
            <w:tcW w:w="2200" w:type="dxa"/>
          </w:tcPr>
          <w:p w14:paraId="52091411" w14:textId="0025BD8B" w:rsidR="00037EC5" w:rsidRPr="001A58FF" w:rsidRDefault="00440400" w:rsidP="00CE2498">
            <w:pPr>
              <w:jc w:val="center"/>
              <w:rPr>
                <w:rFonts w:eastAsia="微軟正黑體" w:cstheme="minorHAnsi"/>
              </w:rPr>
            </w:pPr>
            <w:r w:rsidRPr="00440400">
              <w:rPr>
                <w:rFonts w:eastAsia="微軟正黑體" w:cstheme="minorHAnsi"/>
              </w:rPr>
              <w:t>15106818500</w:t>
            </w:r>
          </w:p>
        </w:tc>
        <w:tc>
          <w:tcPr>
            <w:tcW w:w="2331" w:type="dxa"/>
          </w:tcPr>
          <w:p w14:paraId="4153B375" w14:textId="573532C2" w:rsidR="00037EC5" w:rsidRPr="00911E2C" w:rsidRDefault="005D0C73" w:rsidP="00CE2498">
            <w:pPr>
              <w:jc w:val="center"/>
              <w:rPr>
                <w:rFonts w:eastAsia="微軟正黑體" w:cstheme="minorHAnsi"/>
              </w:rPr>
            </w:pPr>
            <w:r w:rsidRPr="005D0C73">
              <w:rPr>
                <w:rFonts w:eastAsia="微軟正黑體" w:cstheme="minorHAnsi"/>
              </w:rPr>
              <w:t>0.262901</w:t>
            </w:r>
          </w:p>
        </w:tc>
        <w:tc>
          <w:tcPr>
            <w:tcW w:w="1984" w:type="dxa"/>
          </w:tcPr>
          <w:p w14:paraId="43185CD4" w14:textId="1B2A0FFC" w:rsidR="00037EC5" w:rsidRPr="00EA054D" w:rsidRDefault="00440400" w:rsidP="00CE2498">
            <w:pPr>
              <w:jc w:val="center"/>
              <w:rPr>
                <w:rFonts w:eastAsia="微軟正黑體" w:cstheme="minorHAnsi"/>
              </w:rPr>
            </w:pPr>
            <w:r w:rsidRPr="00440400">
              <w:rPr>
                <w:rFonts w:eastAsia="微軟正黑體" w:cstheme="minorHAnsi"/>
              </w:rPr>
              <w:t>6365001560</w:t>
            </w:r>
          </w:p>
        </w:tc>
        <w:tc>
          <w:tcPr>
            <w:tcW w:w="2410" w:type="dxa"/>
          </w:tcPr>
          <w:p w14:paraId="18AE1C3E" w14:textId="19DB2950" w:rsidR="00037EC5" w:rsidRPr="006A60C5" w:rsidRDefault="00744F1F" w:rsidP="00CE2498">
            <w:pPr>
              <w:jc w:val="center"/>
              <w:rPr>
                <w:rFonts w:eastAsia="微軟正黑體" w:cstheme="minorHAnsi"/>
              </w:rPr>
            </w:pPr>
            <w:r w:rsidRPr="00744F1F">
              <w:rPr>
                <w:rFonts w:eastAsia="微軟正黑體" w:cstheme="minorHAnsi"/>
              </w:rPr>
              <w:t>8319845440</w:t>
            </w:r>
          </w:p>
        </w:tc>
      </w:tr>
      <w:tr w:rsidR="00037EC5" w:rsidRPr="0072382D" w14:paraId="0A8BC66D" w14:textId="77777777" w:rsidTr="00CE2498">
        <w:tc>
          <w:tcPr>
            <w:tcW w:w="1560" w:type="dxa"/>
          </w:tcPr>
          <w:p w14:paraId="04B3B876" w14:textId="576A327E" w:rsidR="00037EC5" w:rsidRDefault="004935C0" w:rsidP="00CE2498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6</w:t>
            </w:r>
          </w:p>
        </w:tc>
        <w:tc>
          <w:tcPr>
            <w:tcW w:w="2200" w:type="dxa"/>
          </w:tcPr>
          <w:p w14:paraId="7DB838EA" w14:textId="2AEED242" w:rsidR="00037EC5" w:rsidRPr="00414106" w:rsidRDefault="00687D8E" w:rsidP="00CE2498">
            <w:pPr>
              <w:jc w:val="center"/>
              <w:rPr>
                <w:rFonts w:eastAsia="微軟正黑體" w:cstheme="minorHAnsi"/>
              </w:rPr>
            </w:pPr>
            <w:r w:rsidRPr="00687D8E">
              <w:rPr>
                <w:rFonts w:eastAsia="微軟正黑體" w:cstheme="minorHAnsi"/>
              </w:rPr>
              <w:t>14994238500</w:t>
            </w:r>
          </w:p>
        </w:tc>
        <w:tc>
          <w:tcPr>
            <w:tcW w:w="2331" w:type="dxa"/>
          </w:tcPr>
          <w:p w14:paraId="1F6C761A" w14:textId="0E1A0365" w:rsidR="00037EC5" w:rsidRPr="0072382D" w:rsidRDefault="00584C6F" w:rsidP="00CE2498">
            <w:pPr>
              <w:jc w:val="center"/>
              <w:rPr>
                <w:rFonts w:eastAsia="微軟正黑體" w:cstheme="minorHAnsi"/>
              </w:rPr>
            </w:pPr>
            <w:r w:rsidRPr="00584C6F">
              <w:rPr>
                <w:rFonts w:eastAsia="微軟正黑體" w:cstheme="minorHAnsi"/>
              </w:rPr>
              <w:t>0.259705</w:t>
            </w:r>
          </w:p>
        </w:tc>
        <w:tc>
          <w:tcPr>
            <w:tcW w:w="1984" w:type="dxa"/>
          </w:tcPr>
          <w:p w14:paraId="1EFB781F" w14:textId="2BA85943" w:rsidR="00037EC5" w:rsidRPr="002D53F8" w:rsidRDefault="0028521F" w:rsidP="00CE2498">
            <w:pPr>
              <w:jc w:val="center"/>
              <w:rPr>
                <w:rFonts w:eastAsia="微軟正黑體" w:cstheme="minorHAnsi"/>
              </w:rPr>
            </w:pPr>
            <w:r w:rsidRPr="0028521F">
              <w:rPr>
                <w:rFonts w:eastAsia="微軟正黑體" w:cstheme="minorHAnsi"/>
              </w:rPr>
              <w:t>6284620990</w:t>
            </w:r>
          </w:p>
        </w:tc>
        <w:tc>
          <w:tcPr>
            <w:tcW w:w="2410" w:type="dxa"/>
          </w:tcPr>
          <w:p w14:paraId="303C0B57" w14:textId="322A6C3A" w:rsidR="00037EC5" w:rsidRPr="0072382D" w:rsidRDefault="00FA1E10" w:rsidP="00CE2498">
            <w:pPr>
              <w:jc w:val="center"/>
              <w:rPr>
                <w:rFonts w:eastAsia="微軟正黑體" w:cstheme="minorHAnsi"/>
              </w:rPr>
            </w:pPr>
            <w:r w:rsidRPr="00FA1E10">
              <w:rPr>
                <w:rFonts w:eastAsia="微軟正黑體" w:cstheme="minorHAnsi"/>
              </w:rPr>
              <w:t>8294753010</w:t>
            </w:r>
          </w:p>
        </w:tc>
      </w:tr>
    </w:tbl>
    <w:p w14:paraId="7D6A746D" w14:textId="59BA4888" w:rsidR="0000372E" w:rsidRDefault="0000372E" w:rsidP="0000372E">
      <w:pPr>
        <w:pStyle w:val="a4"/>
        <w:ind w:leftChars="0" w:left="720"/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6378DAAC" wp14:editId="204A3404">
            <wp:extent cx="4572000" cy="2743200"/>
            <wp:effectExtent l="0" t="0" r="0" b="0"/>
            <wp:docPr id="8" name="Chart 8">
              <a:extLst xmlns:a="http://schemas.openxmlformats.org/drawingml/2006/main">
                <a:ext uri="{FF2B5EF4-FFF2-40B4-BE49-F238E27FC236}">
                  <a16:creationId xmlns:a16="http://schemas.microsoft.com/office/drawing/2014/main" id="{23CDB612-0E82-43A9-BBD7-5FFAD9058AB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5A7D6365" w14:textId="63AF536F" w:rsidR="00033CB1" w:rsidRDefault="00033CB1" w:rsidP="0000372E">
      <w:pPr>
        <w:pStyle w:val="a4"/>
        <w:ind w:leftChars="0" w:left="720"/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5820C09C" wp14:editId="7B8A011A">
            <wp:extent cx="4572000" cy="2743200"/>
            <wp:effectExtent l="0" t="0" r="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DFFB703-C031-48F3-88E7-61B4BBBD936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6B7A0285" w14:textId="0BE57948" w:rsidR="005621AC" w:rsidRDefault="005621AC" w:rsidP="004528DF">
      <w:pPr>
        <w:pStyle w:val="a4"/>
        <w:numPr>
          <w:ilvl w:val="0"/>
          <w:numId w:val="4"/>
        </w:numPr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維持</w:t>
      </w:r>
      <w:r w:rsidR="002B76C1" w:rsidRPr="004528DF">
        <w:rPr>
          <w:rFonts w:ascii="微軟正黑體" w:eastAsia="微軟正黑體" w:hAnsi="微軟正黑體" w:hint="eastAsia"/>
        </w:rPr>
        <w:t>相同instruction cache size 跟da</w:t>
      </w:r>
      <w:r w:rsidR="002B76C1" w:rsidRPr="004528DF">
        <w:rPr>
          <w:rFonts w:ascii="微軟正黑體" w:eastAsia="微軟正黑體" w:hAnsi="微軟正黑體"/>
        </w:rPr>
        <w:t>ta cache size</w:t>
      </w:r>
      <w:r w:rsidR="00BE465B">
        <w:rPr>
          <w:rFonts w:ascii="微軟正黑體" w:eastAsia="微軟正黑體" w:hAnsi="微軟正黑體" w:hint="eastAsia"/>
        </w:rPr>
        <w:t>。</w:t>
      </w:r>
    </w:p>
    <w:p w14:paraId="2E6DB43C" w14:textId="14AA7C94" w:rsidR="004528DF" w:rsidRDefault="00746805" w:rsidP="004528DF">
      <w:pPr>
        <w:pStyle w:val="a4"/>
        <w:numPr>
          <w:ilvl w:val="0"/>
          <w:numId w:val="4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4528DF">
        <w:rPr>
          <w:rFonts w:ascii="微軟正黑體" w:eastAsia="微軟正黑體" w:hAnsi="微軟正黑體"/>
        </w:rPr>
        <w:t xml:space="preserve">Higher </w:t>
      </w:r>
      <w:r w:rsidR="00C43A5D" w:rsidRPr="004528DF">
        <w:rPr>
          <w:rFonts w:ascii="微軟正黑體" w:eastAsia="微軟正黑體" w:hAnsi="微軟正黑體"/>
        </w:rPr>
        <w:t>Associativity</w:t>
      </w:r>
      <w:r w:rsidRPr="004528DF">
        <w:rPr>
          <w:rFonts w:ascii="微軟正黑體" w:eastAsia="微軟正黑體" w:hAnsi="微軟正黑體"/>
        </w:rPr>
        <w:t xml:space="preserve"> -&gt; lower miss rate -&gt; lower miss penalty</w:t>
      </w:r>
      <w:r w:rsidR="002B76C1" w:rsidRPr="004528DF">
        <w:rPr>
          <w:rFonts w:ascii="微軟正黑體" w:eastAsia="微軟正黑體" w:hAnsi="微軟正黑體" w:hint="eastAsia"/>
        </w:rPr>
        <w:t>，c</w:t>
      </w:r>
      <w:r w:rsidR="002B76C1" w:rsidRPr="004528DF">
        <w:rPr>
          <w:rFonts w:ascii="微軟正黑體" w:eastAsia="微軟正黑體" w:hAnsi="微軟正黑體"/>
        </w:rPr>
        <w:t xml:space="preserve">ache </w:t>
      </w:r>
      <w:r w:rsidR="002B76C1" w:rsidRPr="004528DF">
        <w:rPr>
          <w:rFonts w:ascii="微軟正黑體" w:eastAsia="微軟正黑體" w:hAnsi="微軟正黑體" w:hint="eastAsia"/>
        </w:rPr>
        <w:t>m</w:t>
      </w:r>
      <w:r w:rsidR="002B76C1" w:rsidRPr="004528DF">
        <w:rPr>
          <w:rFonts w:ascii="微軟正黑體" w:eastAsia="微軟正黑體" w:hAnsi="微軟正黑體"/>
        </w:rPr>
        <w:t>iss rate</w:t>
      </w:r>
      <w:r w:rsidR="002B76C1" w:rsidRPr="004528DF">
        <w:rPr>
          <w:rFonts w:ascii="微軟正黑體" w:eastAsia="微軟正黑體" w:hAnsi="微軟正黑體" w:hint="eastAsia"/>
        </w:rPr>
        <w:t>會降低</w:t>
      </w:r>
      <w:r w:rsidR="004528DF">
        <w:rPr>
          <w:rFonts w:ascii="微軟正黑體" w:eastAsia="微軟正黑體" w:hAnsi="微軟正黑體" w:hint="eastAsia"/>
        </w:rPr>
        <w:t>。</w:t>
      </w:r>
    </w:p>
    <w:p w14:paraId="380BD3D1" w14:textId="2AEF4E2E" w:rsidR="004528DF" w:rsidRDefault="00405905" w:rsidP="004528DF">
      <w:pPr>
        <w:pStyle w:val="a4"/>
        <w:numPr>
          <w:ilvl w:val="0"/>
          <w:numId w:val="4"/>
        </w:numPr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隨著</w:t>
      </w:r>
      <w:r w:rsidRPr="005621AC">
        <w:rPr>
          <w:rFonts w:ascii="微軟正黑體" w:eastAsia="微軟正黑體" w:hAnsi="微軟正黑體" w:hint="eastAsia"/>
        </w:rPr>
        <w:t>c</w:t>
      </w:r>
      <w:r w:rsidRPr="005621AC">
        <w:rPr>
          <w:rFonts w:ascii="微軟正黑體" w:eastAsia="微軟正黑體" w:hAnsi="微軟正黑體"/>
        </w:rPr>
        <w:t xml:space="preserve">ache </w:t>
      </w:r>
      <w:r w:rsidRPr="005621AC">
        <w:rPr>
          <w:rFonts w:ascii="微軟正黑體" w:eastAsia="微軟正黑體" w:hAnsi="微軟正黑體" w:hint="eastAsia"/>
        </w:rPr>
        <w:t>m</w:t>
      </w:r>
      <w:r w:rsidRPr="005621AC">
        <w:rPr>
          <w:rFonts w:ascii="微軟正黑體" w:eastAsia="微軟正黑體" w:hAnsi="微軟正黑體"/>
        </w:rPr>
        <w:t>iss rate</w:t>
      </w:r>
      <w:r>
        <w:rPr>
          <w:rFonts w:ascii="微軟正黑體" w:eastAsia="微軟正黑體" w:hAnsi="微軟正黑體" w:hint="eastAsia"/>
        </w:rPr>
        <w:t>的降低，</w:t>
      </w:r>
      <w:r w:rsidR="002B76C1" w:rsidRPr="004528DF">
        <w:rPr>
          <w:rFonts w:ascii="微軟正黑體" w:eastAsia="微軟正黑體" w:hAnsi="微軟正黑體" w:hint="eastAsia"/>
        </w:rPr>
        <w:t>m</w:t>
      </w:r>
      <w:r w:rsidR="002B76C1" w:rsidRPr="004528DF">
        <w:rPr>
          <w:rFonts w:ascii="微軟正黑體" w:eastAsia="微軟正黑體" w:hAnsi="微軟正黑體"/>
        </w:rPr>
        <w:t>emory time</w:t>
      </w:r>
      <w:r w:rsidR="002B76C1" w:rsidRPr="004528DF">
        <w:rPr>
          <w:rFonts w:ascii="微軟正黑體" w:eastAsia="微軟正黑體" w:hAnsi="微軟正黑體" w:hint="eastAsia"/>
        </w:rPr>
        <w:t>也會降低，c</w:t>
      </w:r>
      <w:r w:rsidR="002B76C1" w:rsidRPr="004528DF">
        <w:rPr>
          <w:rFonts w:ascii="微軟正黑體" w:eastAsia="微軟正黑體" w:hAnsi="微軟正黑體"/>
        </w:rPr>
        <w:t>ompute time</w:t>
      </w:r>
      <w:r w:rsidR="002B76C1" w:rsidRPr="004528DF">
        <w:rPr>
          <w:rFonts w:ascii="微軟正黑體" w:eastAsia="微軟正黑體" w:hAnsi="微軟正黑體" w:hint="eastAsia"/>
        </w:rPr>
        <w:t>也跟著降低，f</w:t>
      </w:r>
      <w:r w:rsidR="002B76C1" w:rsidRPr="004528DF">
        <w:rPr>
          <w:rFonts w:ascii="微軟正黑體" w:eastAsia="微軟正黑體" w:hAnsi="微軟正黑體"/>
        </w:rPr>
        <w:t xml:space="preserve">inal tick </w:t>
      </w:r>
      <w:r w:rsidR="002B76C1" w:rsidRPr="004528DF">
        <w:rPr>
          <w:rFonts w:ascii="微軟正黑體" w:eastAsia="微軟正黑體" w:hAnsi="微軟正黑體" w:hint="eastAsia"/>
        </w:rPr>
        <w:t>變小。</w:t>
      </w:r>
    </w:p>
    <w:p w14:paraId="7872B4E5" w14:textId="33717E1B" w:rsidR="00D230A8" w:rsidRDefault="00C43A5D" w:rsidP="007264E7">
      <w:pPr>
        <w:pStyle w:val="a4"/>
        <w:numPr>
          <w:ilvl w:val="0"/>
          <w:numId w:val="4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4528DF">
        <w:rPr>
          <w:rFonts w:ascii="微軟正黑體" w:eastAsia="微軟正黑體" w:hAnsi="微軟正黑體"/>
        </w:rPr>
        <w:t>Associativity</w:t>
      </w:r>
      <w:r w:rsidR="00D23308" w:rsidRPr="004528DF">
        <w:rPr>
          <w:rFonts w:ascii="微軟正黑體" w:eastAsia="微軟正黑體" w:hAnsi="微軟正黑體" w:hint="eastAsia"/>
        </w:rPr>
        <w:t>越高，系統也會越複雜，</w:t>
      </w:r>
      <w:r w:rsidR="00D23308" w:rsidRPr="004528DF">
        <w:rPr>
          <w:rFonts w:ascii="微軟正黑體" w:eastAsia="微軟正黑體" w:hAnsi="微軟正黑體"/>
        </w:rPr>
        <w:t>miss p</w:t>
      </w:r>
      <w:r w:rsidR="00C905BB" w:rsidRPr="004528DF">
        <w:rPr>
          <w:rFonts w:ascii="微軟正黑體" w:eastAsia="微軟正黑體" w:hAnsi="微軟正黑體"/>
        </w:rPr>
        <w:t>enalty</w:t>
      </w:r>
      <w:r w:rsidR="00C905BB" w:rsidRPr="004528DF">
        <w:rPr>
          <w:rFonts w:ascii="微軟正黑體" w:eastAsia="微軟正黑體" w:hAnsi="微軟正黑體" w:hint="eastAsia"/>
        </w:rPr>
        <w:t>會提高</w:t>
      </w:r>
      <w:r w:rsidR="00D23308" w:rsidRPr="004528DF">
        <w:rPr>
          <w:rFonts w:ascii="微軟正黑體" w:eastAsia="微軟正黑體" w:hAnsi="微軟正黑體" w:hint="eastAsia"/>
        </w:rPr>
        <w:t>，</w:t>
      </w:r>
      <w:r w:rsidR="002B76C1" w:rsidRPr="004528DF">
        <w:rPr>
          <w:rFonts w:ascii="微軟正黑體" w:eastAsia="微軟正黑體" w:hAnsi="微軟正黑體" w:hint="eastAsia"/>
        </w:rPr>
        <w:t>因此在</w:t>
      </w:r>
      <w:r w:rsidR="00D23308" w:rsidRPr="004528DF">
        <w:rPr>
          <w:rFonts w:ascii="微軟正黑體" w:eastAsia="微軟正黑體" w:hAnsi="微軟正黑體"/>
        </w:rPr>
        <w:t>miss penalty</w:t>
      </w:r>
      <w:r w:rsidR="00574298">
        <w:rPr>
          <w:rFonts w:ascii="微軟正黑體" w:eastAsia="微軟正黑體" w:hAnsi="微軟正黑體" w:hint="eastAsia"/>
        </w:rPr>
        <w:t>合理</w:t>
      </w:r>
      <w:r w:rsidR="002B76C1" w:rsidRPr="004528DF">
        <w:rPr>
          <w:rFonts w:ascii="微軟正黑體" w:eastAsia="微軟正黑體" w:hAnsi="微軟正黑體" w:hint="eastAsia"/>
        </w:rPr>
        <w:t>的狀況下</w:t>
      </w:r>
      <w:r w:rsidR="00CD412D">
        <w:rPr>
          <w:rFonts w:ascii="微軟正黑體" w:eastAsia="微軟正黑體" w:hAnsi="微軟正黑體" w:hint="eastAsia"/>
        </w:rPr>
        <w:t>，也就是miss p</w:t>
      </w:r>
      <w:r w:rsidR="007745E3">
        <w:rPr>
          <w:rFonts w:ascii="微軟正黑體" w:eastAsia="微軟正黑體" w:hAnsi="微軟正黑體"/>
        </w:rPr>
        <w:t>e</w:t>
      </w:r>
      <w:r w:rsidR="00CD412D">
        <w:rPr>
          <w:rFonts w:ascii="微軟正黑體" w:eastAsia="微軟正黑體" w:hAnsi="微軟正黑體" w:hint="eastAsia"/>
        </w:rPr>
        <w:t>n</w:t>
      </w:r>
      <w:r w:rsidR="007745E3">
        <w:rPr>
          <w:rFonts w:ascii="微軟正黑體" w:eastAsia="微軟正黑體" w:hAnsi="微軟正黑體"/>
        </w:rPr>
        <w:t>a</w:t>
      </w:r>
      <w:r w:rsidR="00CD412D">
        <w:rPr>
          <w:rFonts w:ascii="微軟正黑體" w:eastAsia="微軟正黑體" w:hAnsi="微軟正黑體" w:hint="eastAsia"/>
        </w:rPr>
        <w:t>lty</w:t>
      </w:r>
      <w:r w:rsidR="007745E3">
        <w:rPr>
          <w:rFonts w:ascii="微軟正黑體" w:eastAsia="微軟正黑體" w:hAnsi="微軟正黑體" w:hint="eastAsia"/>
        </w:rPr>
        <w:t>不會造成</w:t>
      </w:r>
      <w:r w:rsidR="00201B00">
        <w:rPr>
          <w:rFonts w:ascii="微軟正黑體" w:eastAsia="微軟正黑體" w:hAnsi="微軟正黑體" w:hint="eastAsia"/>
        </w:rPr>
        <w:t>AMAT提升</w:t>
      </w:r>
      <w:r w:rsidR="00201B00" w:rsidRPr="004528DF">
        <w:rPr>
          <w:rFonts w:ascii="微軟正黑體" w:eastAsia="微軟正黑體" w:hAnsi="微軟正黑體" w:hint="eastAsia"/>
        </w:rPr>
        <w:t>的狀況</w:t>
      </w:r>
      <w:r w:rsidR="002B76C1" w:rsidRPr="004528DF">
        <w:rPr>
          <w:rFonts w:ascii="微軟正黑體" w:eastAsia="微軟正黑體" w:hAnsi="微軟正黑體" w:hint="eastAsia"/>
        </w:rPr>
        <w:t>，</w:t>
      </w:r>
      <w:r w:rsidRPr="004528DF">
        <w:rPr>
          <w:rFonts w:ascii="微軟正黑體" w:eastAsia="微軟正黑體" w:hAnsi="微軟正黑體"/>
        </w:rPr>
        <w:t>Associativity</w:t>
      </w:r>
      <w:r w:rsidR="002B76C1" w:rsidRPr="004528DF">
        <w:rPr>
          <w:rFonts w:ascii="微軟正黑體" w:eastAsia="微軟正黑體" w:hAnsi="微軟正黑體" w:hint="eastAsia"/>
        </w:rPr>
        <w:t>越大效能越好。</w:t>
      </w:r>
    </w:p>
    <w:p w14:paraId="45482508" w14:textId="77777777" w:rsidR="00B57FBE" w:rsidRDefault="00B57FBE" w:rsidP="00B57FBE">
      <w:pPr>
        <w:spacing w:line="400" w:lineRule="exact"/>
        <w:rPr>
          <w:rFonts w:ascii="微軟正黑體" w:eastAsia="微軟正黑體" w:hAnsi="微軟正黑體"/>
        </w:rPr>
      </w:pPr>
    </w:p>
    <w:p w14:paraId="0E565864" w14:textId="77777777" w:rsidR="00B57FBE" w:rsidRPr="00B57FBE" w:rsidRDefault="00B57FBE" w:rsidP="00B57FBE">
      <w:pPr>
        <w:spacing w:line="400" w:lineRule="exact"/>
        <w:rPr>
          <w:rFonts w:ascii="微軟正黑體" w:eastAsia="微軟正黑體" w:hAnsi="微軟正黑體"/>
        </w:rPr>
      </w:pPr>
    </w:p>
    <w:p w14:paraId="2E001C67" w14:textId="7FBE96FA" w:rsidR="006316E3" w:rsidRDefault="00D22188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L</w:t>
      </w:r>
      <w:r>
        <w:rPr>
          <w:rFonts w:ascii="微軟正黑體" w:eastAsia="微軟正黑體" w:hAnsi="微軟正黑體"/>
        </w:rPr>
        <w:t xml:space="preserve">1d_size: </w:t>
      </w:r>
      <w:r w:rsidR="00B16CE7">
        <w:rPr>
          <w:rFonts w:ascii="微軟正黑體" w:eastAsia="微軟正黑體" w:hAnsi="微軟正黑體"/>
        </w:rPr>
        <w:t xml:space="preserve">64 </w:t>
      </w:r>
      <w:r>
        <w:rPr>
          <w:rFonts w:ascii="微軟正黑體" w:eastAsia="微軟正黑體" w:hAnsi="微軟正黑體"/>
        </w:rPr>
        <w:t>B</w:t>
      </w:r>
    </w:p>
    <w:p w14:paraId="644954EF" w14:textId="55D5DA08" w:rsidR="00D22188" w:rsidRDefault="00D22188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L1d_assoc: 1</w:t>
      </w:r>
    </w:p>
    <w:tbl>
      <w:tblPr>
        <w:tblStyle w:val="a3"/>
        <w:tblW w:w="10297" w:type="dxa"/>
        <w:tblLook w:val="04A0" w:firstRow="1" w:lastRow="0" w:firstColumn="1" w:lastColumn="0" w:noHBand="0" w:noVBand="1"/>
      </w:tblPr>
      <w:tblGrid>
        <w:gridCol w:w="1146"/>
        <w:gridCol w:w="1555"/>
        <w:gridCol w:w="1434"/>
        <w:gridCol w:w="1939"/>
        <w:gridCol w:w="2111"/>
        <w:gridCol w:w="2112"/>
      </w:tblGrid>
      <w:tr w:rsidR="00A22D31" w14:paraId="38146953" w14:textId="77777777" w:rsidTr="00A22D31">
        <w:trPr>
          <w:trHeight w:val="609"/>
        </w:trPr>
        <w:tc>
          <w:tcPr>
            <w:tcW w:w="1146" w:type="dxa"/>
          </w:tcPr>
          <w:p w14:paraId="065ED3F4" w14:textId="3E7F3071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462CCC">
              <w:rPr>
                <w:rFonts w:eastAsia="微軟正黑體" w:cstheme="minorHAnsi"/>
              </w:rPr>
              <w:t>l1</w:t>
            </w:r>
            <w:r>
              <w:rPr>
                <w:rFonts w:eastAsia="微軟正黑體" w:cstheme="minorHAnsi"/>
              </w:rPr>
              <w:t>i</w:t>
            </w:r>
            <w:r w:rsidRPr="00462CCC">
              <w:rPr>
                <w:rFonts w:eastAsia="微軟正黑體" w:cstheme="minorHAnsi"/>
              </w:rPr>
              <w:t>_size</w:t>
            </w:r>
          </w:p>
        </w:tc>
        <w:tc>
          <w:tcPr>
            <w:tcW w:w="1555" w:type="dxa"/>
          </w:tcPr>
          <w:p w14:paraId="7EF5F621" w14:textId="77777777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Final tick</w:t>
            </w:r>
          </w:p>
        </w:tc>
        <w:tc>
          <w:tcPr>
            <w:tcW w:w="1434" w:type="dxa"/>
          </w:tcPr>
          <w:p w14:paraId="3D8D5743" w14:textId="77777777" w:rsidR="00A22D31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D</w:t>
            </w:r>
            <w:r>
              <w:rPr>
                <w:rFonts w:eastAsia="微軟正黑體" w:cstheme="minorHAnsi" w:hint="eastAsia"/>
              </w:rPr>
              <w:t>a</w:t>
            </w:r>
            <w:r>
              <w:rPr>
                <w:rFonts w:eastAsia="微軟正黑體" w:cstheme="minorHAnsi"/>
              </w:rPr>
              <w:t xml:space="preserve">ta </w:t>
            </w:r>
            <w:r w:rsidRPr="00E26C88">
              <w:rPr>
                <w:rFonts w:eastAsia="微軟正黑體" w:cstheme="minorHAnsi"/>
              </w:rPr>
              <w:t xml:space="preserve">cache </w:t>
            </w:r>
          </w:p>
          <w:p w14:paraId="3CF03C8F" w14:textId="2A05DA1D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iss</w:t>
            </w:r>
            <w:r>
              <w:rPr>
                <w:rFonts w:eastAsia="微軟正黑體" w:cstheme="minorHAnsi"/>
              </w:rPr>
              <w:t xml:space="preserve"> </w:t>
            </w:r>
            <w:r w:rsidRPr="00E26C88">
              <w:rPr>
                <w:rFonts w:eastAsia="微軟正黑體" w:cstheme="minorHAnsi"/>
              </w:rPr>
              <w:t>rate</w:t>
            </w:r>
          </w:p>
        </w:tc>
        <w:tc>
          <w:tcPr>
            <w:tcW w:w="1939" w:type="dxa"/>
          </w:tcPr>
          <w:p w14:paraId="283F9362" w14:textId="77777777" w:rsidR="00A22D31" w:rsidRDefault="00A22D31" w:rsidP="00A22D31">
            <w:pPr>
              <w:jc w:val="center"/>
              <w:rPr>
                <w:rFonts w:eastAsia="微軟正黑體" w:cstheme="minorHAnsi"/>
              </w:rPr>
            </w:pPr>
            <w:bookmarkStart w:id="0" w:name="_Hlk73715921"/>
            <w:r>
              <w:rPr>
                <w:rFonts w:eastAsia="微軟正黑體" w:cstheme="minorHAnsi"/>
              </w:rPr>
              <w:t xml:space="preserve">Instruction </w:t>
            </w:r>
            <w:r w:rsidRPr="00E26C88">
              <w:rPr>
                <w:rFonts w:eastAsia="微軟正黑體" w:cstheme="minorHAnsi"/>
              </w:rPr>
              <w:t xml:space="preserve">cache </w:t>
            </w:r>
          </w:p>
          <w:p w14:paraId="4A3680B6" w14:textId="19ECB099" w:rsidR="00A22D31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iss</w:t>
            </w:r>
            <w:r>
              <w:rPr>
                <w:rFonts w:eastAsia="微軟正黑體" w:cstheme="minorHAnsi"/>
              </w:rPr>
              <w:t xml:space="preserve"> </w:t>
            </w:r>
            <w:r w:rsidRPr="00E26C88">
              <w:rPr>
                <w:rFonts w:eastAsia="微軟正黑體" w:cstheme="minorHAnsi"/>
              </w:rPr>
              <w:t>rate</w:t>
            </w:r>
            <w:bookmarkEnd w:id="0"/>
          </w:p>
        </w:tc>
        <w:tc>
          <w:tcPr>
            <w:tcW w:w="2111" w:type="dxa"/>
          </w:tcPr>
          <w:p w14:paraId="67501B6E" w14:textId="6BD7A088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Memory time</w:t>
            </w:r>
          </w:p>
        </w:tc>
        <w:tc>
          <w:tcPr>
            <w:tcW w:w="2112" w:type="dxa"/>
          </w:tcPr>
          <w:p w14:paraId="073930DE" w14:textId="77777777" w:rsidR="00A22D31" w:rsidRDefault="00A22D31" w:rsidP="00A22D31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Compute time</w:t>
            </w:r>
          </w:p>
        </w:tc>
      </w:tr>
      <w:tr w:rsidR="00A22D31" w:rsidRPr="005D5468" w14:paraId="42C83247" w14:textId="77777777" w:rsidTr="00A22D31">
        <w:trPr>
          <w:trHeight w:val="304"/>
        </w:trPr>
        <w:tc>
          <w:tcPr>
            <w:tcW w:w="1146" w:type="dxa"/>
          </w:tcPr>
          <w:p w14:paraId="0219633B" w14:textId="56F0231B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6k</w:t>
            </w:r>
            <w:r w:rsidRPr="00462CCC">
              <w:rPr>
                <w:rFonts w:eastAsia="微軟正黑體" w:cstheme="minorHAnsi"/>
              </w:rPr>
              <w:t>B</w:t>
            </w:r>
          </w:p>
        </w:tc>
        <w:tc>
          <w:tcPr>
            <w:tcW w:w="1555" w:type="dxa"/>
          </w:tcPr>
          <w:p w14:paraId="23008C40" w14:textId="77777777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CB6384">
              <w:rPr>
                <w:rFonts w:eastAsia="微軟正黑體" w:cstheme="minorHAnsi"/>
              </w:rPr>
              <w:t>26026856500</w:t>
            </w:r>
          </w:p>
        </w:tc>
        <w:tc>
          <w:tcPr>
            <w:tcW w:w="1434" w:type="dxa"/>
          </w:tcPr>
          <w:p w14:paraId="67114778" w14:textId="199929B9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812761">
              <w:rPr>
                <w:rFonts w:eastAsia="微軟正黑體" w:cstheme="minorHAnsi"/>
              </w:rPr>
              <w:t>0.558154</w:t>
            </w:r>
            <w:r>
              <w:rPr>
                <w:rFonts w:eastAsia="微軟正黑體" w:cstheme="minorHAnsi"/>
              </w:rPr>
              <w:t xml:space="preserve"> </w:t>
            </w:r>
          </w:p>
        </w:tc>
        <w:tc>
          <w:tcPr>
            <w:tcW w:w="1939" w:type="dxa"/>
          </w:tcPr>
          <w:p w14:paraId="703EC660" w14:textId="23E2514F" w:rsidR="00A22D31" w:rsidRPr="00D04329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A22D31">
              <w:rPr>
                <w:rFonts w:eastAsia="微軟正黑體" w:cstheme="minorHAnsi"/>
              </w:rPr>
              <w:t>0.028462</w:t>
            </w:r>
          </w:p>
        </w:tc>
        <w:tc>
          <w:tcPr>
            <w:tcW w:w="2111" w:type="dxa"/>
            <w:vAlign w:val="center"/>
          </w:tcPr>
          <w:p w14:paraId="1CEFBDBB" w14:textId="56B81D09" w:rsidR="00A22D31" w:rsidRPr="005D5468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D04329">
              <w:rPr>
                <w:rFonts w:eastAsia="微軟正黑體" w:cstheme="minorHAnsi"/>
              </w:rPr>
              <w:t>10603997854</w:t>
            </w:r>
          </w:p>
        </w:tc>
        <w:tc>
          <w:tcPr>
            <w:tcW w:w="2112" w:type="dxa"/>
            <w:vAlign w:val="center"/>
          </w:tcPr>
          <w:p w14:paraId="344E816E" w14:textId="77777777" w:rsidR="00A22D31" w:rsidRPr="005D5468" w:rsidRDefault="00A22D31" w:rsidP="00A22D31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 w:hint="eastAsia"/>
              </w:rPr>
              <w:t>1</w:t>
            </w:r>
            <w:r>
              <w:rPr>
                <w:rFonts w:eastAsia="微軟正黑體" w:cstheme="minorHAnsi"/>
              </w:rPr>
              <w:t>5524960146</w:t>
            </w:r>
          </w:p>
        </w:tc>
      </w:tr>
      <w:tr w:rsidR="00A22D31" w:rsidRPr="00911E2C" w14:paraId="2BDF9706" w14:textId="77777777" w:rsidTr="00A22D31">
        <w:trPr>
          <w:trHeight w:val="304"/>
        </w:trPr>
        <w:tc>
          <w:tcPr>
            <w:tcW w:w="1146" w:type="dxa"/>
          </w:tcPr>
          <w:p w14:paraId="153D950D" w14:textId="080368CF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32kB</w:t>
            </w:r>
          </w:p>
        </w:tc>
        <w:tc>
          <w:tcPr>
            <w:tcW w:w="1555" w:type="dxa"/>
          </w:tcPr>
          <w:p w14:paraId="768BE398" w14:textId="3FC63C88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6E4479">
              <w:rPr>
                <w:rFonts w:eastAsia="微軟正黑體" w:cstheme="minorHAnsi"/>
              </w:rPr>
              <w:t>25572255500</w:t>
            </w:r>
          </w:p>
        </w:tc>
        <w:tc>
          <w:tcPr>
            <w:tcW w:w="1434" w:type="dxa"/>
          </w:tcPr>
          <w:p w14:paraId="6FA7302F" w14:textId="5028FB01" w:rsidR="00A22D31" w:rsidRPr="00E26C88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6E4479">
              <w:rPr>
                <w:rFonts w:eastAsia="微軟正黑體" w:cstheme="minorHAnsi"/>
              </w:rPr>
              <w:t>0.558048</w:t>
            </w:r>
            <w:r>
              <w:rPr>
                <w:rFonts w:eastAsia="微軟正黑體" w:cstheme="minorHAnsi"/>
              </w:rPr>
              <w:t xml:space="preserve"> </w:t>
            </w:r>
          </w:p>
        </w:tc>
        <w:tc>
          <w:tcPr>
            <w:tcW w:w="1939" w:type="dxa"/>
          </w:tcPr>
          <w:p w14:paraId="0FDF6925" w14:textId="4F3232B9" w:rsidR="00A22D31" w:rsidRPr="006E4479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46307B">
              <w:rPr>
                <w:rFonts w:eastAsia="微軟正黑體" w:cstheme="minorHAnsi"/>
              </w:rPr>
              <w:t>0.007372</w:t>
            </w:r>
          </w:p>
        </w:tc>
        <w:tc>
          <w:tcPr>
            <w:tcW w:w="2111" w:type="dxa"/>
          </w:tcPr>
          <w:p w14:paraId="7BF05F8D" w14:textId="67BE7019" w:rsidR="00A22D31" w:rsidRPr="00911E2C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6E4479">
              <w:rPr>
                <w:rFonts w:eastAsia="微軟正黑體" w:cstheme="minorHAnsi"/>
              </w:rPr>
              <w:t>9647562543</w:t>
            </w:r>
          </w:p>
        </w:tc>
        <w:tc>
          <w:tcPr>
            <w:tcW w:w="2112" w:type="dxa"/>
          </w:tcPr>
          <w:p w14:paraId="4F8E9464" w14:textId="1C5FEB7C" w:rsidR="00A22D31" w:rsidRPr="00911E2C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6E4479">
              <w:rPr>
                <w:rFonts w:eastAsia="微軟正黑體" w:cstheme="minorHAnsi"/>
              </w:rPr>
              <w:t>14703173457</w:t>
            </w:r>
          </w:p>
        </w:tc>
      </w:tr>
      <w:tr w:rsidR="00A22D31" w:rsidRPr="006A60C5" w14:paraId="4CDE5FD4" w14:textId="77777777" w:rsidTr="00A22D31">
        <w:trPr>
          <w:trHeight w:val="294"/>
        </w:trPr>
        <w:tc>
          <w:tcPr>
            <w:tcW w:w="1146" w:type="dxa"/>
          </w:tcPr>
          <w:p w14:paraId="3BB17ABA" w14:textId="51AB50CF" w:rsidR="00A22D31" w:rsidRDefault="00A22D31" w:rsidP="00A22D31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64kB</w:t>
            </w:r>
          </w:p>
        </w:tc>
        <w:tc>
          <w:tcPr>
            <w:tcW w:w="1555" w:type="dxa"/>
          </w:tcPr>
          <w:p w14:paraId="22BDF83B" w14:textId="66284056" w:rsidR="00A22D31" w:rsidRPr="001A58FF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11004B">
              <w:rPr>
                <w:rFonts w:eastAsia="微軟正黑體" w:cstheme="minorHAnsi"/>
              </w:rPr>
              <w:t>25374358500</w:t>
            </w:r>
          </w:p>
        </w:tc>
        <w:tc>
          <w:tcPr>
            <w:tcW w:w="1434" w:type="dxa"/>
          </w:tcPr>
          <w:p w14:paraId="6CE8ADEC" w14:textId="7CF3C551" w:rsidR="00A22D31" w:rsidRPr="00911E2C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CE65FA">
              <w:rPr>
                <w:rFonts w:eastAsia="微軟正黑體" w:cstheme="minorHAnsi"/>
              </w:rPr>
              <w:t>0.556461</w:t>
            </w:r>
          </w:p>
        </w:tc>
        <w:tc>
          <w:tcPr>
            <w:tcW w:w="1939" w:type="dxa"/>
          </w:tcPr>
          <w:p w14:paraId="419F8C0A" w14:textId="57CDDA10" w:rsidR="00A22D31" w:rsidRPr="00CE65FA" w:rsidRDefault="00E945B1" w:rsidP="00A22D31">
            <w:pPr>
              <w:jc w:val="center"/>
              <w:rPr>
                <w:rFonts w:eastAsia="微軟正黑體" w:cstheme="minorHAnsi"/>
              </w:rPr>
            </w:pPr>
            <w:r w:rsidRPr="00E945B1">
              <w:rPr>
                <w:rFonts w:eastAsia="微軟正黑體" w:cstheme="minorHAnsi"/>
              </w:rPr>
              <w:t>0.001955</w:t>
            </w:r>
          </w:p>
        </w:tc>
        <w:tc>
          <w:tcPr>
            <w:tcW w:w="2111" w:type="dxa"/>
          </w:tcPr>
          <w:p w14:paraId="3565234E" w14:textId="4B34BF66" w:rsidR="00A22D31" w:rsidRPr="00EA054D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CE65FA">
              <w:rPr>
                <w:rFonts w:eastAsia="微軟正黑體" w:cstheme="minorHAnsi"/>
              </w:rPr>
              <w:t>9445700437</w:t>
            </w:r>
          </w:p>
        </w:tc>
        <w:tc>
          <w:tcPr>
            <w:tcW w:w="2112" w:type="dxa"/>
          </w:tcPr>
          <w:p w14:paraId="040848D2" w14:textId="3F1F843F" w:rsidR="00A22D31" w:rsidRPr="006A60C5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A21BBB">
              <w:rPr>
                <w:rFonts w:eastAsia="微軟正黑體" w:cstheme="minorHAnsi"/>
              </w:rPr>
              <w:t>14716826563</w:t>
            </w:r>
          </w:p>
        </w:tc>
      </w:tr>
      <w:tr w:rsidR="00A22D31" w:rsidRPr="006A60C5" w14:paraId="71EBC78C" w14:textId="77777777" w:rsidTr="00A22D31">
        <w:trPr>
          <w:trHeight w:val="304"/>
        </w:trPr>
        <w:tc>
          <w:tcPr>
            <w:tcW w:w="1146" w:type="dxa"/>
          </w:tcPr>
          <w:p w14:paraId="0A0F230F" w14:textId="08F2EAE9" w:rsidR="00A22D31" w:rsidRDefault="00A22D31" w:rsidP="00A22D31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128kB</w:t>
            </w:r>
          </w:p>
        </w:tc>
        <w:tc>
          <w:tcPr>
            <w:tcW w:w="1555" w:type="dxa"/>
          </w:tcPr>
          <w:p w14:paraId="01C09E2A" w14:textId="642E3802" w:rsidR="00A22D31" w:rsidRPr="001A58FF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2173D4">
              <w:rPr>
                <w:rFonts w:eastAsia="微軟正黑體" w:cstheme="minorHAnsi"/>
              </w:rPr>
              <w:t>25351518500</w:t>
            </w:r>
          </w:p>
        </w:tc>
        <w:tc>
          <w:tcPr>
            <w:tcW w:w="1434" w:type="dxa"/>
          </w:tcPr>
          <w:p w14:paraId="55806F13" w14:textId="70C82CAC" w:rsidR="00A22D31" w:rsidRPr="00911E2C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804888">
              <w:rPr>
                <w:rFonts w:eastAsia="微軟正黑體" w:cstheme="minorHAnsi"/>
              </w:rPr>
              <w:t>0.557115</w:t>
            </w:r>
          </w:p>
        </w:tc>
        <w:tc>
          <w:tcPr>
            <w:tcW w:w="1939" w:type="dxa"/>
          </w:tcPr>
          <w:p w14:paraId="2914BDEA" w14:textId="135628F4" w:rsidR="00A22D31" w:rsidRPr="00C342EA" w:rsidRDefault="00473649" w:rsidP="00A22D31">
            <w:pPr>
              <w:jc w:val="center"/>
              <w:rPr>
                <w:rFonts w:eastAsia="微軟正黑體" w:cstheme="minorHAnsi"/>
              </w:rPr>
            </w:pPr>
            <w:r w:rsidRPr="00473649">
              <w:rPr>
                <w:rFonts w:eastAsia="微軟正黑體" w:cstheme="minorHAnsi"/>
              </w:rPr>
              <w:t>0.001427</w:t>
            </w:r>
          </w:p>
        </w:tc>
        <w:tc>
          <w:tcPr>
            <w:tcW w:w="2111" w:type="dxa"/>
          </w:tcPr>
          <w:p w14:paraId="3B320020" w14:textId="651671B3" w:rsidR="00A22D31" w:rsidRPr="00EA054D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C342EA">
              <w:rPr>
                <w:rFonts w:eastAsia="微軟正黑體" w:cstheme="minorHAnsi"/>
              </w:rPr>
              <w:t>9429028495</w:t>
            </w:r>
          </w:p>
        </w:tc>
        <w:tc>
          <w:tcPr>
            <w:tcW w:w="2112" w:type="dxa"/>
          </w:tcPr>
          <w:p w14:paraId="083B9C67" w14:textId="522ED866" w:rsidR="00A22D31" w:rsidRPr="006A60C5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E91489">
              <w:rPr>
                <w:rFonts w:eastAsia="微軟正黑體" w:cstheme="minorHAnsi"/>
              </w:rPr>
              <w:t>14711410505</w:t>
            </w:r>
          </w:p>
        </w:tc>
      </w:tr>
      <w:tr w:rsidR="00A22D31" w:rsidRPr="0072382D" w14:paraId="308E7791" w14:textId="77777777" w:rsidTr="00A22D31">
        <w:trPr>
          <w:trHeight w:val="304"/>
        </w:trPr>
        <w:tc>
          <w:tcPr>
            <w:tcW w:w="1146" w:type="dxa"/>
          </w:tcPr>
          <w:p w14:paraId="7D534589" w14:textId="783AE6F3" w:rsidR="00A22D31" w:rsidRDefault="00A22D31" w:rsidP="00A22D31">
            <w:pPr>
              <w:jc w:val="center"/>
              <w:rPr>
                <w:rFonts w:eastAsia="微軟正黑體" w:cstheme="minorHAnsi"/>
              </w:rPr>
            </w:pPr>
            <w:r>
              <w:rPr>
                <w:rFonts w:eastAsia="微軟正黑體" w:cstheme="minorHAnsi"/>
              </w:rPr>
              <w:t>256kB</w:t>
            </w:r>
          </w:p>
        </w:tc>
        <w:tc>
          <w:tcPr>
            <w:tcW w:w="1555" w:type="dxa"/>
          </w:tcPr>
          <w:p w14:paraId="7E9F8663" w14:textId="3C6B0549" w:rsidR="00A22D31" w:rsidRPr="00414106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3975A3">
              <w:rPr>
                <w:rFonts w:eastAsia="微軟正黑體" w:cstheme="minorHAnsi"/>
              </w:rPr>
              <w:t>25374716500</w:t>
            </w:r>
          </w:p>
        </w:tc>
        <w:tc>
          <w:tcPr>
            <w:tcW w:w="1434" w:type="dxa"/>
          </w:tcPr>
          <w:p w14:paraId="48F37A47" w14:textId="1A1C79D7" w:rsidR="00A22D31" w:rsidRPr="0072382D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0A51ED">
              <w:rPr>
                <w:rFonts w:eastAsia="微軟正黑體" w:cstheme="minorHAnsi"/>
              </w:rPr>
              <w:t>0.557775</w:t>
            </w:r>
          </w:p>
        </w:tc>
        <w:tc>
          <w:tcPr>
            <w:tcW w:w="1939" w:type="dxa"/>
          </w:tcPr>
          <w:p w14:paraId="61B5CCDD" w14:textId="70735792" w:rsidR="00A22D31" w:rsidRPr="00D829D3" w:rsidRDefault="000F0E9A" w:rsidP="00A22D31">
            <w:pPr>
              <w:jc w:val="center"/>
              <w:rPr>
                <w:rFonts w:eastAsia="微軟正黑體" w:cstheme="minorHAnsi"/>
              </w:rPr>
            </w:pPr>
            <w:r w:rsidRPr="000F0E9A">
              <w:rPr>
                <w:rFonts w:eastAsia="微軟正黑體" w:cstheme="minorHAnsi"/>
              </w:rPr>
              <w:t>0.001431</w:t>
            </w:r>
          </w:p>
        </w:tc>
        <w:tc>
          <w:tcPr>
            <w:tcW w:w="2111" w:type="dxa"/>
          </w:tcPr>
          <w:p w14:paraId="3FA6C870" w14:textId="20DD37E3" w:rsidR="00A22D31" w:rsidRPr="002D53F8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D829D3">
              <w:rPr>
                <w:rFonts w:eastAsia="微軟正黑體" w:cstheme="minorHAnsi"/>
              </w:rPr>
              <w:t>9426643474</w:t>
            </w:r>
          </w:p>
        </w:tc>
        <w:tc>
          <w:tcPr>
            <w:tcW w:w="2112" w:type="dxa"/>
          </w:tcPr>
          <w:p w14:paraId="7C6457EF" w14:textId="374EEA9E" w:rsidR="00A22D31" w:rsidRPr="0072382D" w:rsidRDefault="00A22D31" w:rsidP="00A22D31">
            <w:pPr>
              <w:jc w:val="center"/>
              <w:rPr>
                <w:rFonts w:eastAsia="微軟正黑體" w:cstheme="minorHAnsi"/>
              </w:rPr>
            </w:pPr>
            <w:r w:rsidRPr="00532E3F">
              <w:rPr>
                <w:rFonts w:eastAsia="微軟正黑體" w:cstheme="minorHAnsi"/>
              </w:rPr>
              <w:t>14742001526</w:t>
            </w:r>
          </w:p>
        </w:tc>
      </w:tr>
    </w:tbl>
    <w:p w14:paraId="3EEC1CF7" w14:textId="7D452735" w:rsidR="00F826F9" w:rsidRDefault="00F826F9" w:rsidP="00F826F9">
      <w:pPr>
        <w:pStyle w:val="a4"/>
        <w:ind w:leftChars="0" w:left="720"/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7F75E5E1" wp14:editId="6900EE7C">
            <wp:extent cx="4572000" cy="2743200"/>
            <wp:effectExtent l="0" t="0" r="0" b="0"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407577F-7D09-4741-B74A-1A024D93E3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14:paraId="60FE0993" w14:textId="50059EED" w:rsidR="00BC7D69" w:rsidRDefault="00BC7D69" w:rsidP="00F826F9">
      <w:pPr>
        <w:pStyle w:val="a4"/>
        <w:ind w:leftChars="0" w:left="720"/>
        <w:jc w:val="center"/>
        <w:rPr>
          <w:rFonts w:ascii="微軟正黑體" w:eastAsia="微軟正黑體" w:hAnsi="微軟正黑體"/>
        </w:rPr>
      </w:pPr>
      <w:r>
        <w:rPr>
          <w:noProof/>
        </w:rPr>
        <w:drawing>
          <wp:inline distT="0" distB="0" distL="0" distR="0" wp14:anchorId="02AEB93A" wp14:editId="0404925B">
            <wp:extent cx="4572000" cy="2743200"/>
            <wp:effectExtent l="0" t="0" r="0" b="0"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E3FF49B5-270E-4D7E-ADBF-A7178D5B572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5B2E571B" w14:textId="004A56AF" w:rsidR="005621AC" w:rsidRDefault="005621AC" w:rsidP="00AD43F9">
      <w:pPr>
        <w:pStyle w:val="a4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維持</w:t>
      </w:r>
      <w:r w:rsidR="00B223AB" w:rsidRPr="00AD43F9">
        <w:rPr>
          <w:rFonts w:ascii="微軟正黑體" w:eastAsia="微軟正黑體" w:hAnsi="微軟正黑體" w:hint="eastAsia"/>
        </w:rPr>
        <w:t>相同</w:t>
      </w:r>
      <w:r w:rsidR="00B223AB" w:rsidRPr="00AD43F9">
        <w:rPr>
          <w:rFonts w:ascii="微軟正黑體" w:eastAsia="微軟正黑體" w:hAnsi="微軟正黑體"/>
        </w:rPr>
        <w:t>data</w:t>
      </w:r>
      <w:r w:rsidR="00B223AB" w:rsidRPr="00AD43F9">
        <w:rPr>
          <w:rFonts w:ascii="微軟正黑體" w:eastAsia="微軟正黑體" w:hAnsi="微軟正黑體" w:hint="eastAsia"/>
        </w:rPr>
        <w:t xml:space="preserve"> cache size 跟</w:t>
      </w:r>
      <w:r w:rsidR="001E4A00" w:rsidRPr="00AD43F9">
        <w:rPr>
          <w:rFonts w:ascii="微軟正黑體" w:eastAsia="微軟正黑體" w:hAnsi="微軟正黑體"/>
        </w:rPr>
        <w:t>Associativity</w:t>
      </w:r>
    </w:p>
    <w:p w14:paraId="374E3956" w14:textId="53F83C1D" w:rsidR="00AD43F9" w:rsidRDefault="00B223AB" w:rsidP="00AD43F9">
      <w:pPr>
        <w:pStyle w:val="a4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AD43F9">
        <w:rPr>
          <w:rFonts w:ascii="微軟正黑體" w:eastAsia="微軟正黑體" w:hAnsi="微軟正黑體" w:hint="eastAsia"/>
        </w:rPr>
        <w:t xml:space="preserve">當instruction </w:t>
      </w:r>
      <w:r w:rsidRPr="00AD43F9">
        <w:rPr>
          <w:rFonts w:ascii="微軟正黑體" w:eastAsia="微軟正黑體" w:hAnsi="微軟正黑體"/>
        </w:rPr>
        <w:t>cache size</w:t>
      </w:r>
      <w:r w:rsidRPr="00AD43F9">
        <w:rPr>
          <w:rFonts w:ascii="微軟正黑體" w:eastAsia="微軟正黑體" w:hAnsi="微軟正黑體" w:hint="eastAsia"/>
        </w:rPr>
        <w:t>越大時，</w:t>
      </w:r>
      <w:r w:rsidR="001E4A00" w:rsidRPr="00AD43F9">
        <w:rPr>
          <w:rFonts w:ascii="微軟正黑體" w:eastAsia="微軟正黑體" w:hAnsi="微軟正黑體"/>
        </w:rPr>
        <w:t>Instruction cache miss rate</w:t>
      </w:r>
      <w:r w:rsidR="001E4A00" w:rsidRPr="00AD43F9">
        <w:rPr>
          <w:rFonts w:ascii="微軟正黑體" w:eastAsia="微軟正黑體" w:hAnsi="微軟正黑體" w:hint="eastAsia"/>
        </w:rPr>
        <w:t>有持續下降，維持很低</w:t>
      </w:r>
      <w:r w:rsidR="00AD43F9" w:rsidRPr="00AD43F9">
        <w:rPr>
          <w:rFonts w:ascii="微軟正黑體" w:eastAsia="微軟正黑體" w:hAnsi="微軟正黑體" w:hint="eastAsia"/>
        </w:rPr>
        <w:t>。</w:t>
      </w:r>
    </w:p>
    <w:p w14:paraId="752703C4" w14:textId="16971427" w:rsidR="002A781D" w:rsidRPr="00AD43F9" w:rsidRDefault="002A781D" w:rsidP="00AD43F9">
      <w:pPr>
        <w:pStyle w:val="a4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AD43F9">
        <w:rPr>
          <w:rFonts w:ascii="微軟正黑體" w:eastAsia="微軟正黑體" w:hAnsi="微軟正黑體" w:hint="eastAsia"/>
        </w:rPr>
        <w:t xml:space="preserve">當instruction </w:t>
      </w:r>
      <w:r w:rsidRPr="00AD43F9">
        <w:rPr>
          <w:rFonts w:ascii="微軟正黑體" w:eastAsia="微軟正黑體" w:hAnsi="微軟正黑體"/>
        </w:rPr>
        <w:t>cache size</w:t>
      </w:r>
      <w:r w:rsidRPr="00AD43F9">
        <w:rPr>
          <w:rFonts w:ascii="微軟正黑體" w:eastAsia="微軟正黑體" w:hAnsi="微軟正黑體" w:hint="eastAsia"/>
        </w:rPr>
        <w:t>越大時，</w:t>
      </w:r>
      <w:r>
        <w:rPr>
          <w:rFonts w:ascii="微軟正黑體" w:eastAsia="微軟正黑體" w:hAnsi="微軟正黑體"/>
        </w:rPr>
        <w:t xml:space="preserve">Data </w:t>
      </w:r>
      <w:r w:rsidRPr="00AD43F9">
        <w:rPr>
          <w:rFonts w:ascii="微軟正黑體" w:eastAsia="微軟正黑體" w:hAnsi="微軟正黑體"/>
        </w:rPr>
        <w:t>cache miss rate</w:t>
      </w:r>
      <w:r>
        <w:rPr>
          <w:rFonts w:ascii="微軟正黑體" w:eastAsia="微軟正黑體" w:hAnsi="微軟正黑體" w:hint="eastAsia"/>
        </w:rPr>
        <w:t>維持一致</w:t>
      </w:r>
      <w:r w:rsidR="00CB4678">
        <w:rPr>
          <w:rFonts w:ascii="微軟正黑體" w:eastAsia="微軟正黑體" w:hAnsi="微軟正黑體" w:hint="eastAsia"/>
        </w:rPr>
        <w:t>，有小幅波動</w:t>
      </w:r>
      <w:r w:rsidRPr="00AD43F9">
        <w:rPr>
          <w:rFonts w:ascii="微軟正黑體" w:eastAsia="微軟正黑體" w:hAnsi="微軟正黑體" w:hint="eastAsia"/>
        </w:rPr>
        <w:t>。</w:t>
      </w:r>
    </w:p>
    <w:p w14:paraId="2175F7F8" w14:textId="77777777" w:rsidR="00AD43F9" w:rsidRPr="00AD43F9" w:rsidRDefault="00AD43F9" w:rsidP="00AD43F9">
      <w:pPr>
        <w:pStyle w:val="a4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AD43F9">
        <w:rPr>
          <w:rFonts w:ascii="微軟正黑體" w:eastAsia="微軟正黑體" w:hAnsi="微軟正黑體" w:hint="eastAsia"/>
        </w:rPr>
        <w:t>M</w:t>
      </w:r>
      <w:r w:rsidRPr="00AD43F9">
        <w:rPr>
          <w:rFonts w:ascii="微軟正黑體" w:eastAsia="微軟正黑體" w:hAnsi="微軟正黑體"/>
        </w:rPr>
        <w:t xml:space="preserve">emory </w:t>
      </w:r>
      <w:r w:rsidRPr="00AD43F9">
        <w:rPr>
          <w:rFonts w:ascii="微軟正黑體" w:eastAsia="微軟正黑體" w:hAnsi="微軟正黑體" w:hint="eastAsia"/>
        </w:rPr>
        <w:t>跟compute time</w:t>
      </w:r>
      <w:r w:rsidR="00045B80" w:rsidRPr="00AD43F9">
        <w:rPr>
          <w:rFonts w:ascii="微軟正黑體" w:eastAsia="微軟正黑體" w:hAnsi="微軟正黑體" w:hint="eastAsia"/>
        </w:rPr>
        <w:t>一開始從16kB到32kB</w:t>
      </w:r>
      <w:r w:rsidR="00850F77" w:rsidRPr="00AD43F9">
        <w:rPr>
          <w:rFonts w:ascii="微軟正黑體" w:eastAsia="微軟正黑體" w:hAnsi="微軟正黑體" w:hint="eastAsia"/>
        </w:rPr>
        <w:t>時稍微下降，但之後繼續增加size時</w:t>
      </w:r>
      <w:r w:rsidR="00650759" w:rsidRPr="00AD43F9">
        <w:rPr>
          <w:rFonts w:ascii="微軟正黑體" w:eastAsia="微軟正黑體" w:hAnsi="微軟正黑體" w:hint="eastAsia"/>
        </w:rPr>
        <w:t>就沒什麼變化，f</w:t>
      </w:r>
      <w:r w:rsidR="00650759" w:rsidRPr="00AD43F9">
        <w:rPr>
          <w:rFonts w:ascii="微軟正黑體" w:eastAsia="微軟正黑體" w:hAnsi="微軟正黑體"/>
        </w:rPr>
        <w:t>inal tick</w:t>
      </w:r>
      <w:r w:rsidR="00650759" w:rsidRPr="00AD43F9">
        <w:rPr>
          <w:rFonts w:ascii="微軟正黑體" w:eastAsia="微軟正黑體" w:hAnsi="微軟正黑體" w:hint="eastAsia"/>
        </w:rPr>
        <w:t>甚至還增加。</w:t>
      </w:r>
    </w:p>
    <w:p w14:paraId="4D99856B" w14:textId="59F4240A" w:rsidR="00B223AB" w:rsidRPr="00AD43F9" w:rsidRDefault="00650759" w:rsidP="00AD43F9">
      <w:pPr>
        <w:pStyle w:val="a4"/>
        <w:numPr>
          <w:ilvl w:val="0"/>
          <w:numId w:val="3"/>
        </w:numPr>
        <w:spacing w:line="400" w:lineRule="exact"/>
        <w:ind w:leftChars="0"/>
        <w:rPr>
          <w:rFonts w:ascii="微軟正黑體" w:eastAsia="微軟正黑體" w:hAnsi="微軟正黑體"/>
        </w:rPr>
      </w:pPr>
      <w:r w:rsidRPr="00AD43F9">
        <w:rPr>
          <w:rFonts w:ascii="微軟正黑體" w:eastAsia="微軟正黑體" w:hAnsi="微軟正黑體" w:hint="eastAsia"/>
        </w:rPr>
        <w:t>我</w:t>
      </w:r>
      <w:r w:rsidR="0010055D">
        <w:rPr>
          <w:rFonts w:ascii="微軟正黑體" w:eastAsia="微軟正黑體" w:hAnsi="微軟正黑體" w:hint="eastAsia"/>
        </w:rPr>
        <w:t>們</w:t>
      </w:r>
      <w:r w:rsidRPr="00AD43F9">
        <w:rPr>
          <w:rFonts w:ascii="微軟正黑體" w:eastAsia="微軟正黑體" w:hAnsi="微軟正黑體" w:hint="eastAsia"/>
        </w:rPr>
        <w:t>推測是一開始1</w:t>
      </w:r>
      <w:r w:rsidRPr="00AD43F9">
        <w:rPr>
          <w:rFonts w:ascii="微軟正黑體" w:eastAsia="微軟正黑體" w:hAnsi="微軟正黑體"/>
        </w:rPr>
        <w:t>6kB</w:t>
      </w:r>
      <w:r w:rsidRPr="00AD43F9">
        <w:rPr>
          <w:rFonts w:ascii="微軟正黑體" w:eastAsia="微軟正黑體" w:hAnsi="微軟正黑體" w:hint="eastAsia"/>
        </w:rPr>
        <w:t>時整個程式還沒辦法</w:t>
      </w:r>
      <w:r w:rsidR="001A3F4E" w:rsidRPr="00AD43F9">
        <w:rPr>
          <w:rFonts w:ascii="微軟正黑體" w:eastAsia="微軟正黑體" w:hAnsi="微軟正黑體" w:hint="eastAsia"/>
        </w:rPr>
        <w:t>都存到i</w:t>
      </w:r>
      <w:r w:rsidR="001A3F4E" w:rsidRPr="00AD43F9">
        <w:rPr>
          <w:rFonts w:ascii="微軟正黑體" w:eastAsia="微軟正黑體" w:hAnsi="微軟正黑體"/>
        </w:rPr>
        <w:t xml:space="preserve">nstruction </w:t>
      </w:r>
      <w:r w:rsidR="001A3F4E" w:rsidRPr="00AD43F9">
        <w:rPr>
          <w:rFonts w:ascii="微軟正黑體" w:eastAsia="微軟正黑體" w:hAnsi="微軟正黑體" w:hint="eastAsia"/>
        </w:rPr>
        <w:t>cache裡，但</w:t>
      </w:r>
      <w:r w:rsidR="00ED395A" w:rsidRPr="00AD43F9">
        <w:rPr>
          <w:rFonts w:ascii="微軟正黑體" w:eastAsia="微軟正黑體" w:hAnsi="微軟正黑體" w:hint="eastAsia"/>
        </w:rPr>
        <w:t>到了32kB以後整個程式都</w:t>
      </w:r>
      <w:r w:rsidR="001D4047" w:rsidRPr="00AD43F9">
        <w:rPr>
          <w:rFonts w:ascii="微軟正黑體" w:eastAsia="微軟正黑體" w:hAnsi="微軟正黑體" w:hint="eastAsia"/>
        </w:rPr>
        <w:t>可以</w:t>
      </w:r>
      <w:r w:rsidR="00ED395A" w:rsidRPr="00AD43F9">
        <w:rPr>
          <w:rFonts w:ascii="微軟正黑體" w:eastAsia="微軟正黑體" w:hAnsi="微軟正黑體" w:hint="eastAsia"/>
        </w:rPr>
        <w:t>存到i</w:t>
      </w:r>
      <w:r w:rsidR="00ED395A" w:rsidRPr="00AD43F9">
        <w:rPr>
          <w:rFonts w:ascii="微軟正黑體" w:eastAsia="微軟正黑體" w:hAnsi="微軟正黑體"/>
        </w:rPr>
        <w:t xml:space="preserve">nstruction </w:t>
      </w:r>
      <w:r w:rsidR="00ED395A" w:rsidRPr="00AD43F9">
        <w:rPr>
          <w:rFonts w:ascii="微軟正黑體" w:eastAsia="微軟正黑體" w:hAnsi="微軟正黑體" w:hint="eastAsia"/>
        </w:rPr>
        <w:t>cache裡</w:t>
      </w:r>
      <w:r w:rsidR="001D4047" w:rsidRPr="00AD43F9">
        <w:rPr>
          <w:rFonts w:ascii="微軟正黑體" w:eastAsia="微軟正黑體" w:hAnsi="微軟正黑體" w:hint="eastAsia"/>
        </w:rPr>
        <w:t>了，因此對效能提升就沒有太大的影響。</w:t>
      </w:r>
      <w:r w:rsidR="00035ED8" w:rsidRPr="00AD43F9">
        <w:rPr>
          <w:rFonts w:ascii="微軟正黑體" w:eastAsia="微軟正黑體" w:hAnsi="微軟正黑體" w:hint="eastAsia"/>
        </w:rPr>
        <w:t xml:space="preserve"> </w:t>
      </w:r>
    </w:p>
    <w:p w14:paraId="0AEB77C7" w14:textId="77777777" w:rsidR="006316E3" w:rsidRPr="00CD2748" w:rsidRDefault="006316E3" w:rsidP="007264E7">
      <w:pPr>
        <w:spacing w:line="400" w:lineRule="exact"/>
        <w:rPr>
          <w:rFonts w:ascii="微軟正黑體" w:eastAsia="微軟正黑體" w:hAnsi="微軟正黑體"/>
        </w:rPr>
      </w:pPr>
    </w:p>
    <w:sectPr w:rsidR="006316E3" w:rsidRPr="00CD2748" w:rsidSect="0039375D">
      <w:pgSz w:w="11906" w:h="16838"/>
      <w:pgMar w:top="720" w:right="720" w:bottom="720" w:left="72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9D49BE" w14:textId="77777777" w:rsidR="00434269" w:rsidRDefault="00434269" w:rsidP="00481FEF">
      <w:r>
        <w:separator/>
      </w:r>
    </w:p>
  </w:endnote>
  <w:endnote w:type="continuationSeparator" w:id="0">
    <w:p w14:paraId="4A9B2F2B" w14:textId="77777777" w:rsidR="00434269" w:rsidRDefault="00434269" w:rsidP="00481F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CF7F2" w14:textId="77777777" w:rsidR="00434269" w:rsidRDefault="00434269" w:rsidP="00481FEF">
      <w:r>
        <w:separator/>
      </w:r>
    </w:p>
  </w:footnote>
  <w:footnote w:type="continuationSeparator" w:id="0">
    <w:p w14:paraId="578A4CBC" w14:textId="77777777" w:rsidR="00434269" w:rsidRDefault="00434269" w:rsidP="00481F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5B60972"/>
    <w:multiLevelType w:val="hybridMultilevel"/>
    <w:tmpl w:val="FFE0D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894EC7"/>
    <w:multiLevelType w:val="hybridMultilevel"/>
    <w:tmpl w:val="FEB039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E52DD7"/>
    <w:multiLevelType w:val="hybridMultilevel"/>
    <w:tmpl w:val="96DE4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F048D9"/>
    <w:multiLevelType w:val="hybridMultilevel"/>
    <w:tmpl w:val="0DC0D42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58335F83"/>
    <w:multiLevelType w:val="hybridMultilevel"/>
    <w:tmpl w:val="FAF8A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27BD0"/>
    <w:multiLevelType w:val="hybridMultilevel"/>
    <w:tmpl w:val="3CD63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844838"/>
    <w:multiLevelType w:val="hybridMultilevel"/>
    <w:tmpl w:val="C3BA36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69FF3915"/>
    <w:multiLevelType w:val="hybridMultilevel"/>
    <w:tmpl w:val="AE488FBA"/>
    <w:lvl w:ilvl="0" w:tplc="502E5F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70E6003D"/>
    <w:multiLevelType w:val="hybridMultilevel"/>
    <w:tmpl w:val="963AA8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1"/>
  </w:num>
  <w:num w:numId="7">
    <w:abstractNumId w:val="4"/>
  </w:num>
  <w:num w:numId="8">
    <w:abstractNumId w:val="8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DM3NjM1NzUxMzBQ0lEKTi0uzszPAykwNK0FALbEH/0tAAAA"/>
  </w:docVars>
  <w:rsids>
    <w:rsidRoot w:val="006E183B"/>
    <w:rsid w:val="0000039C"/>
    <w:rsid w:val="00000C6F"/>
    <w:rsid w:val="00002F40"/>
    <w:rsid w:val="0000372E"/>
    <w:rsid w:val="00014D43"/>
    <w:rsid w:val="00033CB1"/>
    <w:rsid w:val="00035ED8"/>
    <w:rsid w:val="000379D5"/>
    <w:rsid w:val="00037EC5"/>
    <w:rsid w:val="00045B80"/>
    <w:rsid w:val="00054858"/>
    <w:rsid w:val="000567DD"/>
    <w:rsid w:val="00061187"/>
    <w:rsid w:val="00065EE5"/>
    <w:rsid w:val="00072ED7"/>
    <w:rsid w:val="00075DE7"/>
    <w:rsid w:val="00077536"/>
    <w:rsid w:val="000803DA"/>
    <w:rsid w:val="0009022F"/>
    <w:rsid w:val="00096084"/>
    <w:rsid w:val="00096B4F"/>
    <w:rsid w:val="000A51ED"/>
    <w:rsid w:val="000A5D8E"/>
    <w:rsid w:val="000B46D2"/>
    <w:rsid w:val="000E6592"/>
    <w:rsid w:val="000F0E9A"/>
    <w:rsid w:val="000F1BC1"/>
    <w:rsid w:val="0010055D"/>
    <w:rsid w:val="00104E64"/>
    <w:rsid w:val="00105A67"/>
    <w:rsid w:val="00106791"/>
    <w:rsid w:val="0011004B"/>
    <w:rsid w:val="00113778"/>
    <w:rsid w:val="00117A08"/>
    <w:rsid w:val="00121725"/>
    <w:rsid w:val="00123F1E"/>
    <w:rsid w:val="0013278E"/>
    <w:rsid w:val="00137283"/>
    <w:rsid w:val="001549EC"/>
    <w:rsid w:val="00155285"/>
    <w:rsid w:val="00155387"/>
    <w:rsid w:val="001576E9"/>
    <w:rsid w:val="0016761D"/>
    <w:rsid w:val="0019013C"/>
    <w:rsid w:val="001A3F4E"/>
    <w:rsid w:val="001B4205"/>
    <w:rsid w:val="001B58B4"/>
    <w:rsid w:val="001C5FA8"/>
    <w:rsid w:val="001D1287"/>
    <w:rsid w:val="001D3121"/>
    <w:rsid w:val="001D3902"/>
    <w:rsid w:val="001D4047"/>
    <w:rsid w:val="001E0C93"/>
    <w:rsid w:val="001E4A00"/>
    <w:rsid w:val="001E5C43"/>
    <w:rsid w:val="001E6F9D"/>
    <w:rsid w:val="001F3ACC"/>
    <w:rsid w:val="00201B00"/>
    <w:rsid w:val="00204E6C"/>
    <w:rsid w:val="002173D4"/>
    <w:rsid w:val="002179A2"/>
    <w:rsid w:val="00225695"/>
    <w:rsid w:val="00246B29"/>
    <w:rsid w:val="0025120D"/>
    <w:rsid w:val="00252223"/>
    <w:rsid w:val="00273156"/>
    <w:rsid w:val="00273C84"/>
    <w:rsid w:val="0027494C"/>
    <w:rsid w:val="00283EE7"/>
    <w:rsid w:val="0028521F"/>
    <w:rsid w:val="00295EED"/>
    <w:rsid w:val="00296CE0"/>
    <w:rsid w:val="002A781D"/>
    <w:rsid w:val="002B76C1"/>
    <w:rsid w:val="002C2D1B"/>
    <w:rsid w:val="002D53F8"/>
    <w:rsid w:val="002E3569"/>
    <w:rsid w:val="002E4270"/>
    <w:rsid w:val="002E4EC8"/>
    <w:rsid w:val="002F189D"/>
    <w:rsid w:val="003133DA"/>
    <w:rsid w:val="003160CF"/>
    <w:rsid w:val="0032250B"/>
    <w:rsid w:val="00340B08"/>
    <w:rsid w:val="003533CE"/>
    <w:rsid w:val="00354486"/>
    <w:rsid w:val="0035597B"/>
    <w:rsid w:val="003724C7"/>
    <w:rsid w:val="00376B55"/>
    <w:rsid w:val="00377878"/>
    <w:rsid w:val="00390F01"/>
    <w:rsid w:val="00391CCB"/>
    <w:rsid w:val="0039375D"/>
    <w:rsid w:val="003975A3"/>
    <w:rsid w:val="003A7830"/>
    <w:rsid w:val="003C1783"/>
    <w:rsid w:val="003D0B15"/>
    <w:rsid w:val="003D169A"/>
    <w:rsid w:val="003D2F84"/>
    <w:rsid w:val="003F265B"/>
    <w:rsid w:val="004050CF"/>
    <w:rsid w:val="00405905"/>
    <w:rsid w:val="00414106"/>
    <w:rsid w:val="0041690D"/>
    <w:rsid w:val="00434269"/>
    <w:rsid w:val="00435767"/>
    <w:rsid w:val="00440400"/>
    <w:rsid w:val="00441C7F"/>
    <w:rsid w:val="004528DF"/>
    <w:rsid w:val="0046307B"/>
    <w:rsid w:val="00473649"/>
    <w:rsid w:val="00480D86"/>
    <w:rsid w:val="00481FEF"/>
    <w:rsid w:val="00492396"/>
    <w:rsid w:val="004935C0"/>
    <w:rsid w:val="004A2EDB"/>
    <w:rsid w:val="004C443E"/>
    <w:rsid w:val="004C5255"/>
    <w:rsid w:val="004C7CCF"/>
    <w:rsid w:val="0050376E"/>
    <w:rsid w:val="0052144F"/>
    <w:rsid w:val="005266B3"/>
    <w:rsid w:val="005322C5"/>
    <w:rsid w:val="00532E3F"/>
    <w:rsid w:val="005341EF"/>
    <w:rsid w:val="005377A0"/>
    <w:rsid w:val="00542683"/>
    <w:rsid w:val="00544721"/>
    <w:rsid w:val="00552A25"/>
    <w:rsid w:val="005621AC"/>
    <w:rsid w:val="00567EDA"/>
    <w:rsid w:val="005739D5"/>
    <w:rsid w:val="00574298"/>
    <w:rsid w:val="00584C6F"/>
    <w:rsid w:val="005861D3"/>
    <w:rsid w:val="005965EF"/>
    <w:rsid w:val="00596DA3"/>
    <w:rsid w:val="005A2F37"/>
    <w:rsid w:val="005A595B"/>
    <w:rsid w:val="005C0199"/>
    <w:rsid w:val="005D0C73"/>
    <w:rsid w:val="005D1D72"/>
    <w:rsid w:val="005D5468"/>
    <w:rsid w:val="005D5571"/>
    <w:rsid w:val="005E755D"/>
    <w:rsid w:val="00607962"/>
    <w:rsid w:val="00614FAA"/>
    <w:rsid w:val="006207CD"/>
    <w:rsid w:val="006250D0"/>
    <w:rsid w:val="00627059"/>
    <w:rsid w:val="00627AF4"/>
    <w:rsid w:val="006316E3"/>
    <w:rsid w:val="00637416"/>
    <w:rsid w:val="006375AA"/>
    <w:rsid w:val="00641DED"/>
    <w:rsid w:val="00643629"/>
    <w:rsid w:val="00650759"/>
    <w:rsid w:val="006556D2"/>
    <w:rsid w:val="00666867"/>
    <w:rsid w:val="006720C8"/>
    <w:rsid w:val="00681BAF"/>
    <w:rsid w:val="0068286D"/>
    <w:rsid w:val="006836A9"/>
    <w:rsid w:val="00687D8E"/>
    <w:rsid w:val="00692EC2"/>
    <w:rsid w:val="006A2FE2"/>
    <w:rsid w:val="006A3834"/>
    <w:rsid w:val="006A60C5"/>
    <w:rsid w:val="006B136A"/>
    <w:rsid w:val="006C4EB1"/>
    <w:rsid w:val="006E183B"/>
    <w:rsid w:val="006E4479"/>
    <w:rsid w:val="006F177B"/>
    <w:rsid w:val="00703B55"/>
    <w:rsid w:val="00706C83"/>
    <w:rsid w:val="00707B0B"/>
    <w:rsid w:val="00707D9A"/>
    <w:rsid w:val="0072382D"/>
    <w:rsid w:val="007264E7"/>
    <w:rsid w:val="00731226"/>
    <w:rsid w:val="00737B21"/>
    <w:rsid w:val="00744F1F"/>
    <w:rsid w:val="00746805"/>
    <w:rsid w:val="00746D00"/>
    <w:rsid w:val="007729F7"/>
    <w:rsid w:val="007745E3"/>
    <w:rsid w:val="0079246B"/>
    <w:rsid w:val="007B4A4B"/>
    <w:rsid w:val="007C58ED"/>
    <w:rsid w:val="007D5C49"/>
    <w:rsid w:val="007E6AF0"/>
    <w:rsid w:val="007F118E"/>
    <w:rsid w:val="00802D45"/>
    <w:rsid w:val="00804888"/>
    <w:rsid w:val="00812761"/>
    <w:rsid w:val="00816A0A"/>
    <w:rsid w:val="008240B9"/>
    <w:rsid w:val="00835759"/>
    <w:rsid w:val="008375D3"/>
    <w:rsid w:val="00843215"/>
    <w:rsid w:val="00850981"/>
    <w:rsid w:val="00850F77"/>
    <w:rsid w:val="0085632A"/>
    <w:rsid w:val="00865A9D"/>
    <w:rsid w:val="00873C8F"/>
    <w:rsid w:val="00882D8F"/>
    <w:rsid w:val="00891C46"/>
    <w:rsid w:val="008A4745"/>
    <w:rsid w:val="008A563D"/>
    <w:rsid w:val="008B77FB"/>
    <w:rsid w:val="008C18DA"/>
    <w:rsid w:val="008C1ECA"/>
    <w:rsid w:val="008C65D7"/>
    <w:rsid w:val="008D2884"/>
    <w:rsid w:val="008D3ED4"/>
    <w:rsid w:val="008E4F58"/>
    <w:rsid w:val="008F3089"/>
    <w:rsid w:val="008F6B24"/>
    <w:rsid w:val="00900C22"/>
    <w:rsid w:val="009010DF"/>
    <w:rsid w:val="00905677"/>
    <w:rsid w:val="00911E2C"/>
    <w:rsid w:val="0091332F"/>
    <w:rsid w:val="00936AFB"/>
    <w:rsid w:val="00944F32"/>
    <w:rsid w:val="00946B6E"/>
    <w:rsid w:val="00951122"/>
    <w:rsid w:val="009522B0"/>
    <w:rsid w:val="00952C63"/>
    <w:rsid w:val="00976E27"/>
    <w:rsid w:val="00993B33"/>
    <w:rsid w:val="009A64C9"/>
    <w:rsid w:val="009B75AA"/>
    <w:rsid w:val="009C74CB"/>
    <w:rsid w:val="009C7719"/>
    <w:rsid w:val="009D210D"/>
    <w:rsid w:val="009E00A8"/>
    <w:rsid w:val="009E3EF2"/>
    <w:rsid w:val="009E5D87"/>
    <w:rsid w:val="009F3970"/>
    <w:rsid w:val="009F61BF"/>
    <w:rsid w:val="009F77CC"/>
    <w:rsid w:val="00A059BE"/>
    <w:rsid w:val="00A0600E"/>
    <w:rsid w:val="00A13640"/>
    <w:rsid w:val="00A1755B"/>
    <w:rsid w:val="00A21BBB"/>
    <w:rsid w:val="00A22D31"/>
    <w:rsid w:val="00A31697"/>
    <w:rsid w:val="00A33FD2"/>
    <w:rsid w:val="00A36814"/>
    <w:rsid w:val="00A43269"/>
    <w:rsid w:val="00A436EA"/>
    <w:rsid w:val="00A57032"/>
    <w:rsid w:val="00A60FA2"/>
    <w:rsid w:val="00A65ED7"/>
    <w:rsid w:val="00A74A55"/>
    <w:rsid w:val="00A761A9"/>
    <w:rsid w:val="00A80EAE"/>
    <w:rsid w:val="00A94B04"/>
    <w:rsid w:val="00A94F71"/>
    <w:rsid w:val="00AB0283"/>
    <w:rsid w:val="00AC333E"/>
    <w:rsid w:val="00AD43F9"/>
    <w:rsid w:val="00AD4E26"/>
    <w:rsid w:val="00AE34FD"/>
    <w:rsid w:val="00B067CB"/>
    <w:rsid w:val="00B123A9"/>
    <w:rsid w:val="00B16CE7"/>
    <w:rsid w:val="00B223AB"/>
    <w:rsid w:val="00B339C6"/>
    <w:rsid w:val="00B42FEE"/>
    <w:rsid w:val="00B44D88"/>
    <w:rsid w:val="00B57FBE"/>
    <w:rsid w:val="00BB321F"/>
    <w:rsid w:val="00BC3864"/>
    <w:rsid w:val="00BC7D69"/>
    <w:rsid w:val="00BD0E54"/>
    <w:rsid w:val="00BD179D"/>
    <w:rsid w:val="00BD7B83"/>
    <w:rsid w:val="00BD7C8C"/>
    <w:rsid w:val="00BE465B"/>
    <w:rsid w:val="00C01401"/>
    <w:rsid w:val="00C342EA"/>
    <w:rsid w:val="00C41C9D"/>
    <w:rsid w:val="00C43A5D"/>
    <w:rsid w:val="00C549BE"/>
    <w:rsid w:val="00C6133B"/>
    <w:rsid w:val="00C70678"/>
    <w:rsid w:val="00C71D8C"/>
    <w:rsid w:val="00C81951"/>
    <w:rsid w:val="00C83598"/>
    <w:rsid w:val="00C905BB"/>
    <w:rsid w:val="00CA64D6"/>
    <w:rsid w:val="00CB4678"/>
    <w:rsid w:val="00CB6384"/>
    <w:rsid w:val="00CC1CE4"/>
    <w:rsid w:val="00CD2748"/>
    <w:rsid w:val="00CD412D"/>
    <w:rsid w:val="00CE2498"/>
    <w:rsid w:val="00CE65FA"/>
    <w:rsid w:val="00CF416D"/>
    <w:rsid w:val="00CF695E"/>
    <w:rsid w:val="00CF7F0D"/>
    <w:rsid w:val="00D04329"/>
    <w:rsid w:val="00D05FAC"/>
    <w:rsid w:val="00D22188"/>
    <w:rsid w:val="00D230A8"/>
    <w:rsid w:val="00D23308"/>
    <w:rsid w:val="00D26F54"/>
    <w:rsid w:val="00D627CF"/>
    <w:rsid w:val="00D82487"/>
    <w:rsid w:val="00D829D3"/>
    <w:rsid w:val="00D867B5"/>
    <w:rsid w:val="00D86A96"/>
    <w:rsid w:val="00DA0173"/>
    <w:rsid w:val="00DA21AD"/>
    <w:rsid w:val="00DA643D"/>
    <w:rsid w:val="00DD20D0"/>
    <w:rsid w:val="00DD2B70"/>
    <w:rsid w:val="00DD3176"/>
    <w:rsid w:val="00DD39CF"/>
    <w:rsid w:val="00DE264F"/>
    <w:rsid w:val="00E01A7A"/>
    <w:rsid w:val="00E03B4F"/>
    <w:rsid w:val="00E03CE5"/>
    <w:rsid w:val="00E075D6"/>
    <w:rsid w:val="00E257A6"/>
    <w:rsid w:val="00E26B69"/>
    <w:rsid w:val="00E26C88"/>
    <w:rsid w:val="00E5194A"/>
    <w:rsid w:val="00E60E9F"/>
    <w:rsid w:val="00E62922"/>
    <w:rsid w:val="00E6488E"/>
    <w:rsid w:val="00E65F2F"/>
    <w:rsid w:val="00E66067"/>
    <w:rsid w:val="00E81DF7"/>
    <w:rsid w:val="00E82F14"/>
    <w:rsid w:val="00E91489"/>
    <w:rsid w:val="00E945B1"/>
    <w:rsid w:val="00EA054D"/>
    <w:rsid w:val="00EB0705"/>
    <w:rsid w:val="00EB54FF"/>
    <w:rsid w:val="00EB57EE"/>
    <w:rsid w:val="00EC2706"/>
    <w:rsid w:val="00EC43B1"/>
    <w:rsid w:val="00EC4819"/>
    <w:rsid w:val="00ED395A"/>
    <w:rsid w:val="00EE4C8D"/>
    <w:rsid w:val="00EF08AF"/>
    <w:rsid w:val="00EF3C99"/>
    <w:rsid w:val="00F054A4"/>
    <w:rsid w:val="00F05734"/>
    <w:rsid w:val="00F13116"/>
    <w:rsid w:val="00F23157"/>
    <w:rsid w:val="00F234A7"/>
    <w:rsid w:val="00F23EBB"/>
    <w:rsid w:val="00F36A5B"/>
    <w:rsid w:val="00F41ACD"/>
    <w:rsid w:val="00F60C4C"/>
    <w:rsid w:val="00F76196"/>
    <w:rsid w:val="00F77728"/>
    <w:rsid w:val="00F826F9"/>
    <w:rsid w:val="00F961BC"/>
    <w:rsid w:val="00FA1E10"/>
    <w:rsid w:val="00FA4E12"/>
    <w:rsid w:val="00FB021A"/>
    <w:rsid w:val="00FD499E"/>
    <w:rsid w:val="00FE0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0AEDDF27"/>
  <w15:chartTrackingRefBased/>
  <w15:docId w15:val="{36C247AF-26CE-46EE-AED8-C49127D81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B57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0E6592"/>
    <w:pPr>
      <w:ind w:leftChars="200" w:left="480"/>
    </w:pPr>
  </w:style>
  <w:style w:type="character" w:styleId="a5">
    <w:name w:val="Placeholder Text"/>
    <w:basedOn w:val="a0"/>
    <w:uiPriority w:val="99"/>
    <w:semiHidden/>
    <w:rsid w:val="00835759"/>
    <w:rPr>
      <w:color w:val="808080"/>
    </w:rPr>
  </w:style>
  <w:style w:type="paragraph" w:styleId="a6">
    <w:name w:val="header"/>
    <w:basedOn w:val="a"/>
    <w:link w:val="a7"/>
    <w:uiPriority w:val="99"/>
    <w:unhideWhenUsed/>
    <w:rsid w:val="00481F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481FEF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481FE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481FEF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55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4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3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1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5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3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1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31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11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1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4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3.xml"/><Relationship Id="rId17" Type="http://schemas.openxmlformats.org/officeDocument/2006/relationships/chart" Target="charts/chart8.xml"/><Relationship Id="rId2" Type="http://schemas.openxmlformats.org/officeDocument/2006/relationships/numbering" Target="numbering.xml"/><Relationship Id="rId16" Type="http://schemas.openxmlformats.org/officeDocument/2006/relationships/chart" Target="charts/chart7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chart" Target="charts/chart6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5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35336;&#31639;&#27231;&#32068;&#32340;/FinalProject/docs/part2/graph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35336;&#31639;&#27231;&#32068;&#32340;/FinalProject/docs/part2/graph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35336;&#31639;&#27231;&#32068;&#32340;/FinalProject/docs/part2/graph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35336;&#31639;&#27231;&#32068;&#32340;/FinalProject/docs/part2/graph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35336;&#31639;&#27231;&#32068;&#32340;/FinalProject/docs/part2/graph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35336;&#31639;&#27231;&#32068;&#32340;/FinalProject/docs/part2/graph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35336;&#31639;&#27231;&#32068;&#32340;/FinalProject/docs/part2/graph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https://nctuitsc-my.sharepoint.com/personal/samuel95207_eed07_o365_nctu_edu_tw/Documents/&#23416;&#26657;&#31185;&#30446;/&#35336;&#31639;&#27231;&#32068;&#32340;/FinalProject/docs/part2/graph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Sample Distance </a:t>
            </a:r>
            <a:r>
              <a:rPr lang="zh-TW" altLang="en-US">
                <a:latin typeface="微軟正黑體" panose="020B0604030504040204" pitchFamily="34" charset="-120"/>
                <a:ea typeface="微軟正黑體" panose="020B0604030504040204" pitchFamily="34" charset="-120"/>
              </a:rPr>
              <a:t>對執行時間的影響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inal tick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2:$A$10</c:f>
              <c:numCache>
                <c:formatCode>General</c:formatCode>
                <c:ptCount val="9"/>
                <c:pt idx="2">
                  <c:v>1</c:v>
                </c:pt>
                <c:pt idx="3">
                  <c:v>2</c:v>
                </c:pt>
                <c:pt idx="4">
                  <c:v>4</c:v>
                </c:pt>
                <c:pt idx="5">
                  <c:v>8</c:v>
                </c:pt>
                <c:pt idx="6">
                  <c:v>16</c:v>
                </c:pt>
                <c:pt idx="7">
                  <c:v>32</c:v>
                </c:pt>
                <c:pt idx="8">
                  <c:v>64</c:v>
                </c:pt>
              </c:numCache>
            </c:numRef>
          </c:xVal>
          <c:yVal>
            <c:numRef>
              <c:f>Sheet1!$B$2:$B$10</c:f>
              <c:numCache>
                <c:formatCode>General</c:formatCode>
                <c:ptCount val="9"/>
                <c:pt idx="2">
                  <c:v>26026856500</c:v>
                </c:pt>
                <c:pt idx="3">
                  <c:v>23998886000</c:v>
                </c:pt>
                <c:pt idx="4">
                  <c:v>23158932500</c:v>
                </c:pt>
                <c:pt idx="5">
                  <c:v>23063768500</c:v>
                </c:pt>
                <c:pt idx="6">
                  <c:v>23403084500</c:v>
                </c:pt>
                <c:pt idx="7">
                  <c:v>24226602500</c:v>
                </c:pt>
                <c:pt idx="8">
                  <c:v>2614970050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4D5-4F04-BF1C-96EA1FE2C27F}"/>
            </c:ext>
          </c:extLst>
        </c:ser>
        <c:ser>
          <c:idx val="1"/>
          <c:order val="1"/>
          <c:tx>
            <c:strRef>
              <c:f>Sheet1!$D$1</c:f>
              <c:strCache>
                <c:ptCount val="1"/>
                <c:pt idx="0">
                  <c:v>Memory time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A$2:$A$10</c:f>
              <c:numCache>
                <c:formatCode>General</c:formatCode>
                <c:ptCount val="9"/>
                <c:pt idx="2">
                  <c:v>1</c:v>
                </c:pt>
                <c:pt idx="3">
                  <c:v>2</c:v>
                </c:pt>
                <c:pt idx="4">
                  <c:v>4</c:v>
                </c:pt>
                <c:pt idx="5">
                  <c:v>8</c:v>
                </c:pt>
                <c:pt idx="6">
                  <c:v>16</c:v>
                </c:pt>
                <c:pt idx="7">
                  <c:v>32</c:v>
                </c:pt>
                <c:pt idx="8">
                  <c:v>64</c:v>
                </c:pt>
              </c:numCache>
            </c:numRef>
          </c:xVal>
          <c:yVal>
            <c:numRef>
              <c:f>Sheet1!$D$2:$D$10</c:f>
              <c:numCache>
                <c:formatCode>General</c:formatCode>
                <c:ptCount val="9"/>
                <c:pt idx="2">
                  <c:v>10603997854</c:v>
                </c:pt>
                <c:pt idx="3">
                  <c:v>10159460601</c:v>
                </c:pt>
                <c:pt idx="4">
                  <c:v>10007856862</c:v>
                </c:pt>
                <c:pt idx="5">
                  <c:v>10083252177</c:v>
                </c:pt>
                <c:pt idx="6">
                  <c:v>10318034473</c:v>
                </c:pt>
                <c:pt idx="7">
                  <c:v>10710899240</c:v>
                </c:pt>
                <c:pt idx="8">
                  <c:v>11559181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4D5-4F04-BF1C-96EA1FE2C27F}"/>
            </c:ext>
          </c:extLst>
        </c:ser>
        <c:ser>
          <c:idx val="2"/>
          <c:order val="2"/>
          <c:tx>
            <c:strRef>
              <c:f>Sheet1!$E$1</c:f>
              <c:strCache>
                <c:ptCount val="1"/>
                <c:pt idx="0">
                  <c:v>Compute time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A$2:$A$10</c:f>
              <c:numCache>
                <c:formatCode>General</c:formatCode>
                <c:ptCount val="9"/>
                <c:pt idx="2">
                  <c:v>1</c:v>
                </c:pt>
                <c:pt idx="3">
                  <c:v>2</c:v>
                </c:pt>
                <c:pt idx="4">
                  <c:v>4</c:v>
                </c:pt>
                <c:pt idx="5">
                  <c:v>8</c:v>
                </c:pt>
                <c:pt idx="6">
                  <c:v>16</c:v>
                </c:pt>
                <c:pt idx="7">
                  <c:v>32</c:v>
                </c:pt>
                <c:pt idx="8">
                  <c:v>64</c:v>
                </c:pt>
              </c:numCache>
            </c:numRef>
          </c:xVal>
          <c:yVal>
            <c:numRef>
              <c:f>Sheet1!$E$2:$E$10</c:f>
              <c:numCache>
                <c:formatCode>General</c:formatCode>
                <c:ptCount val="9"/>
                <c:pt idx="2">
                  <c:v>15524960146</c:v>
                </c:pt>
                <c:pt idx="3">
                  <c:v>13049120399</c:v>
                </c:pt>
                <c:pt idx="4">
                  <c:v>12504630138</c:v>
                </c:pt>
                <c:pt idx="5">
                  <c:v>12404062823</c:v>
                </c:pt>
                <c:pt idx="6">
                  <c:v>12528420527</c:v>
                </c:pt>
                <c:pt idx="7">
                  <c:v>12989271760</c:v>
                </c:pt>
                <c:pt idx="8">
                  <c:v>140677309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14D5-4F04-BF1C-96EA1FE2C27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04729152"/>
        <c:axId val="1604729984"/>
      </c:scatterChart>
      <c:valAx>
        <c:axId val="1604729152"/>
        <c:scaling>
          <c:logBase val="2"/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Sample Distance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04729984"/>
        <c:crosses val="autoZero"/>
        <c:crossBetween val="midCat"/>
      </c:valAx>
      <c:valAx>
        <c:axId val="1604729984"/>
        <c:scaling>
          <c:orientation val="minMax"/>
          <c:min val="100000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tick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0472915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2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Sample Distance </a:t>
            </a:r>
            <a:r>
              <a:rPr lang="zh-TW" altLang="zh-TW" sz="12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對</a:t>
            </a:r>
            <a:r>
              <a:rPr lang="en-US" altLang="zh-TW" sz="12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Data cache miss rate</a:t>
            </a:r>
            <a:r>
              <a:rPr lang="zh-TW" altLang="zh-TW" sz="12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的影響</a:t>
            </a:r>
            <a:endParaRPr lang="zh-TW" altLang="zh-TW" sz="1200">
              <a:effectLst/>
              <a:latin typeface="微軟正黑體" panose="020B0604030504040204" pitchFamily="34" charset="-120"/>
              <a:ea typeface="微軟正黑體" panose="020B0604030504040204" pitchFamily="34" charset="-12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C$1:$C$2</c:f>
              <c:strCache>
                <c:ptCount val="2"/>
                <c:pt idx="0">
                  <c:v>Data cache </c:v>
                </c:pt>
                <c:pt idx="1">
                  <c:v>miss rate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3:$A$10</c:f>
              <c:numCache>
                <c:formatCode>General</c:formatCode>
                <c:ptCount val="8"/>
                <c:pt idx="1">
                  <c:v>1</c:v>
                </c:pt>
                <c:pt idx="2">
                  <c:v>2</c:v>
                </c:pt>
                <c:pt idx="3">
                  <c:v>4</c:v>
                </c:pt>
                <c:pt idx="4">
                  <c:v>8</c:v>
                </c:pt>
                <c:pt idx="5">
                  <c:v>16</c:v>
                </c:pt>
                <c:pt idx="6">
                  <c:v>32</c:v>
                </c:pt>
                <c:pt idx="7">
                  <c:v>64</c:v>
                </c:pt>
              </c:numCache>
            </c:numRef>
          </c:xVal>
          <c:yVal>
            <c:numRef>
              <c:f>Sheet1!$C$3:$C$10</c:f>
              <c:numCache>
                <c:formatCode>General</c:formatCode>
                <c:ptCount val="8"/>
                <c:pt idx="1">
                  <c:v>0.55815400000000004</c:v>
                </c:pt>
                <c:pt idx="2">
                  <c:v>0.57425899999999996</c:v>
                </c:pt>
                <c:pt idx="3">
                  <c:v>0.58212299999999995</c:v>
                </c:pt>
                <c:pt idx="4">
                  <c:v>0.58866399999999997</c:v>
                </c:pt>
                <c:pt idx="5">
                  <c:v>0.59602599999999994</c:v>
                </c:pt>
                <c:pt idx="6">
                  <c:v>0.60258900000000004</c:v>
                </c:pt>
                <c:pt idx="7">
                  <c:v>0.6121919999999999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6EE-40E1-BFDE-03F57B24601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63650576"/>
        <c:axId val="1763643088"/>
      </c:scatterChart>
      <c:valAx>
        <c:axId val="1763650576"/>
        <c:scaling>
          <c:logBase val="2"/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Sample Distance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63643088"/>
        <c:crosses val="autoZero"/>
        <c:crossBetween val="midCat"/>
      </c:valAx>
      <c:valAx>
        <c:axId val="1763643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Cache Miss Rate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6365057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>
                <a:latin typeface="微軟正黑體" panose="020B0604030504040204" pitchFamily="34" charset="-120"/>
                <a:ea typeface="微軟正黑體" panose="020B0604030504040204" pitchFamily="34" charset="-120"/>
              </a:rPr>
              <a:t>L1dcache</a:t>
            </a:r>
            <a:r>
              <a:rPr lang="en-US" altLang="zh-TW" baseline="0">
                <a:latin typeface="微軟正黑體" panose="020B0604030504040204" pitchFamily="34" charset="-120"/>
                <a:ea typeface="微軟正黑體" panose="020B0604030504040204" pitchFamily="34" charset="-120"/>
              </a:rPr>
              <a:t> size </a:t>
            </a:r>
            <a:r>
              <a:rPr lang="zh-TW" altLang="en-US" baseline="0">
                <a:latin typeface="微軟正黑體" panose="020B0604030504040204" pitchFamily="34" charset="-120"/>
                <a:ea typeface="微軟正黑體" panose="020B0604030504040204" pitchFamily="34" charset="-120"/>
              </a:rPr>
              <a:t>對執行時間的影響</a:t>
            </a:r>
            <a:endParaRPr lang="zh-TW" altLang="en-US">
              <a:latin typeface="微軟正黑體" panose="020B0604030504040204" pitchFamily="34" charset="-120"/>
              <a:ea typeface="微軟正黑體" panose="020B0604030504040204" pitchFamily="34" charset="-12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K$1</c:f>
              <c:strCache>
                <c:ptCount val="1"/>
                <c:pt idx="0">
                  <c:v>Final tick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J$2:$J$52</c:f>
              <c:numCache>
                <c:formatCode>General</c:formatCode>
                <c:ptCount val="51"/>
                <c:pt idx="0">
                  <c:v>64</c:v>
                </c:pt>
                <c:pt idx="1">
                  <c:v>128</c:v>
                </c:pt>
                <c:pt idx="2">
                  <c:v>256</c:v>
                </c:pt>
                <c:pt idx="3">
                  <c:v>512</c:v>
                </c:pt>
                <c:pt idx="4">
                  <c:v>1024</c:v>
                </c:pt>
              </c:numCache>
            </c:numRef>
          </c:xVal>
          <c:yVal>
            <c:numRef>
              <c:f>Sheet1!$K$2:$K$52</c:f>
              <c:numCache>
                <c:formatCode>General</c:formatCode>
                <c:ptCount val="51"/>
                <c:pt idx="0">
                  <c:v>26026856500</c:v>
                </c:pt>
                <c:pt idx="1">
                  <c:v>23321459500</c:v>
                </c:pt>
                <c:pt idx="2">
                  <c:v>21498697500</c:v>
                </c:pt>
                <c:pt idx="3">
                  <c:v>19015184500</c:v>
                </c:pt>
                <c:pt idx="4">
                  <c:v>1718504050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E4A7-4C0C-86AE-11355D759338}"/>
            </c:ext>
          </c:extLst>
        </c:ser>
        <c:ser>
          <c:idx val="1"/>
          <c:order val="1"/>
          <c:tx>
            <c:strRef>
              <c:f>Sheet1!$M$1</c:f>
              <c:strCache>
                <c:ptCount val="1"/>
                <c:pt idx="0">
                  <c:v>Memory time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J$2:$J$52</c:f>
              <c:numCache>
                <c:formatCode>General</c:formatCode>
                <c:ptCount val="51"/>
                <c:pt idx="0">
                  <c:v>64</c:v>
                </c:pt>
                <c:pt idx="1">
                  <c:v>128</c:v>
                </c:pt>
                <c:pt idx="2">
                  <c:v>256</c:v>
                </c:pt>
                <c:pt idx="3">
                  <c:v>512</c:v>
                </c:pt>
                <c:pt idx="4">
                  <c:v>1024</c:v>
                </c:pt>
              </c:numCache>
            </c:numRef>
          </c:xVal>
          <c:yVal>
            <c:numRef>
              <c:f>Sheet1!$M$2:$M$52</c:f>
              <c:numCache>
                <c:formatCode>General</c:formatCode>
                <c:ptCount val="51"/>
                <c:pt idx="0">
                  <c:v>10603997854</c:v>
                </c:pt>
                <c:pt idx="1">
                  <c:v>9610791532</c:v>
                </c:pt>
                <c:pt idx="2">
                  <c:v>9138790526</c:v>
                </c:pt>
                <c:pt idx="3">
                  <c:v>8044790089</c:v>
                </c:pt>
                <c:pt idx="4">
                  <c:v>729567061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E4A7-4C0C-86AE-11355D759338}"/>
            </c:ext>
          </c:extLst>
        </c:ser>
        <c:ser>
          <c:idx val="2"/>
          <c:order val="2"/>
          <c:tx>
            <c:strRef>
              <c:f>Sheet1!$N$1</c:f>
              <c:strCache>
                <c:ptCount val="1"/>
                <c:pt idx="0">
                  <c:v>Compute time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J$2:$J$52</c:f>
              <c:numCache>
                <c:formatCode>General</c:formatCode>
                <c:ptCount val="51"/>
                <c:pt idx="0">
                  <c:v>64</c:v>
                </c:pt>
                <c:pt idx="1">
                  <c:v>128</c:v>
                </c:pt>
                <c:pt idx="2">
                  <c:v>256</c:v>
                </c:pt>
                <c:pt idx="3">
                  <c:v>512</c:v>
                </c:pt>
                <c:pt idx="4">
                  <c:v>1024</c:v>
                </c:pt>
              </c:numCache>
            </c:numRef>
          </c:xVal>
          <c:yVal>
            <c:numRef>
              <c:f>Sheet1!$N$2:$N$52</c:f>
              <c:numCache>
                <c:formatCode>General</c:formatCode>
                <c:ptCount val="51"/>
                <c:pt idx="0">
                  <c:v>15524960146</c:v>
                </c:pt>
                <c:pt idx="1">
                  <c:v>12618404468</c:v>
                </c:pt>
                <c:pt idx="2">
                  <c:v>11396220474</c:v>
                </c:pt>
                <c:pt idx="3">
                  <c:v>10247362911</c:v>
                </c:pt>
                <c:pt idx="4">
                  <c:v>931062038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E4A7-4C0C-86AE-11355D75933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03705040"/>
        <c:axId val="1603703376"/>
      </c:scatterChart>
      <c:valAx>
        <c:axId val="1603705040"/>
        <c:scaling>
          <c:logBase val="2"/>
          <c:orientation val="minMax"/>
          <c:min val="6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l1d_size (Bytes)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03703376"/>
        <c:crosses val="autoZero"/>
        <c:crossBetween val="midCat"/>
      </c:valAx>
      <c:valAx>
        <c:axId val="1603703376"/>
        <c:scaling>
          <c:orientation val="minMax"/>
          <c:min val="50000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Tick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0370504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marL="0" marR="0" lvl="0" indent="0" algn="ctr" defTabSz="914400" rtl="0" eaLnBrk="1" fontAlgn="auto" latinLnBrk="0" hangingPunct="1">
              <a:lnSpc>
                <a:spcPct val="100000"/>
              </a:lnSpc>
              <a:spcBef>
                <a:spcPts val="0"/>
              </a:spcBef>
              <a:spcAft>
                <a:spcPts val="0"/>
              </a:spcAft>
              <a:buClrTx/>
              <a:buSzTx/>
              <a:buFontTx/>
              <a:buNone/>
              <a:tabLst/>
              <a:defRPr sz="1400" b="0" i="0" u="none" strike="noStrike" kern="1200" spc="0" baseline="0">
                <a:solidFill>
                  <a:sysClr val="windowText" lastClr="000000">
                    <a:lumMod val="65000"/>
                    <a:lumOff val="35000"/>
                  </a:sys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L1dcache size </a:t>
            </a:r>
            <a:r>
              <a:rPr lang="zh-TW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對</a:t>
            </a:r>
            <a:r>
              <a:rPr lang="en-US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cache miss rate</a:t>
            </a:r>
            <a:r>
              <a:rPr lang="zh-TW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的影響</a:t>
            </a:r>
            <a:endParaRPr lang="zh-TW" altLang="zh-TW" sz="1400">
              <a:effectLst/>
              <a:latin typeface="微軟正黑體" panose="020B0604030504040204" pitchFamily="34" charset="-120"/>
              <a:ea typeface="微軟正黑體" panose="020B0604030504040204" pitchFamily="34" charset="-12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 marL="0" marR="0" lvl="0" indent="0" algn="ctr" defTabSz="914400" rtl="0" eaLnBrk="1" fontAlgn="auto" latinLnBrk="0" hangingPunct="1">
            <a:lnSpc>
              <a:spcPct val="100000"/>
            </a:lnSpc>
            <a:spcBef>
              <a:spcPts val="0"/>
            </a:spcBef>
            <a:spcAft>
              <a:spcPts val="0"/>
            </a:spcAft>
            <a:buClrTx/>
            <a:buSzTx/>
            <a:buFontTx/>
            <a:buNone/>
            <a:tabLst/>
            <a:defRPr sz="1400" b="0" i="0" u="none" strike="noStrike" kern="1200" spc="0" baseline="0">
              <a:solidFill>
                <a:sysClr val="windowText" lastClr="000000">
                  <a:lumMod val="65000"/>
                  <a:lumOff val="35000"/>
                </a:sys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L$1</c:f>
              <c:strCache>
                <c:ptCount val="1"/>
                <c:pt idx="0">
                  <c:v>Data cache miss rate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J$2:$J$10</c:f>
              <c:numCache>
                <c:formatCode>General</c:formatCode>
                <c:ptCount val="9"/>
                <c:pt idx="0">
                  <c:v>64</c:v>
                </c:pt>
                <c:pt idx="1">
                  <c:v>128</c:v>
                </c:pt>
                <c:pt idx="2">
                  <c:v>256</c:v>
                </c:pt>
                <c:pt idx="3">
                  <c:v>512</c:v>
                </c:pt>
                <c:pt idx="4">
                  <c:v>1024</c:v>
                </c:pt>
              </c:numCache>
            </c:numRef>
          </c:xVal>
          <c:yVal>
            <c:numRef>
              <c:f>Sheet1!$L$2:$L$10</c:f>
              <c:numCache>
                <c:formatCode>General</c:formatCode>
                <c:ptCount val="9"/>
                <c:pt idx="0">
                  <c:v>0.55815400000000004</c:v>
                </c:pt>
                <c:pt idx="1">
                  <c:v>0.48480299999999998</c:v>
                </c:pt>
                <c:pt idx="2">
                  <c:v>0.43546400000000002</c:v>
                </c:pt>
                <c:pt idx="3">
                  <c:v>0.34416000000000002</c:v>
                </c:pt>
                <c:pt idx="4">
                  <c:v>0.2952460000000000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068-4BF3-9753-92E7D00651F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07741248"/>
        <c:axId val="1637648176"/>
      </c:scatterChart>
      <c:valAx>
        <c:axId val="1607741248"/>
        <c:scaling>
          <c:logBase val="2"/>
          <c:orientation val="minMax"/>
          <c:min val="64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l1d_size (Bytes)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37648176"/>
        <c:crosses val="autoZero"/>
        <c:crossBetween val="midCat"/>
      </c:valAx>
      <c:valAx>
        <c:axId val="1637648176"/>
        <c:scaling>
          <c:orientation val="minMax"/>
          <c:min val="0.2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Cache miss ra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0774124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L1 dcache associate</a:t>
            </a:r>
            <a:r>
              <a:rPr lang="zh-TW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對執行時間的影響</a:t>
            </a:r>
            <a:endParaRPr lang="zh-TW" altLang="zh-TW" sz="1400">
              <a:effectLst/>
              <a:latin typeface="微軟正黑體" panose="020B0604030504040204" pitchFamily="34" charset="-120"/>
              <a:ea typeface="微軟正黑體" panose="020B0604030504040204" pitchFamily="34" charset="-12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R$1</c:f>
              <c:strCache>
                <c:ptCount val="1"/>
                <c:pt idx="0">
                  <c:v>Final tick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Q$2:$Q$17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xVal>
          <c:yVal>
            <c:numRef>
              <c:f>Sheet1!$R$2:$R$17</c:f>
              <c:numCache>
                <c:formatCode>General</c:formatCode>
                <c:ptCount val="16"/>
                <c:pt idx="0">
                  <c:v>17185040500</c:v>
                </c:pt>
                <c:pt idx="1">
                  <c:v>15971355500</c:v>
                </c:pt>
                <c:pt idx="2">
                  <c:v>15555045500</c:v>
                </c:pt>
                <c:pt idx="3">
                  <c:v>15106818500</c:v>
                </c:pt>
                <c:pt idx="4">
                  <c:v>1499423850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4BBA-43D5-B279-C8D45DAA7E70}"/>
            </c:ext>
          </c:extLst>
        </c:ser>
        <c:ser>
          <c:idx val="1"/>
          <c:order val="1"/>
          <c:tx>
            <c:strRef>
              <c:f>Sheet1!$T$1</c:f>
              <c:strCache>
                <c:ptCount val="1"/>
                <c:pt idx="0">
                  <c:v>Memory time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Q$2:$Q$17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xVal>
          <c:yVal>
            <c:numRef>
              <c:f>Sheet1!$T$2:$T$17</c:f>
              <c:numCache>
                <c:formatCode>General</c:formatCode>
                <c:ptCount val="16"/>
                <c:pt idx="0">
                  <c:v>7295670613</c:v>
                </c:pt>
                <c:pt idx="1">
                  <c:v>6787583297</c:v>
                </c:pt>
                <c:pt idx="2">
                  <c:v>6559218648</c:v>
                </c:pt>
                <c:pt idx="3">
                  <c:v>6365001560</c:v>
                </c:pt>
                <c:pt idx="4">
                  <c:v>628462099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4BBA-43D5-B279-C8D45DAA7E70}"/>
            </c:ext>
          </c:extLst>
        </c:ser>
        <c:ser>
          <c:idx val="2"/>
          <c:order val="2"/>
          <c:tx>
            <c:strRef>
              <c:f>Sheet1!$U$1</c:f>
              <c:strCache>
                <c:ptCount val="1"/>
                <c:pt idx="0">
                  <c:v>Compute time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Q$2:$Q$17</c:f>
              <c:numCache>
                <c:formatCode>General</c:formatCode>
                <c:ptCount val="16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xVal>
          <c:yVal>
            <c:numRef>
              <c:f>Sheet1!$U$2:$U$17</c:f>
              <c:numCache>
                <c:formatCode>General</c:formatCode>
                <c:ptCount val="16"/>
                <c:pt idx="0">
                  <c:v>9310620387</c:v>
                </c:pt>
                <c:pt idx="1">
                  <c:v>8692307703</c:v>
                </c:pt>
                <c:pt idx="2">
                  <c:v>8535677352</c:v>
                </c:pt>
                <c:pt idx="3">
                  <c:v>8319845440</c:v>
                </c:pt>
                <c:pt idx="4">
                  <c:v>829475301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4BBA-43D5-B279-C8D45DAA7E7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31213136"/>
        <c:axId val="1931206480"/>
      </c:scatterChart>
      <c:valAx>
        <c:axId val="1931213136"/>
        <c:scaling>
          <c:logBase val="2"/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lid_assoc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31206480"/>
        <c:crosses val="autoZero"/>
        <c:crossBetween val="midCat"/>
      </c:valAx>
      <c:valAx>
        <c:axId val="1931206480"/>
        <c:scaling>
          <c:orientation val="minMax"/>
          <c:min val="50000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Tick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3121313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200" b="0" i="0" u="none" strike="noStrike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L1 dcache associate</a:t>
            </a:r>
            <a:r>
              <a:rPr lang="zh-TW" altLang="zh-TW" sz="12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對</a:t>
            </a:r>
            <a:r>
              <a:rPr lang="en-US" altLang="zh-TW" sz="12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cache miss rate</a:t>
            </a:r>
            <a:r>
              <a:rPr lang="zh-TW" altLang="zh-TW" sz="12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的影響</a:t>
            </a:r>
            <a:endParaRPr lang="zh-TW" altLang="zh-TW" sz="1200">
              <a:effectLst/>
              <a:latin typeface="微軟正黑體" panose="020B0604030504040204" pitchFamily="34" charset="-120"/>
              <a:ea typeface="微軟正黑體" panose="020B0604030504040204" pitchFamily="34" charset="-12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S$1</c:f>
              <c:strCache>
                <c:ptCount val="1"/>
                <c:pt idx="0">
                  <c:v>Data cache miss rate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Q$2:$Q$10</c:f>
              <c:numCache>
                <c:formatCode>General</c:formatCode>
                <c:ptCount val="9"/>
                <c:pt idx="0">
                  <c:v>1</c:v>
                </c:pt>
                <c:pt idx="1">
                  <c:v>2</c:v>
                </c:pt>
                <c:pt idx="2">
                  <c:v>4</c:v>
                </c:pt>
                <c:pt idx="3">
                  <c:v>8</c:v>
                </c:pt>
                <c:pt idx="4">
                  <c:v>16</c:v>
                </c:pt>
              </c:numCache>
            </c:numRef>
          </c:xVal>
          <c:yVal>
            <c:numRef>
              <c:f>Sheet1!$S$2:$S$10</c:f>
              <c:numCache>
                <c:formatCode>General</c:formatCode>
                <c:ptCount val="9"/>
                <c:pt idx="0">
                  <c:v>0.29524600000000001</c:v>
                </c:pt>
                <c:pt idx="1">
                  <c:v>0.27821800000000002</c:v>
                </c:pt>
                <c:pt idx="2">
                  <c:v>0.26938099999999998</c:v>
                </c:pt>
                <c:pt idx="3">
                  <c:v>0.262901</c:v>
                </c:pt>
                <c:pt idx="4">
                  <c:v>0.259705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8296-457A-B449-BC12882F54F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931203568"/>
        <c:axId val="1931213136"/>
      </c:scatterChart>
      <c:valAx>
        <c:axId val="1931203568"/>
        <c:scaling>
          <c:logBase val="2"/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l1d_assoc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31213136"/>
        <c:crosses val="autoZero"/>
        <c:crossBetween val="midCat"/>
      </c:valAx>
      <c:valAx>
        <c:axId val="1931213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Cache miss rate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93120356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L1 icache size </a:t>
            </a:r>
            <a:r>
              <a:rPr lang="zh-TW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對執行時間的影響</a:t>
            </a:r>
            <a:endParaRPr lang="zh-TW" altLang="zh-TW" sz="1400">
              <a:effectLst/>
              <a:latin typeface="微軟正黑體" panose="020B0604030504040204" pitchFamily="34" charset="-120"/>
              <a:ea typeface="微軟正黑體" panose="020B0604030504040204" pitchFamily="34" charset="-12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Z$1</c:f>
              <c:strCache>
                <c:ptCount val="1"/>
                <c:pt idx="0">
                  <c:v>Final tick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Y$2:$Y$10</c:f>
              <c:numCache>
                <c:formatCode>General</c:formatCode>
                <c:ptCount val="9"/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  <c:pt idx="5">
                  <c:v>256</c:v>
                </c:pt>
              </c:numCache>
            </c:numRef>
          </c:xVal>
          <c:yVal>
            <c:numRef>
              <c:f>Sheet1!$Z$2:$Z$10</c:f>
              <c:numCache>
                <c:formatCode>General</c:formatCode>
                <c:ptCount val="9"/>
                <c:pt idx="1">
                  <c:v>26026856500</c:v>
                </c:pt>
                <c:pt idx="2">
                  <c:v>25572255500</c:v>
                </c:pt>
                <c:pt idx="3">
                  <c:v>25374358500</c:v>
                </c:pt>
                <c:pt idx="4">
                  <c:v>25351518500</c:v>
                </c:pt>
                <c:pt idx="5">
                  <c:v>2537471650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59B-4DE7-BA1B-F186ED925FE1}"/>
            </c:ext>
          </c:extLst>
        </c:ser>
        <c:ser>
          <c:idx val="1"/>
          <c:order val="1"/>
          <c:tx>
            <c:strRef>
              <c:f>Sheet1!$AC$1</c:f>
              <c:strCache>
                <c:ptCount val="1"/>
                <c:pt idx="0">
                  <c:v>Memory time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Y$2:$Y$10</c:f>
              <c:numCache>
                <c:formatCode>General</c:formatCode>
                <c:ptCount val="9"/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  <c:pt idx="5">
                  <c:v>256</c:v>
                </c:pt>
              </c:numCache>
            </c:numRef>
          </c:xVal>
          <c:yVal>
            <c:numRef>
              <c:f>Sheet1!$AC$2:$AC$10</c:f>
              <c:numCache>
                <c:formatCode>General</c:formatCode>
                <c:ptCount val="9"/>
                <c:pt idx="1">
                  <c:v>10603997854</c:v>
                </c:pt>
                <c:pt idx="2">
                  <c:v>9647562543</c:v>
                </c:pt>
                <c:pt idx="3">
                  <c:v>9445700437</c:v>
                </c:pt>
                <c:pt idx="4">
                  <c:v>9429028495</c:v>
                </c:pt>
                <c:pt idx="5">
                  <c:v>9426643474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159B-4DE7-BA1B-F186ED925FE1}"/>
            </c:ext>
          </c:extLst>
        </c:ser>
        <c:ser>
          <c:idx val="2"/>
          <c:order val="2"/>
          <c:tx>
            <c:strRef>
              <c:f>Sheet1!$AD$1</c:f>
              <c:strCache>
                <c:ptCount val="1"/>
                <c:pt idx="0">
                  <c:v>Compute time</c:v>
                </c:pt>
              </c:strCache>
            </c:strRef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Y$2:$Y$10</c:f>
              <c:numCache>
                <c:formatCode>General</c:formatCode>
                <c:ptCount val="9"/>
                <c:pt idx="1">
                  <c:v>16</c:v>
                </c:pt>
                <c:pt idx="2">
                  <c:v>32</c:v>
                </c:pt>
                <c:pt idx="3">
                  <c:v>64</c:v>
                </c:pt>
                <c:pt idx="4">
                  <c:v>128</c:v>
                </c:pt>
                <c:pt idx="5">
                  <c:v>256</c:v>
                </c:pt>
              </c:numCache>
            </c:numRef>
          </c:xVal>
          <c:yVal>
            <c:numRef>
              <c:f>Sheet1!$AD$2:$AD$10</c:f>
              <c:numCache>
                <c:formatCode>General</c:formatCode>
                <c:ptCount val="9"/>
                <c:pt idx="1">
                  <c:v>15524960146</c:v>
                </c:pt>
                <c:pt idx="2">
                  <c:v>14703173457</c:v>
                </c:pt>
                <c:pt idx="3">
                  <c:v>14716826563</c:v>
                </c:pt>
                <c:pt idx="4">
                  <c:v>14711410505</c:v>
                </c:pt>
                <c:pt idx="5">
                  <c:v>1474200152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159B-4DE7-BA1B-F186ED925FE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36922368"/>
        <c:axId val="1636934432"/>
      </c:scatterChart>
      <c:valAx>
        <c:axId val="1636922368"/>
        <c:scaling>
          <c:logBase val="2"/>
          <c:orientation val="minMax"/>
          <c:min val="16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l1i_size (kB)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36934432"/>
        <c:crosses val="autoZero"/>
        <c:crossBetween val="midCat"/>
      </c:valAx>
      <c:valAx>
        <c:axId val="1636934432"/>
        <c:scaling>
          <c:orientation val="minMax"/>
          <c:min val="50000000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Tick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636922368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L1 icache size </a:t>
            </a:r>
            <a:r>
              <a:rPr lang="zh-TW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對</a:t>
            </a:r>
            <a:r>
              <a:rPr lang="en-US" altLang="zh-TW" sz="1400" b="0" i="0" u="none" strike="noStrike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cache miss rate</a:t>
            </a:r>
            <a:r>
              <a:rPr lang="zh-TW" altLang="zh-TW" sz="1400" b="0" i="0" baseline="0">
                <a:effectLst/>
                <a:latin typeface="微軟正黑體" panose="020B0604030504040204" pitchFamily="34" charset="-120"/>
                <a:ea typeface="微軟正黑體" panose="020B0604030504040204" pitchFamily="34" charset="-120"/>
              </a:rPr>
              <a:t>的影響</a:t>
            </a:r>
            <a:endParaRPr lang="zh-TW" altLang="zh-TW" sz="1400">
              <a:effectLst/>
              <a:latin typeface="微軟正黑體" panose="020B0604030504040204" pitchFamily="34" charset="-120"/>
              <a:ea typeface="微軟正黑體" panose="020B0604030504040204" pitchFamily="34" charset="-120"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AA$1:$AA$2</c:f>
              <c:strCache>
                <c:ptCount val="2"/>
                <c:pt idx="0">
                  <c:v>Data cache </c:v>
                </c:pt>
                <c:pt idx="1">
                  <c:v>miss rate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Y$3:$Y$10</c:f>
              <c:numCache>
                <c:formatCode>General</c:formatCode>
                <c:ptCount val="8"/>
                <c:pt idx="0">
                  <c:v>16</c:v>
                </c:pt>
                <c:pt idx="1">
                  <c:v>32</c:v>
                </c:pt>
                <c:pt idx="2">
                  <c:v>64</c:v>
                </c:pt>
                <c:pt idx="3">
                  <c:v>128</c:v>
                </c:pt>
                <c:pt idx="4">
                  <c:v>256</c:v>
                </c:pt>
              </c:numCache>
            </c:numRef>
          </c:xVal>
          <c:yVal>
            <c:numRef>
              <c:f>Sheet1!$AA$3:$AA$10</c:f>
              <c:numCache>
                <c:formatCode>General</c:formatCode>
                <c:ptCount val="8"/>
                <c:pt idx="0">
                  <c:v>0.55815400000000004</c:v>
                </c:pt>
                <c:pt idx="1">
                  <c:v>0.55804799999999999</c:v>
                </c:pt>
                <c:pt idx="2">
                  <c:v>0.55646099999999998</c:v>
                </c:pt>
                <c:pt idx="3">
                  <c:v>0.55711500000000003</c:v>
                </c:pt>
                <c:pt idx="4">
                  <c:v>0.55777500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5D37-4D05-83D4-AB52B944F065}"/>
            </c:ext>
          </c:extLst>
        </c:ser>
        <c:ser>
          <c:idx val="1"/>
          <c:order val="1"/>
          <c:tx>
            <c:strRef>
              <c:f>Sheet1!$AB$1:$AB$2</c:f>
              <c:strCache>
                <c:ptCount val="2"/>
                <c:pt idx="0">
                  <c:v>Instruction cache </c:v>
                </c:pt>
                <c:pt idx="1">
                  <c:v>miss rate</c:v>
                </c:pt>
              </c:strCache>
            </c:strRef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Y$3:$Y$10</c:f>
              <c:numCache>
                <c:formatCode>General</c:formatCode>
                <c:ptCount val="8"/>
                <c:pt idx="0">
                  <c:v>16</c:v>
                </c:pt>
                <c:pt idx="1">
                  <c:v>32</c:v>
                </c:pt>
                <c:pt idx="2">
                  <c:v>64</c:v>
                </c:pt>
                <c:pt idx="3">
                  <c:v>128</c:v>
                </c:pt>
                <c:pt idx="4">
                  <c:v>256</c:v>
                </c:pt>
              </c:numCache>
            </c:numRef>
          </c:xVal>
          <c:yVal>
            <c:numRef>
              <c:f>Sheet1!$AB$3:$AB$10</c:f>
              <c:numCache>
                <c:formatCode>General</c:formatCode>
                <c:ptCount val="8"/>
                <c:pt idx="0">
                  <c:v>2.8462000000000001E-2</c:v>
                </c:pt>
                <c:pt idx="1">
                  <c:v>7.3720000000000001E-3</c:v>
                </c:pt>
                <c:pt idx="2">
                  <c:v>1.9550000000000001E-3</c:v>
                </c:pt>
                <c:pt idx="3">
                  <c:v>1.4270000000000001E-3</c:v>
                </c:pt>
                <c:pt idx="4">
                  <c:v>1.431E-3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5D37-4D05-83D4-AB52B944F0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68460944"/>
        <c:axId val="1768459280"/>
      </c:scatterChart>
      <c:valAx>
        <c:axId val="176846094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l1i_size (kB)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68459280"/>
        <c:crosses val="autoZero"/>
        <c:crossBetween val="midCat"/>
      </c:valAx>
      <c:valAx>
        <c:axId val="1768459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TW"/>
                  <a:t>Cache miss rate</a:t>
                </a:r>
                <a:endParaRPr lang="zh-TW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TW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6846094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BD8BB-0288-440F-86A0-8D97722EB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7</TotalTime>
  <Pages>7</Pages>
  <Words>766</Words>
  <Characters>4369</Characters>
  <Application>Microsoft Office Word</Application>
  <DocSecurity>0</DocSecurity>
  <Lines>36</Lines>
  <Paragraphs>10</Paragraphs>
  <ScaleCrop>false</ScaleCrop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聖偉</dc:creator>
  <cp:keywords/>
  <dc:description/>
  <cp:lastModifiedBy>黃聖偉</cp:lastModifiedBy>
  <cp:revision>383</cp:revision>
  <dcterms:created xsi:type="dcterms:W3CDTF">2021-05-02T20:25:00Z</dcterms:created>
  <dcterms:modified xsi:type="dcterms:W3CDTF">2021-06-20T05:32:00Z</dcterms:modified>
</cp:coreProperties>
</file>